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A754E" w14:textId="77777777" w:rsidR="007A148B" w:rsidRDefault="007A148B" w:rsidP="007A148B">
      <w:pPr>
        <w:tabs>
          <w:tab w:val="left" w:pos="720"/>
          <w:tab w:val="left" w:pos="810"/>
          <w:tab w:val="left" w:pos="1440"/>
          <w:tab w:val="left" w:pos="1548"/>
          <w:tab w:val="left" w:pos="1800"/>
          <w:tab w:val="left" w:pos="2132"/>
        </w:tabs>
        <w:jc w:val="both"/>
        <w:rPr>
          <w:b/>
          <w:u w:val="single"/>
        </w:rPr>
      </w:pPr>
      <w:r>
        <w:rPr>
          <w:noProof/>
        </w:rPr>
        <w:drawing>
          <wp:inline distT="19050" distB="19050" distL="19050" distR="19050" wp14:anchorId="4B658C53" wp14:editId="11C53BE0">
            <wp:extent cx="1173643" cy="117364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73643" cy="1173643"/>
                    </a:xfrm>
                    <a:prstGeom prst="rect">
                      <a:avLst/>
                    </a:prstGeom>
                    <a:ln/>
                  </pic:spPr>
                </pic:pic>
              </a:graphicData>
            </a:graphic>
          </wp:inline>
        </w:drawing>
      </w:r>
    </w:p>
    <w:p w14:paraId="7CF4B38E" w14:textId="77777777" w:rsidR="007A148B" w:rsidRDefault="007A148B" w:rsidP="00B81EB8">
      <w:pPr>
        <w:tabs>
          <w:tab w:val="left" w:pos="720"/>
          <w:tab w:val="left" w:pos="810"/>
          <w:tab w:val="left" w:pos="1440"/>
          <w:tab w:val="left" w:pos="1548"/>
          <w:tab w:val="left" w:pos="1800"/>
          <w:tab w:val="left" w:pos="2132"/>
        </w:tabs>
        <w:jc w:val="both"/>
        <w:rPr>
          <w:b/>
          <w:u w:val="single"/>
        </w:rPr>
      </w:pPr>
    </w:p>
    <w:p w14:paraId="332C5B77" w14:textId="330F6183"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CE767D">
        <w:rPr>
          <w:b/>
          <w:u w:val="single"/>
        </w:rPr>
        <w:t xml:space="preserve">STAKEHOLDERS COUNCIL </w:t>
      </w:r>
      <w:r>
        <w:rPr>
          <w:b/>
          <w:u w:val="single"/>
        </w:rPr>
        <w:t xml:space="preserve">MILLCREEK CANYON COMMITTEE </w:t>
      </w:r>
      <w:r w:rsidRPr="001A03A2">
        <w:rPr>
          <w:b/>
          <w:u w:val="single"/>
        </w:rPr>
        <w:t>MEETING HELD</w:t>
      </w:r>
      <w:r w:rsidR="00A91985">
        <w:rPr>
          <w:b/>
          <w:u w:val="single"/>
        </w:rPr>
        <w:t xml:space="preserve"> MONDAY</w:t>
      </w:r>
      <w:r w:rsidR="00125F6B">
        <w:rPr>
          <w:b/>
          <w:u w:val="single"/>
        </w:rPr>
        <w:t>, JUNE 21</w:t>
      </w:r>
      <w:r w:rsidR="001D2A11">
        <w:rPr>
          <w:b/>
          <w:u w:val="single"/>
        </w:rPr>
        <w:t>, 2021</w:t>
      </w:r>
      <w:r w:rsidR="00C43E44">
        <w:rPr>
          <w:b/>
          <w:u w:val="single"/>
        </w:rPr>
        <w:t>,</w:t>
      </w:r>
      <w:r w:rsidRPr="001A03A2">
        <w:rPr>
          <w:b/>
          <w:u w:val="single"/>
        </w:rPr>
        <w:t xml:space="preserve"> AT </w:t>
      </w:r>
      <w:r w:rsidR="00F200E6">
        <w:rPr>
          <w:b/>
          <w:u w:val="single"/>
        </w:rPr>
        <w:t>1</w:t>
      </w:r>
      <w:r>
        <w:rPr>
          <w:b/>
          <w:u w:val="single"/>
        </w:rPr>
        <w:t>:00 P</w:t>
      </w:r>
      <w:r w:rsidRPr="001A03A2">
        <w:rPr>
          <w:b/>
          <w:u w:val="single"/>
        </w:rPr>
        <w:t>.M</w:t>
      </w:r>
      <w:r w:rsidR="003E41BE">
        <w:rPr>
          <w:b/>
          <w:u w:val="single"/>
        </w:rPr>
        <w:t xml:space="preserve">.  </w:t>
      </w:r>
      <w:r w:rsidR="00D4536F">
        <w:rPr>
          <w:b/>
          <w:u w:val="single"/>
        </w:rPr>
        <w:t xml:space="preserve">THE MEETING WAS CONDUCTED ELECTRONICALLY </w:t>
      </w:r>
      <w:r w:rsidR="00C97566">
        <w:rPr>
          <w:b/>
          <w:u w:val="single"/>
        </w:rPr>
        <w:t>VIA ZOOM.</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722DD503" w:rsidR="00EA56B0" w:rsidRDefault="00AF53C7" w:rsidP="00B81EB8">
      <w:pPr>
        <w:tabs>
          <w:tab w:val="left" w:pos="1440"/>
          <w:tab w:val="left" w:pos="2160"/>
        </w:tabs>
        <w:ind w:left="2160" w:hanging="2160"/>
        <w:jc w:val="both"/>
      </w:pPr>
      <w:r w:rsidRPr="00682CE0">
        <w:rPr>
          <w:b/>
        </w:rPr>
        <w:t xml:space="preserve">Present:  </w:t>
      </w:r>
      <w:r w:rsidRPr="00682CE0">
        <w:rPr>
          <w:b/>
        </w:rPr>
        <w:tab/>
      </w:r>
      <w:r w:rsidRPr="003873A4">
        <w:tab/>
      </w:r>
    </w:p>
    <w:p w14:paraId="6351D8A3" w14:textId="77777777" w:rsidR="002C6AB3" w:rsidRDefault="002C6AB3" w:rsidP="00B81EB8">
      <w:pPr>
        <w:tabs>
          <w:tab w:val="left" w:pos="1440"/>
          <w:tab w:val="left" w:pos="2160"/>
        </w:tabs>
        <w:ind w:left="2160" w:hanging="2160"/>
        <w:jc w:val="both"/>
      </w:pPr>
    </w:p>
    <w:p w14:paraId="7B914F5F" w14:textId="4F0337B4" w:rsidR="00EA56B0" w:rsidRPr="00D11FF2" w:rsidRDefault="00EA56B0" w:rsidP="00EA56B0">
      <w:pPr>
        <w:tabs>
          <w:tab w:val="left" w:pos="1440"/>
          <w:tab w:val="left" w:pos="2160"/>
        </w:tabs>
        <w:ind w:left="3600" w:hanging="3600"/>
        <w:jc w:val="both"/>
      </w:pPr>
      <w:r>
        <w:rPr>
          <w:b/>
          <w:bCs/>
        </w:rPr>
        <w:t>Committee Members:</w:t>
      </w:r>
      <w:r>
        <w:rPr>
          <w:b/>
          <w:bCs/>
        </w:rPr>
        <w:tab/>
      </w:r>
      <w:r w:rsidR="000D7ACA" w:rsidRPr="00D11FF2">
        <w:t xml:space="preserve">Chair </w:t>
      </w:r>
      <w:r w:rsidR="001E55F5" w:rsidRPr="00D11FF2">
        <w:t xml:space="preserve">Paul Diegel, </w:t>
      </w:r>
      <w:r w:rsidR="00D11FF2" w:rsidRPr="00D11FF2">
        <w:t xml:space="preserve">John Knoblock, Tom Diegel, </w:t>
      </w:r>
      <w:r w:rsidR="00AF53C7" w:rsidRPr="00D11FF2">
        <w:t xml:space="preserve">Ed Marshall, </w:t>
      </w:r>
      <w:r w:rsidR="00BF06FE" w:rsidRPr="00D11FF2">
        <w:t>Del Draper</w:t>
      </w:r>
    </w:p>
    <w:p w14:paraId="3BBE1878" w14:textId="77777777" w:rsidR="00EA56B0" w:rsidRPr="0011735A" w:rsidRDefault="00EA56B0" w:rsidP="00EA56B0">
      <w:pPr>
        <w:tabs>
          <w:tab w:val="left" w:pos="1440"/>
          <w:tab w:val="left" w:pos="2160"/>
        </w:tabs>
        <w:ind w:left="2880" w:hanging="2880"/>
        <w:jc w:val="both"/>
      </w:pPr>
    </w:p>
    <w:p w14:paraId="001B0E09" w14:textId="7D0CC6C4" w:rsidR="00EA56B0" w:rsidRPr="00CA75D4" w:rsidRDefault="000B0350" w:rsidP="000B0350">
      <w:pPr>
        <w:tabs>
          <w:tab w:val="left" w:pos="1440"/>
          <w:tab w:val="left" w:pos="2160"/>
        </w:tabs>
        <w:ind w:left="3600" w:hanging="3600"/>
        <w:jc w:val="both"/>
      </w:pPr>
      <w:r>
        <w:rPr>
          <w:b/>
          <w:bCs/>
        </w:rPr>
        <w:t>Others</w:t>
      </w:r>
      <w:r w:rsidR="00EA56B0">
        <w:rPr>
          <w:b/>
          <w:bCs/>
        </w:rPr>
        <w:t>:</w:t>
      </w:r>
      <w:r w:rsidR="00EA56B0" w:rsidRPr="00EA56B0">
        <w:tab/>
      </w:r>
      <w:r w:rsidR="00EA56B0" w:rsidRPr="00EA56B0">
        <w:tab/>
      </w:r>
      <w:r w:rsidR="00EA56B0" w:rsidRPr="00FE22FB">
        <w:tab/>
      </w:r>
      <w:r w:rsidR="009C528F" w:rsidRPr="00CA75D4">
        <w:t>Polly Hart,</w:t>
      </w:r>
      <w:r w:rsidR="00D11FF2" w:rsidRPr="00CA75D4">
        <w:t xml:space="preserve"> Rita Lund, Hilary Jacobs, Ryan Stone, Helen Peters, Lance Kovel, Crystal Holbert, WWick, Bruce Woolstenhulme, Mike Jenkins, Mike Mikhale</w:t>
      </w:r>
      <w:r w:rsidR="00CA75D4" w:rsidRPr="00CA75D4">
        <w:t>v, Beckee Hotze</w:t>
      </w:r>
    </w:p>
    <w:p w14:paraId="59510CB0" w14:textId="77777777" w:rsidR="00AF53C7" w:rsidRPr="007C336F" w:rsidRDefault="00AF53C7" w:rsidP="00B81EB8">
      <w:pPr>
        <w:tabs>
          <w:tab w:val="left" w:pos="2337"/>
        </w:tabs>
        <w:ind w:left="2160" w:hanging="2160"/>
        <w:jc w:val="both"/>
      </w:pPr>
    </w:p>
    <w:p w14:paraId="15609FF8" w14:textId="0E02FC4F" w:rsidR="00AF53C7" w:rsidRDefault="00AF53C7" w:rsidP="00EA56B0">
      <w:pPr>
        <w:tabs>
          <w:tab w:val="left" w:pos="1440"/>
          <w:tab w:val="left" w:pos="2160"/>
        </w:tabs>
        <w:ind w:left="3600" w:hanging="3600"/>
        <w:jc w:val="both"/>
      </w:pPr>
      <w:r>
        <w:rPr>
          <w:b/>
        </w:rPr>
        <w:t>Staff</w:t>
      </w:r>
      <w:r w:rsidRPr="00435760">
        <w:rPr>
          <w:b/>
        </w:rPr>
        <w:t>:</w:t>
      </w:r>
      <w:r w:rsidRPr="00FE295B">
        <w:tab/>
      </w:r>
      <w:r>
        <w:tab/>
      </w:r>
      <w:r w:rsidR="00EA56B0">
        <w:tab/>
      </w:r>
      <w:r w:rsidR="007F59C4" w:rsidRPr="00394531">
        <w:t xml:space="preserve">CWC </w:t>
      </w:r>
      <w:r w:rsidR="00E85464">
        <w:t xml:space="preserve">Executive </w:t>
      </w:r>
      <w:r w:rsidR="00E15239" w:rsidRPr="00394531">
        <w:t xml:space="preserve">Director </w:t>
      </w:r>
      <w:r w:rsidR="004C1769" w:rsidRPr="00394531">
        <w:t xml:space="preserve">Ralph Becker, </w:t>
      </w:r>
      <w:r w:rsidR="003C194C">
        <w:t>CWC Deputy Director</w:t>
      </w:r>
      <w:r w:rsidR="00CD4472">
        <w:t xml:space="preserve"> </w:t>
      </w:r>
      <w:r w:rsidRPr="00394531">
        <w:t>Blake Perez,</w:t>
      </w:r>
      <w:r w:rsidR="00E3148F" w:rsidRPr="00394531">
        <w:t xml:space="preserve"> </w:t>
      </w:r>
      <w:r w:rsidR="000B6C54" w:rsidRPr="00394531">
        <w:t xml:space="preserve">CWC </w:t>
      </w:r>
      <w:r w:rsidR="0090175C" w:rsidRPr="00394531">
        <w:t>Communications</w:t>
      </w:r>
      <w:r w:rsidR="00406C6D" w:rsidRPr="00394531">
        <w:t xml:space="preserve"> Director Lindsey</w:t>
      </w:r>
      <w:r w:rsidR="0090175C" w:rsidRPr="00394531">
        <w:t xml:space="preserve"> Nielsen</w:t>
      </w:r>
      <w:r w:rsidR="00750117" w:rsidRPr="00394531">
        <w:t>, Office Administrator Kaye Mickelson</w:t>
      </w:r>
    </w:p>
    <w:p w14:paraId="1B1362C2" w14:textId="2B540EFC" w:rsidR="004171BD" w:rsidRDefault="004171BD" w:rsidP="004171BD">
      <w:pPr>
        <w:ind w:right="1008"/>
        <w:jc w:val="both"/>
      </w:pPr>
    </w:p>
    <w:p w14:paraId="7B3924AC" w14:textId="608849F7" w:rsidR="001446AD" w:rsidRDefault="001446AD" w:rsidP="001446AD">
      <w:pPr>
        <w:ind w:right="1008"/>
        <w:jc w:val="both"/>
      </w:pPr>
      <w:r>
        <w:t>Chair Paul Diegel called the meeting to order at 1:00 p.m.  He welcomed those present to the Millcreek Canyon Committee Meeting.</w:t>
      </w:r>
    </w:p>
    <w:p w14:paraId="5A40DE0F" w14:textId="77777777" w:rsidR="001446AD" w:rsidRDefault="001446AD" w:rsidP="001446AD">
      <w:pPr>
        <w:ind w:right="1008"/>
        <w:jc w:val="both"/>
      </w:pPr>
    </w:p>
    <w:p w14:paraId="52CFA9DF" w14:textId="0593BDCB" w:rsidR="001446AD" w:rsidRDefault="001446AD" w:rsidP="001446AD">
      <w:pPr>
        <w:ind w:right="1008"/>
        <w:jc w:val="both"/>
      </w:pPr>
      <w:r>
        <w:t>The Legislature, pursuant to Section 52-4-207(4), required the Committee to make a determination, which was as follows:</w:t>
      </w:r>
    </w:p>
    <w:p w14:paraId="2D6E2EC6" w14:textId="77777777" w:rsidR="001446AD" w:rsidRDefault="001446AD" w:rsidP="004171BD">
      <w:pPr>
        <w:ind w:right="1008"/>
        <w:jc w:val="both"/>
      </w:pPr>
    </w:p>
    <w:p w14:paraId="09AC91A3" w14:textId="1078F5BB" w:rsidR="004171BD" w:rsidRDefault="004171BD" w:rsidP="00233FCA">
      <w:pPr>
        <w:ind w:left="720" w:right="1008"/>
        <w:jc w:val="both"/>
      </w:pPr>
      <w:r>
        <w:t>‘</w:t>
      </w:r>
      <w:r w:rsidR="005013D4">
        <w:t>This meeting will occur only electronically, without a physical location, as authorized by Utah Code Ann. 52-4-207(4).</w:t>
      </w:r>
      <w:r w:rsidR="00BF22B7">
        <w:t xml:space="preserve">  </w:t>
      </w:r>
      <w:r w:rsidR="005013D4">
        <w:t>The Chair of the Millcreek Canyon Committee has determined that this meeting will be held electronically without an anchor location</w:t>
      </w:r>
      <w:r w:rsidR="00BF22B7">
        <w:t>,</w:t>
      </w:r>
      <w:r w:rsidR="005013D4">
        <w:t xml:space="preserve"> given the ongoing COVID-19 pandemic, which the Chair has determined to present a substantial risk to the health and safety of those who may be present at an anchor location</w:t>
      </w:r>
      <w:r w:rsidR="001E40D4">
        <w:t>.’</w:t>
      </w:r>
    </w:p>
    <w:p w14:paraId="3DA33C10" w14:textId="77777777" w:rsidR="00B003BC" w:rsidRDefault="00E65665" w:rsidP="00233FCA">
      <w:pPr>
        <w:jc w:val="both"/>
      </w:pPr>
    </w:p>
    <w:p w14:paraId="11D91B65" w14:textId="7C8F1168" w:rsidR="0010131B" w:rsidRDefault="0010131B" w:rsidP="00B81EB8">
      <w:pPr>
        <w:pStyle w:val="ListParagraph"/>
        <w:numPr>
          <w:ilvl w:val="0"/>
          <w:numId w:val="1"/>
        </w:numPr>
        <w:tabs>
          <w:tab w:val="left" w:pos="1440"/>
          <w:tab w:val="left" w:pos="2160"/>
        </w:tabs>
        <w:ind w:hanging="720"/>
        <w:jc w:val="both"/>
        <w:rPr>
          <w:b/>
          <w:bCs/>
          <w:u w:val="single"/>
        </w:rPr>
      </w:pPr>
      <w:r>
        <w:rPr>
          <w:b/>
          <w:bCs/>
          <w:u w:val="single"/>
        </w:rPr>
        <w:t>Review and Approval of the Minutes from the</w:t>
      </w:r>
      <w:r w:rsidR="00CE767D">
        <w:rPr>
          <w:b/>
          <w:bCs/>
          <w:u w:val="single"/>
        </w:rPr>
        <w:t xml:space="preserve"> </w:t>
      </w:r>
      <w:r w:rsidR="002C6AB3">
        <w:rPr>
          <w:b/>
          <w:bCs/>
          <w:u w:val="single"/>
        </w:rPr>
        <w:t>February 16</w:t>
      </w:r>
      <w:r w:rsidR="002D0DEB">
        <w:rPr>
          <w:b/>
          <w:bCs/>
          <w:u w:val="single"/>
        </w:rPr>
        <w:t xml:space="preserve">, </w:t>
      </w:r>
      <w:r w:rsidR="00D2542D">
        <w:rPr>
          <w:b/>
          <w:bCs/>
          <w:u w:val="single"/>
        </w:rPr>
        <w:t>March 15</w:t>
      </w:r>
      <w:r w:rsidR="00CE767D">
        <w:rPr>
          <w:b/>
          <w:bCs/>
          <w:u w:val="single"/>
        </w:rPr>
        <w:t>,</w:t>
      </w:r>
      <w:r w:rsidR="002D0DEB">
        <w:rPr>
          <w:b/>
          <w:bCs/>
          <w:u w:val="single"/>
        </w:rPr>
        <w:t xml:space="preserve"> and May 17,</w:t>
      </w:r>
      <w:r w:rsidR="00CE767D">
        <w:rPr>
          <w:b/>
          <w:bCs/>
          <w:u w:val="single"/>
        </w:rPr>
        <w:t xml:space="preserve"> </w:t>
      </w:r>
      <w:r>
        <w:rPr>
          <w:b/>
          <w:bCs/>
          <w:u w:val="single"/>
        </w:rPr>
        <w:t>202</w:t>
      </w:r>
      <w:r w:rsidR="00CE767D">
        <w:rPr>
          <w:b/>
          <w:bCs/>
          <w:u w:val="single"/>
        </w:rPr>
        <w:t>1</w:t>
      </w:r>
      <w:r w:rsidR="002C6AB3">
        <w:rPr>
          <w:b/>
          <w:bCs/>
          <w:u w:val="single"/>
        </w:rPr>
        <w:t>,</w:t>
      </w:r>
      <w:r>
        <w:rPr>
          <w:b/>
          <w:bCs/>
          <w:u w:val="single"/>
        </w:rPr>
        <w:t xml:space="preserve"> Meeting</w:t>
      </w:r>
      <w:r w:rsidR="00D2542D">
        <w:rPr>
          <w:b/>
          <w:bCs/>
          <w:u w:val="single"/>
        </w:rPr>
        <w:t>s</w:t>
      </w:r>
      <w:r>
        <w:rPr>
          <w:b/>
          <w:bCs/>
          <w:u w:val="single"/>
        </w:rPr>
        <w:t>.</w:t>
      </w:r>
    </w:p>
    <w:p w14:paraId="2B1EE0A2" w14:textId="6808921B" w:rsidR="00D063BC" w:rsidRDefault="00D063BC" w:rsidP="00D063BC">
      <w:pPr>
        <w:tabs>
          <w:tab w:val="left" w:pos="1440"/>
          <w:tab w:val="left" w:pos="2160"/>
        </w:tabs>
        <w:jc w:val="both"/>
        <w:rPr>
          <w:b/>
          <w:bCs/>
          <w:u w:val="single"/>
        </w:rPr>
      </w:pPr>
    </w:p>
    <w:p w14:paraId="3244B2CA" w14:textId="0CC4596C" w:rsidR="008A272B" w:rsidRDefault="00725D7B" w:rsidP="00D063BC">
      <w:pPr>
        <w:tabs>
          <w:tab w:val="left" w:pos="1440"/>
          <w:tab w:val="left" w:pos="2160"/>
        </w:tabs>
        <w:jc w:val="both"/>
      </w:pPr>
      <w:r>
        <w:t>The February 16, 2021</w:t>
      </w:r>
      <w:r w:rsidR="002B21CE">
        <w:t>,</w:t>
      </w:r>
      <w:r>
        <w:t xml:space="preserve"> Meeting Minutes </w:t>
      </w:r>
      <w:r w:rsidR="00861DB8">
        <w:t>and March 15, 2021</w:t>
      </w:r>
      <w:r w:rsidR="009E240A">
        <w:t>,</w:t>
      </w:r>
      <w:r w:rsidR="00861DB8">
        <w:t xml:space="preserve"> Meeting Minutes </w:t>
      </w:r>
      <w:r>
        <w:t xml:space="preserve">were reviewed.  </w:t>
      </w:r>
      <w:r w:rsidR="002B0DB0">
        <w:t xml:space="preserve">Ed Marshall noted that </w:t>
      </w:r>
      <w:r w:rsidR="00AA2827">
        <w:t>John Knoblock and Tom Diegel needed to be</w:t>
      </w:r>
      <w:r w:rsidR="00E76F90">
        <w:t xml:space="preserve"> moved </w:t>
      </w:r>
      <w:r w:rsidR="00B831B4">
        <w:t xml:space="preserve">from the Others category to </w:t>
      </w:r>
      <w:r w:rsidR="00340616">
        <w:t xml:space="preserve">the </w:t>
      </w:r>
      <w:r w:rsidR="00AE7555">
        <w:t>Committee Members category</w:t>
      </w:r>
      <w:r w:rsidR="00843198">
        <w:t xml:space="preserve"> in the February 16, 2021</w:t>
      </w:r>
      <w:r w:rsidR="009E240A">
        <w:t>,</w:t>
      </w:r>
      <w:r w:rsidR="00843198">
        <w:t xml:space="preserve"> Meeting Minutes.  </w:t>
      </w:r>
    </w:p>
    <w:p w14:paraId="4CDAF5B4" w14:textId="1F7E0E4C" w:rsidR="008D0690" w:rsidRDefault="008D0690" w:rsidP="00D063BC">
      <w:pPr>
        <w:tabs>
          <w:tab w:val="left" w:pos="1440"/>
          <w:tab w:val="left" w:pos="2160"/>
        </w:tabs>
        <w:jc w:val="both"/>
      </w:pPr>
    </w:p>
    <w:p w14:paraId="6682781F" w14:textId="09A5B8CE" w:rsidR="00AE7555" w:rsidRDefault="00AE7555" w:rsidP="00AE7555">
      <w:pPr>
        <w:tabs>
          <w:tab w:val="left" w:pos="1440"/>
          <w:tab w:val="left" w:pos="2160"/>
        </w:tabs>
        <w:jc w:val="both"/>
      </w:pPr>
      <w:r w:rsidRPr="00AE7555">
        <w:rPr>
          <w:b/>
          <w:bCs/>
        </w:rPr>
        <w:t>MOTION:</w:t>
      </w:r>
      <w:r w:rsidR="00BF22B7">
        <w:t xml:space="preserve">  </w:t>
      </w:r>
      <w:r>
        <w:t>Del Draper</w:t>
      </w:r>
      <w:r w:rsidRPr="00AE7555">
        <w:t xml:space="preserve"> moved to approve the minutes from the February 16, 2021</w:t>
      </w:r>
      <w:r w:rsidR="001D426A">
        <w:t>,</w:t>
      </w:r>
      <w:r w:rsidRPr="00AE7555">
        <w:t xml:space="preserve"> Millcreek Canyon Committee Meeting, as amended.  </w:t>
      </w:r>
      <w:r w:rsidR="00E06CD0">
        <w:t>Ed Marshall</w:t>
      </w:r>
      <w:r w:rsidRPr="00AE7555">
        <w:t xml:space="preserve"> seconded the motion.  The motion passed with the unanimous consent of the Committee.</w:t>
      </w:r>
    </w:p>
    <w:p w14:paraId="41F74E21" w14:textId="77777777" w:rsidR="00AE7555" w:rsidRDefault="00AE7555" w:rsidP="00D063BC">
      <w:pPr>
        <w:tabs>
          <w:tab w:val="left" w:pos="1440"/>
          <w:tab w:val="left" w:pos="2160"/>
        </w:tabs>
        <w:jc w:val="both"/>
      </w:pPr>
    </w:p>
    <w:p w14:paraId="12F58503" w14:textId="2B584648" w:rsidR="00887D5E" w:rsidRDefault="00887D5E" w:rsidP="00887D5E">
      <w:pPr>
        <w:tabs>
          <w:tab w:val="left" w:pos="1440"/>
          <w:tab w:val="left" w:pos="2160"/>
        </w:tabs>
        <w:jc w:val="both"/>
      </w:pPr>
      <w:r w:rsidRPr="00AE7555">
        <w:rPr>
          <w:b/>
          <w:bCs/>
        </w:rPr>
        <w:t>MOTION:</w:t>
      </w:r>
      <w:r w:rsidRPr="00AE7555">
        <w:t xml:space="preserve">  </w:t>
      </w:r>
      <w:r>
        <w:t>Del Draper</w:t>
      </w:r>
      <w:r w:rsidRPr="00AE7555">
        <w:t xml:space="preserve"> moved to approve the minutes from the </w:t>
      </w:r>
      <w:r>
        <w:t>March 15</w:t>
      </w:r>
      <w:r w:rsidRPr="00AE7555">
        <w:t>, 2021</w:t>
      </w:r>
      <w:r w:rsidR="001D426A">
        <w:t>,</w:t>
      </w:r>
      <w:r w:rsidRPr="00AE7555">
        <w:t xml:space="preserve"> Millcreek Canyon Committee Meeting.</w:t>
      </w:r>
      <w:r w:rsidR="00BF22B7">
        <w:t xml:space="preserve">  </w:t>
      </w:r>
      <w:r w:rsidR="00BA65C6">
        <w:t>John Knoblock</w:t>
      </w:r>
      <w:r w:rsidRPr="00AE7555">
        <w:t xml:space="preserve"> seconded the motion.  The motion passed with the unanimous consent of the Committee.</w:t>
      </w:r>
    </w:p>
    <w:p w14:paraId="43274386" w14:textId="6288CCF5" w:rsidR="004443E2" w:rsidRDefault="004443E2" w:rsidP="00887D5E">
      <w:pPr>
        <w:tabs>
          <w:tab w:val="left" w:pos="1440"/>
          <w:tab w:val="left" w:pos="2160"/>
        </w:tabs>
        <w:jc w:val="both"/>
      </w:pPr>
    </w:p>
    <w:p w14:paraId="352BBA42" w14:textId="2827AA0C" w:rsidR="004443E2" w:rsidRDefault="004443E2" w:rsidP="00887D5E">
      <w:pPr>
        <w:tabs>
          <w:tab w:val="left" w:pos="1440"/>
          <w:tab w:val="left" w:pos="2160"/>
        </w:tabs>
        <w:jc w:val="both"/>
      </w:pPr>
      <w:r>
        <w:t>The May 17, 2021</w:t>
      </w:r>
      <w:r w:rsidR="001D426A">
        <w:t>,</w:t>
      </w:r>
      <w:r>
        <w:t xml:space="preserve"> Meeting Minutes were reviewed.  </w:t>
      </w:r>
      <w:r w:rsidR="00C2271E">
        <w:t xml:space="preserve">Chair </w:t>
      </w:r>
      <w:r w:rsidR="0063574D">
        <w:t xml:space="preserve">Diegel </w:t>
      </w:r>
      <w:r w:rsidR="00F67708">
        <w:t>shared highlighted corrections</w:t>
      </w:r>
      <w:r w:rsidR="00273C02">
        <w:t xml:space="preserve">, which included the addition of a </w:t>
      </w:r>
      <w:r w:rsidR="00C10B8F">
        <w:t xml:space="preserve">comment related to traffic roundabouts.  </w:t>
      </w:r>
      <w:r w:rsidR="005E0B46">
        <w:t xml:space="preserve">At the meeting, he </w:t>
      </w:r>
      <w:r w:rsidR="009E17E7">
        <w:t>stated</w:t>
      </w:r>
      <w:r w:rsidR="005E0B46">
        <w:t xml:space="preserve"> </w:t>
      </w:r>
      <w:r w:rsidR="00CC22E1">
        <w:t xml:space="preserve">that the number of accidents increased but the number of injuries and fatalities </w:t>
      </w:r>
      <w:r w:rsidR="00824E20">
        <w:t xml:space="preserve">decreased.  </w:t>
      </w:r>
      <w:r w:rsidR="0095267D">
        <w:t xml:space="preserve">Chair Diegel also shared </w:t>
      </w:r>
      <w:r w:rsidR="009258C0">
        <w:t xml:space="preserve">a highlighted </w:t>
      </w:r>
      <w:r w:rsidR="005477FE">
        <w:t>addition</w:t>
      </w:r>
      <w:r w:rsidR="009258C0">
        <w:t xml:space="preserve"> </w:t>
      </w:r>
      <w:r w:rsidR="002F4AE0">
        <w:t>to</w:t>
      </w:r>
      <w:r w:rsidR="00BB1F61">
        <w:t xml:space="preserve"> the section where </w:t>
      </w:r>
      <w:r w:rsidR="00E7648E">
        <w:t xml:space="preserve">Forest Service Special Projects Coordinator, Lance Kovel discussed </w:t>
      </w:r>
      <w:r w:rsidR="00FA54C3">
        <w:t xml:space="preserve">categorical exclusions.  </w:t>
      </w:r>
      <w:r w:rsidR="002002A5">
        <w:t>Del Draper</w:t>
      </w:r>
      <w:r w:rsidR="00BD0E74">
        <w:t xml:space="preserve"> </w:t>
      </w:r>
      <w:r w:rsidR="00EA1C79">
        <w:t xml:space="preserve">noted that </w:t>
      </w:r>
      <w:r w:rsidR="00AB3F94">
        <w:t xml:space="preserve">the </w:t>
      </w:r>
      <w:r w:rsidR="00892722">
        <w:t xml:space="preserve">blank space </w:t>
      </w:r>
      <w:r w:rsidR="003025AB">
        <w:t xml:space="preserve">included in the </w:t>
      </w:r>
      <w:r w:rsidR="00B252C6">
        <w:t xml:space="preserve">Others section likely referred to Crystal </w:t>
      </w:r>
      <w:r w:rsidR="005806A7">
        <w:t>Holbert</w:t>
      </w:r>
      <w:r w:rsidR="00B252C6">
        <w:t xml:space="preserve"> from the County Engineer’s Office.</w:t>
      </w:r>
      <w:r w:rsidR="008815D7">
        <w:t xml:space="preserve">  </w:t>
      </w:r>
      <w:r w:rsidR="00C115CB">
        <w:t xml:space="preserve">Mr. Marshall </w:t>
      </w:r>
      <w:r w:rsidR="00412A2B">
        <w:t xml:space="preserve">commented that the </w:t>
      </w:r>
      <w:r w:rsidR="006B0A32">
        <w:t>May</w:t>
      </w:r>
      <w:r w:rsidR="00753CF4">
        <w:t xml:space="preserve"> 1</w:t>
      </w:r>
      <w:r w:rsidR="006B0A32">
        <w:t>7</w:t>
      </w:r>
      <w:r w:rsidR="00753CF4">
        <w:t>, 2021</w:t>
      </w:r>
      <w:r w:rsidR="001D426A">
        <w:t>,</w:t>
      </w:r>
      <w:r w:rsidR="00753CF4">
        <w:t xml:space="preserve"> </w:t>
      </w:r>
      <w:r w:rsidR="00D63725">
        <w:t xml:space="preserve">meeting </w:t>
      </w:r>
      <w:r w:rsidR="005E0B46">
        <w:t>adjourned</w:t>
      </w:r>
      <w:r w:rsidR="00D63725">
        <w:t xml:space="preserve"> at 2:17 p.m. </w:t>
      </w:r>
    </w:p>
    <w:p w14:paraId="66FB327F" w14:textId="24F7FE0C" w:rsidR="00710A5B" w:rsidRDefault="00710A5B" w:rsidP="00D063BC">
      <w:pPr>
        <w:tabs>
          <w:tab w:val="left" w:pos="1440"/>
          <w:tab w:val="left" w:pos="2160"/>
        </w:tabs>
        <w:jc w:val="both"/>
      </w:pPr>
    </w:p>
    <w:p w14:paraId="0BC6F724" w14:textId="379640CD" w:rsidR="00AF3C4D" w:rsidRPr="00300249" w:rsidRDefault="000B6A62" w:rsidP="00D063BC">
      <w:pPr>
        <w:tabs>
          <w:tab w:val="left" w:pos="1440"/>
          <w:tab w:val="left" w:pos="2160"/>
        </w:tabs>
        <w:jc w:val="both"/>
      </w:pPr>
      <w:r w:rsidRPr="00AE7555">
        <w:rPr>
          <w:b/>
          <w:bCs/>
        </w:rPr>
        <w:t>MOTION:</w:t>
      </w:r>
      <w:r w:rsidRPr="00AE7555">
        <w:t xml:space="preserve">  </w:t>
      </w:r>
      <w:r>
        <w:t>Del Draper</w:t>
      </w:r>
      <w:r w:rsidRPr="00AE7555">
        <w:t xml:space="preserve"> moved to approve the minutes from the </w:t>
      </w:r>
      <w:r>
        <w:t>May 17</w:t>
      </w:r>
      <w:r w:rsidRPr="00AE7555">
        <w:t>, 2021</w:t>
      </w:r>
      <w:r w:rsidR="001D426A">
        <w:t>,</w:t>
      </w:r>
      <w:r w:rsidRPr="00AE7555">
        <w:t xml:space="preserve"> Millcreek Canyon Committee Meeting</w:t>
      </w:r>
      <w:r w:rsidR="00AE2B37">
        <w:t>, as amended</w:t>
      </w:r>
      <w:r w:rsidRPr="00AE7555">
        <w:t xml:space="preserve">.  </w:t>
      </w:r>
      <w:r w:rsidR="00B024CD">
        <w:t>Ed Marshall</w:t>
      </w:r>
      <w:r w:rsidRPr="00AE7555">
        <w:t xml:space="preserve"> seconded the motion.  The motion passed with the unanimous consent of the Committee.</w:t>
      </w:r>
    </w:p>
    <w:p w14:paraId="6FECE976" w14:textId="77777777" w:rsidR="00B45BF6" w:rsidRDefault="00B45BF6" w:rsidP="00B81EB8">
      <w:pPr>
        <w:tabs>
          <w:tab w:val="left" w:pos="1440"/>
          <w:tab w:val="left" w:pos="2160"/>
        </w:tabs>
        <w:jc w:val="both"/>
      </w:pPr>
    </w:p>
    <w:p w14:paraId="6C4DE4DB" w14:textId="4D077F2F" w:rsidR="00AF3C4D" w:rsidRPr="00AF3C4D" w:rsidRDefault="002C6AB3" w:rsidP="00B81EB8">
      <w:pPr>
        <w:pStyle w:val="ListParagraph"/>
        <w:numPr>
          <w:ilvl w:val="0"/>
          <w:numId w:val="1"/>
        </w:numPr>
        <w:tabs>
          <w:tab w:val="left" w:pos="1440"/>
          <w:tab w:val="left" w:pos="2160"/>
        </w:tabs>
        <w:ind w:hanging="720"/>
        <w:jc w:val="both"/>
      </w:pPr>
      <w:r>
        <w:rPr>
          <w:b/>
          <w:bCs/>
          <w:u w:val="single"/>
        </w:rPr>
        <w:t xml:space="preserve">FLAP Grant:  Status Update and </w:t>
      </w:r>
      <w:r w:rsidR="002D0DEB">
        <w:rPr>
          <w:b/>
          <w:bCs/>
          <w:u w:val="single"/>
        </w:rPr>
        <w:t>Outline of Next Steps</w:t>
      </w:r>
      <w:r w:rsidR="00D2542D">
        <w:rPr>
          <w:b/>
          <w:bCs/>
          <w:u w:val="single"/>
        </w:rPr>
        <w:t xml:space="preserve"> (The FLAP Grant </w:t>
      </w:r>
      <w:r w:rsidR="0017205B">
        <w:rPr>
          <w:b/>
          <w:bCs/>
          <w:u w:val="single"/>
        </w:rPr>
        <w:t>Partners -</w:t>
      </w:r>
      <w:r w:rsidR="002D0DEB">
        <w:rPr>
          <w:b/>
          <w:bCs/>
          <w:u w:val="single"/>
        </w:rPr>
        <w:t xml:space="preserve"> </w:t>
      </w:r>
      <w:r w:rsidR="00AD6E5D">
        <w:rPr>
          <w:b/>
          <w:bCs/>
          <w:u w:val="single"/>
        </w:rPr>
        <w:t>U.S. Forest Service, Millcreek, and Salt Lake County).</w:t>
      </w:r>
    </w:p>
    <w:p w14:paraId="0F58C36C" w14:textId="325ADDC0" w:rsidR="00AF3C4D" w:rsidRDefault="00AF3C4D" w:rsidP="00AF3C4D">
      <w:pPr>
        <w:tabs>
          <w:tab w:val="left" w:pos="1440"/>
          <w:tab w:val="left" w:pos="2160"/>
        </w:tabs>
        <w:jc w:val="both"/>
        <w:rPr>
          <w:b/>
          <w:bCs/>
          <w:u w:val="single"/>
        </w:rPr>
      </w:pPr>
    </w:p>
    <w:p w14:paraId="62F9CF90" w14:textId="7EC6DFB3" w:rsidR="001D2A11" w:rsidRDefault="008D3E6C" w:rsidP="00AF3C4D">
      <w:pPr>
        <w:tabs>
          <w:tab w:val="left" w:pos="1440"/>
          <w:tab w:val="left" w:pos="2160"/>
        </w:tabs>
        <w:jc w:val="both"/>
      </w:pPr>
      <w:r>
        <w:t>Helen Peters</w:t>
      </w:r>
      <w:r w:rsidR="00B66F4B">
        <w:t xml:space="preserve"> shared a</w:t>
      </w:r>
      <w:r w:rsidR="00A3335A">
        <w:t xml:space="preserve">n update related to the </w:t>
      </w:r>
      <w:r w:rsidR="00A3335A" w:rsidRPr="00A3335A">
        <w:t>Federal Lands Access Program (</w:t>
      </w:r>
      <w:r w:rsidR="00A3335A">
        <w:t xml:space="preserve">“FLAP”) </w:t>
      </w:r>
      <w:r w:rsidR="00F04CA5">
        <w:t xml:space="preserve">grant.  </w:t>
      </w:r>
      <w:r w:rsidR="00911325">
        <w:t>Ms.</w:t>
      </w:r>
      <w:r w:rsidR="00AD52D8">
        <w:t> </w:t>
      </w:r>
      <w:r w:rsidR="00911325">
        <w:t xml:space="preserve">Peters reported that </w:t>
      </w:r>
      <w:r w:rsidR="00DA19FE">
        <w:t xml:space="preserve">FLAP improved transportation </w:t>
      </w:r>
      <w:r w:rsidR="00C717CB">
        <w:t xml:space="preserve">facilities by providing access to </w:t>
      </w:r>
      <w:r w:rsidR="00C55CCA">
        <w:t xml:space="preserve">or within </w:t>
      </w:r>
      <w:r w:rsidR="00CB2C0B">
        <w:t>F</w:t>
      </w:r>
      <w:r w:rsidR="00C55CCA">
        <w:t xml:space="preserve">ederal lands.  </w:t>
      </w:r>
      <w:r w:rsidR="0077078B">
        <w:t xml:space="preserve">The </w:t>
      </w:r>
      <w:r w:rsidR="002F4803">
        <w:t xml:space="preserve">Millcreek </w:t>
      </w:r>
      <w:r w:rsidR="0077078B">
        <w:t xml:space="preserve">project scope had been expanded to </w:t>
      </w:r>
      <w:r w:rsidR="005E2B02">
        <w:t>include the area between Big Water Trailhead and the Winter Gate for a total of 4.5 miles.</w:t>
      </w:r>
      <w:r w:rsidR="0078451B">
        <w:t xml:space="preserve">  The Utah Programming Decisions Committee (“PDC”)</w:t>
      </w:r>
      <w:r w:rsidR="00797F70">
        <w:t xml:space="preserve"> felt the proposal should </w:t>
      </w:r>
      <w:r w:rsidR="00BE6718">
        <w:t xml:space="preserve">go to the Winter Gate and </w:t>
      </w:r>
      <w:r w:rsidR="003E08F8">
        <w:t xml:space="preserve">they were willing to split some of the costs.  </w:t>
      </w:r>
      <w:r w:rsidR="00EF6C1A">
        <w:t xml:space="preserve">The </w:t>
      </w:r>
      <w:r w:rsidR="002F7AF0">
        <w:t>total project value was $19.6 million.  The new required local ma</w:t>
      </w:r>
      <w:r w:rsidR="003E33EA">
        <w:t>tch, which included split</w:t>
      </w:r>
      <w:r w:rsidR="00E95D0A">
        <w:t>ting the</w:t>
      </w:r>
      <w:r w:rsidR="003E33EA">
        <w:t xml:space="preserve"> cost</w:t>
      </w:r>
      <w:r w:rsidR="00636114">
        <w:t xml:space="preserve">s for the area </w:t>
      </w:r>
      <w:r w:rsidR="003E33EA">
        <w:t xml:space="preserve">between Elbow Fork and the Winter Gate, </w:t>
      </w:r>
      <w:r w:rsidR="00080207">
        <w:t xml:space="preserve">was $4.2 million.  </w:t>
      </w:r>
      <w:r w:rsidR="00EF6C19">
        <w:t xml:space="preserve">Ms. Peters </w:t>
      </w:r>
      <w:r w:rsidR="00674528">
        <w:t>noted that she would send FLAP grant information to Chair Diegel</w:t>
      </w:r>
      <w:r w:rsidR="00AC3153">
        <w:t xml:space="preserve">.  </w:t>
      </w:r>
    </w:p>
    <w:p w14:paraId="361A3E32" w14:textId="0F576D2B" w:rsidR="00F04CA5" w:rsidRDefault="00F04CA5" w:rsidP="00AF3C4D">
      <w:pPr>
        <w:tabs>
          <w:tab w:val="left" w:pos="1440"/>
          <w:tab w:val="left" w:pos="2160"/>
        </w:tabs>
        <w:jc w:val="both"/>
      </w:pPr>
    </w:p>
    <w:p w14:paraId="1A84A169" w14:textId="07830F28" w:rsidR="00D63203" w:rsidRDefault="00AC3153" w:rsidP="00AF3C4D">
      <w:pPr>
        <w:tabs>
          <w:tab w:val="left" w:pos="1440"/>
          <w:tab w:val="left" w:pos="2160"/>
        </w:tabs>
        <w:jc w:val="both"/>
      </w:pPr>
      <w:r>
        <w:t xml:space="preserve">The Millcreek FLAP grant timeline was shared.  </w:t>
      </w:r>
      <w:r w:rsidR="00904191">
        <w:t xml:space="preserve">Ms. Peters explained that </w:t>
      </w:r>
      <w:r w:rsidR="003E2FE8">
        <w:t xml:space="preserve">they had received the notification from </w:t>
      </w:r>
      <w:r w:rsidR="006B22B2">
        <w:t>the Federal Highway Administration (“FHWA”).  They were now working through details be</w:t>
      </w:r>
      <w:r w:rsidR="00BB6539">
        <w:t xml:space="preserve">fore moving forward with Salt Lake County and Millcreek.  </w:t>
      </w:r>
      <w:r w:rsidR="00B777CD">
        <w:t xml:space="preserve">In August 2021, there would be a press conference and fundraising would begin.  </w:t>
      </w:r>
      <w:r w:rsidR="00E65665">
        <w:t>From</w:t>
      </w:r>
      <w:r w:rsidR="00B777CD">
        <w:t xml:space="preserve"> </w:t>
      </w:r>
      <w:r w:rsidR="001E7ABA">
        <w:t xml:space="preserve">August 2021 through October 2021, </w:t>
      </w:r>
      <w:r w:rsidR="009E12D6">
        <w:t xml:space="preserve">there would be community outreach presentations.  In the first week of November, there would be an open house with FHWA </w:t>
      </w:r>
      <w:r w:rsidR="00772AEF">
        <w:t xml:space="preserve">that would start the 30-day public comment period.  </w:t>
      </w:r>
    </w:p>
    <w:p w14:paraId="219553C0" w14:textId="77777777" w:rsidR="00D63203" w:rsidRDefault="00D63203" w:rsidP="00AF3C4D">
      <w:pPr>
        <w:tabs>
          <w:tab w:val="left" w:pos="1440"/>
          <w:tab w:val="left" w:pos="2160"/>
        </w:tabs>
        <w:jc w:val="both"/>
      </w:pPr>
    </w:p>
    <w:p w14:paraId="2803C897" w14:textId="76BF6EB7" w:rsidR="00DB454B" w:rsidRDefault="00CD29E8" w:rsidP="00AF3C4D">
      <w:pPr>
        <w:tabs>
          <w:tab w:val="left" w:pos="1440"/>
          <w:tab w:val="left" w:pos="2160"/>
        </w:tabs>
        <w:jc w:val="both"/>
      </w:pPr>
      <w:r>
        <w:t>In 2022, public comments would be considered and the preliminary design, environmental field surveys</w:t>
      </w:r>
      <w:r w:rsidR="00E65665">
        <w:t>,</w:t>
      </w:r>
      <w:r>
        <w:t xml:space="preserve"> and technical analysis would take place. </w:t>
      </w:r>
      <w:r w:rsidR="00544BF5">
        <w:t xml:space="preserve"> In 2023, 95% of the design would be completed and </w:t>
      </w:r>
      <w:r w:rsidR="00455C31">
        <w:t>in 2024, 100% of the design would be completed.</w:t>
      </w:r>
      <w:r w:rsidR="00D516AC">
        <w:t xml:space="preserve">  Construction would end in the summer of 2026.  Ms. Peters noted that this was the tentative timeline and may be subject to change</w:t>
      </w:r>
      <w:r w:rsidR="00902CD8">
        <w:t>.</w:t>
      </w:r>
    </w:p>
    <w:p w14:paraId="273DC239" w14:textId="46CB3C83" w:rsidR="0052670D" w:rsidRDefault="0052670D" w:rsidP="00AF3C4D">
      <w:pPr>
        <w:tabs>
          <w:tab w:val="left" w:pos="1440"/>
          <w:tab w:val="left" w:pos="2160"/>
        </w:tabs>
        <w:jc w:val="both"/>
      </w:pPr>
    </w:p>
    <w:p w14:paraId="57344576" w14:textId="7DE0D31A" w:rsidR="008E736B" w:rsidRDefault="00E02473" w:rsidP="00AF3C4D">
      <w:pPr>
        <w:tabs>
          <w:tab w:val="left" w:pos="1440"/>
          <w:tab w:val="left" w:pos="2160"/>
        </w:tabs>
        <w:jc w:val="both"/>
      </w:pPr>
      <w:r>
        <w:lastRenderedPageBreak/>
        <w:t xml:space="preserve">Ms. Peters outlined the </w:t>
      </w:r>
      <w:r w:rsidR="00CD0457">
        <w:t xml:space="preserve">details </w:t>
      </w:r>
      <w:r w:rsidR="00902CD8">
        <w:t>related to</w:t>
      </w:r>
      <w:r w:rsidR="00CD0457">
        <w:t xml:space="preserve"> the </w:t>
      </w:r>
      <w:r>
        <w:t xml:space="preserve">project scope.  </w:t>
      </w:r>
      <w:r w:rsidR="0031261D">
        <w:t xml:space="preserve">Big Water Trailhead to Elbow Fork was 3.1 miles </w:t>
      </w:r>
      <w:r w:rsidR="00D54BB0">
        <w:t>and there would be a 20-foot-wide paved surface.  Elbow Fork to Winter Gate w</w:t>
      </w:r>
      <w:r w:rsidR="00294BE7">
        <w:t xml:space="preserve">ould have </w:t>
      </w:r>
      <w:r w:rsidR="0017334B">
        <w:t>a</w:t>
      </w:r>
      <w:r w:rsidR="003F0681">
        <w:t xml:space="preserve"> </w:t>
      </w:r>
      <w:r w:rsidR="00015D61">
        <w:t xml:space="preserve">29-foot-wide paved surface. </w:t>
      </w:r>
      <w:r w:rsidR="00B26F55">
        <w:t xml:space="preserve"> Picnic areas would be improved, </w:t>
      </w:r>
      <w:r w:rsidR="005820DC">
        <w:t>there would be work</w:t>
      </w:r>
      <w:r w:rsidR="008D061C">
        <w:t xml:space="preserve"> in the Thousand Springs area </w:t>
      </w:r>
      <w:r w:rsidR="00127991">
        <w:t>to realign the streambed channel</w:t>
      </w:r>
      <w:r w:rsidR="000908B9">
        <w:t xml:space="preserve"> and there could be roadway realignments</w:t>
      </w:r>
      <w:r w:rsidR="00EE422E">
        <w:t xml:space="preserve">.  Additionally, </w:t>
      </w:r>
      <w:r w:rsidR="005D795D">
        <w:t xml:space="preserve">there would be </w:t>
      </w:r>
      <w:r w:rsidR="00323DF8">
        <w:t>improved roadway drainage</w:t>
      </w:r>
      <w:r w:rsidR="0099153B">
        <w:t xml:space="preserve">, possible improvements made to </w:t>
      </w:r>
      <w:r w:rsidR="009B3E08">
        <w:t xml:space="preserve">the </w:t>
      </w:r>
      <w:r w:rsidR="000A318A">
        <w:t>Historic White Bridge</w:t>
      </w:r>
      <w:r w:rsidR="008C7FD0">
        <w:t>, the installation of a two-inch diameter conduit</w:t>
      </w:r>
      <w:r w:rsidR="00E65665">
        <w:t>,</w:t>
      </w:r>
      <w:r w:rsidR="008C7FD0">
        <w:t xml:space="preserve"> and </w:t>
      </w:r>
      <w:r w:rsidR="00940878">
        <w:t xml:space="preserve">an intelligent transportation system (“ITS”).  </w:t>
      </w:r>
      <w:r w:rsidR="00494ACF">
        <w:t xml:space="preserve">Ms. Peters reported that there would also be roadway safety and pedestrian crossing measures, especially at the Elbow Fork Trailhead.  </w:t>
      </w:r>
    </w:p>
    <w:p w14:paraId="5D0B1216" w14:textId="77777777" w:rsidR="00A37DEB" w:rsidRDefault="00A37DEB" w:rsidP="00AF3C4D">
      <w:pPr>
        <w:tabs>
          <w:tab w:val="left" w:pos="1440"/>
          <w:tab w:val="left" w:pos="2160"/>
        </w:tabs>
        <w:jc w:val="both"/>
      </w:pPr>
    </w:p>
    <w:p w14:paraId="4366A936" w14:textId="2F8D5EFA" w:rsidR="00BB34F2" w:rsidRDefault="00196C96" w:rsidP="009E6BDF">
      <w:pPr>
        <w:tabs>
          <w:tab w:val="left" w:pos="1440"/>
          <w:tab w:val="left" w:pos="2160"/>
        </w:tabs>
        <w:jc w:val="both"/>
      </w:pPr>
      <w:r>
        <w:t>Rita Lund clarified</w:t>
      </w:r>
      <w:r w:rsidR="000C1D10">
        <w:t xml:space="preserve"> that the $4.2 million </w:t>
      </w:r>
      <w:r w:rsidR="00154ABC">
        <w:t xml:space="preserve">local </w:t>
      </w:r>
      <w:r w:rsidR="00F428AD">
        <w:t xml:space="preserve">match </w:t>
      </w:r>
      <w:r w:rsidR="00B44896">
        <w:t xml:space="preserve">mentioned </w:t>
      </w:r>
      <w:r w:rsidR="000514B1">
        <w:t xml:space="preserve">earlier </w:t>
      </w:r>
      <w:r w:rsidR="00F428AD">
        <w:t xml:space="preserve">was the </w:t>
      </w:r>
      <w:r w:rsidR="0036365C">
        <w:t xml:space="preserve">amount </w:t>
      </w:r>
      <w:r w:rsidR="00FE7621">
        <w:t xml:space="preserve">of money </w:t>
      </w:r>
      <w:r w:rsidR="0036365C">
        <w:t xml:space="preserve">that would need to be raised.  </w:t>
      </w:r>
      <w:r w:rsidR="000514B1">
        <w:t xml:space="preserve">She </w:t>
      </w:r>
      <w:r w:rsidR="009460A9">
        <w:t>discussed the relocation of the Millcreek fee booth</w:t>
      </w:r>
      <w:r w:rsidR="009C1575">
        <w:t xml:space="preserve"> and explained that </w:t>
      </w:r>
      <w:r w:rsidR="003E219D">
        <w:t xml:space="preserve">Millcreek was trying to find funding for the fee booth relocation.  </w:t>
      </w:r>
      <w:r w:rsidR="00530ADC">
        <w:t xml:space="preserve">The project would involve moving the fee booth </w:t>
      </w:r>
      <w:r w:rsidR="006C1240">
        <w:t xml:space="preserve">further down the canyon </w:t>
      </w:r>
      <w:r w:rsidR="00530ADC">
        <w:t xml:space="preserve">so it was on </w:t>
      </w:r>
      <w:r w:rsidR="006B56C8">
        <w:t>County property</w:t>
      </w:r>
      <w:r w:rsidR="00530ADC">
        <w:t xml:space="preserve">.  </w:t>
      </w:r>
      <w:r w:rsidR="00A341CB">
        <w:t>This</w:t>
      </w:r>
      <w:r w:rsidR="00530ADC">
        <w:t xml:space="preserve"> would allow there to be two lanes</w:t>
      </w:r>
      <w:r w:rsidR="001C167B">
        <w:t xml:space="preserve"> coming</w:t>
      </w:r>
      <w:r w:rsidR="00530ADC">
        <w:t xml:space="preserve"> out of the canyon so there were </w:t>
      </w:r>
      <w:r w:rsidR="00E94A5A">
        <w:t>no longer</w:t>
      </w:r>
      <w:r w:rsidR="00530ADC">
        <w:t xml:space="preserve"> backups at the fee booth.  Ms. Peters </w:t>
      </w:r>
      <w:r w:rsidR="00BB4327">
        <w:t xml:space="preserve">added that the project could also include an upgrade to the nearby restroom. </w:t>
      </w:r>
    </w:p>
    <w:p w14:paraId="2A312581" w14:textId="5B5857B3" w:rsidR="005C20ED" w:rsidRDefault="005C20ED" w:rsidP="009E6BDF">
      <w:pPr>
        <w:tabs>
          <w:tab w:val="left" w:pos="1440"/>
          <w:tab w:val="left" w:pos="2160"/>
        </w:tabs>
        <w:jc w:val="both"/>
      </w:pPr>
    </w:p>
    <w:p w14:paraId="1AF0B059" w14:textId="1F8E1FB4" w:rsidR="00017B75" w:rsidRDefault="005C20ED" w:rsidP="00AF3C4D">
      <w:pPr>
        <w:tabs>
          <w:tab w:val="left" w:pos="1440"/>
          <w:tab w:val="left" w:pos="2160"/>
        </w:tabs>
        <w:jc w:val="both"/>
      </w:pPr>
      <w:r>
        <w:t xml:space="preserve">Chair </w:t>
      </w:r>
      <w:r w:rsidR="00A6327F">
        <w:t xml:space="preserve">Diegel asked for additional information about the fee booth relocation.  </w:t>
      </w:r>
      <w:r w:rsidR="00C84E56">
        <w:t xml:space="preserve">Ms. Lund explained </w:t>
      </w:r>
      <w:r w:rsidR="000D1BA7">
        <w:t xml:space="preserve">that Millcreek City </w:t>
      </w:r>
      <w:r w:rsidR="0076039A">
        <w:t xml:space="preserve">and the City Engineers would be responsible for the project.  </w:t>
      </w:r>
      <w:r w:rsidR="00C96A52">
        <w:t xml:space="preserve">She noted that </w:t>
      </w:r>
      <w:r w:rsidR="007C0423">
        <w:t xml:space="preserve">the fee booth could not be moved too </w:t>
      </w:r>
      <w:r w:rsidR="002874C4">
        <w:t>far up the canyon or too far down the canyon and would need to stay in a similar location</w:t>
      </w:r>
      <w:r w:rsidR="00777DD8">
        <w:t xml:space="preserve"> to avoid</w:t>
      </w:r>
      <w:r w:rsidR="004E0F6D">
        <w:t xml:space="preserve"> </w:t>
      </w:r>
      <w:r w:rsidR="00777DD8">
        <w:t xml:space="preserve">retaining walls and prevent the fee booth from being too close to the stream.  </w:t>
      </w:r>
      <w:r w:rsidR="00474F3A">
        <w:t xml:space="preserve">The fee booth would be pushed </w:t>
      </w:r>
      <w:r w:rsidR="005D5C89">
        <w:t>a little bit further down the canyon</w:t>
      </w:r>
      <w:r w:rsidR="00C811E7">
        <w:t xml:space="preserve"> with the goal to </w:t>
      </w:r>
      <w:r w:rsidR="00022910">
        <w:t>get as much as possible onto County property</w:t>
      </w:r>
      <w:r w:rsidR="007A4ED2">
        <w:t>, do a bit of widening</w:t>
      </w:r>
      <w:r w:rsidR="00E65665">
        <w:t>,</w:t>
      </w:r>
      <w:r w:rsidR="007A4ED2">
        <w:t xml:space="preserve"> and </w:t>
      </w:r>
      <w:r w:rsidR="00DD1C3F">
        <w:t xml:space="preserve">include a second lane for coming out of the canyon.  </w:t>
      </w:r>
      <w:r w:rsidR="009915DD">
        <w:t xml:space="preserve">She noted that it would look nicer and be more functional. </w:t>
      </w:r>
    </w:p>
    <w:p w14:paraId="1815536E" w14:textId="07F5186E" w:rsidR="004C3206" w:rsidRDefault="004C3206" w:rsidP="00233FCA">
      <w:pPr>
        <w:tabs>
          <w:tab w:val="left" w:pos="1440"/>
          <w:tab w:val="left" w:pos="2160"/>
        </w:tabs>
        <w:jc w:val="both"/>
      </w:pPr>
    </w:p>
    <w:p w14:paraId="4B712030" w14:textId="4A3BBCAF" w:rsidR="00C272B2" w:rsidRDefault="00F870C5" w:rsidP="00233FCA">
      <w:pPr>
        <w:jc w:val="both"/>
      </w:pPr>
      <w:r>
        <w:t xml:space="preserve">Discussions were had about fundraising.  Ms. Peters reported that </w:t>
      </w:r>
      <w:r w:rsidR="000F06A7">
        <w:t xml:space="preserve">there was an immediate requirement of $115,000 as soon as the Fund Transfer Agreement was turned in.  The rest of the money would be due on March 1, 2024.  </w:t>
      </w:r>
      <w:r w:rsidR="00687626">
        <w:t>The FLAP grant still needed to go through the Salt Lake County process</w:t>
      </w:r>
      <w:r w:rsidR="00A92120">
        <w:t xml:space="preserve"> but things were moving forward.</w:t>
      </w:r>
      <w:r w:rsidR="00F16F2D">
        <w:t xml:space="preserve">  </w:t>
      </w:r>
      <w:r w:rsidR="002F4C96">
        <w:t>Mr.</w:t>
      </w:r>
      <w:r w:rsidR="00F16F2D">
        <w:t xml:space="preserve"> Diegel </w:t>
      </w:r>
      <w:r w:rsidR="007B1ACA">
        <w:t xml:space="preserve">wondered </w:t>
      </w:r>
      <w:r w:rsidR="00D67A7C">
        <w:t xml:space="preserve">whether there would be any sort of outreach to try to obtain the necessary funds.  Ms. Peters </w:t>
      </w:r>
      <w:r w:rsidR="006911A0">
        <w:t xml:space="preserve">confirmed this.  She noted that there would be </w:t>
      </w:r>
      <w:r w:rsidR="00B5445E">
        <w:t>community fundraising</w:t>
      </w:r>
      <w:r w:rsidR="00167F0E">
        <w:t>. Additionally,</w:t>
      </w:r>
      <w:r w:rsidR="00357C6E">
        <w:t xml:space="preserve"> </w:t>
      </w:r>
      <w:r w:rsidR="00666371">
        <w:t xml:space="preserve">grants would be written. </w:t>
      </w:r>
      <w:r w:rsidR="000F4D6C">
        <w:t xml:space="preserve"> </w:t>
      </w:r>
    </w:p>
    <w:p w14:paraId="7777FDDD" w14:textId="77777777" w:rsidR="00C272B2" w:rsidRDefault="00C272B2" w:rsidP="00233FCA">
      <w:pPr>
        <w:jc w:val="both"/>
      </w:pPr>
    </w:p>
    <w:p w14:paraId="0B3DA292" w14:textId="051803A7" w:rsidR="004A5496" w:rsidRDefault="000F4D6C" w:rsidP="00233FCA">
      <w:pPr>
        <w:jc w:val="both"/>
      </w:pPr>
      <w:r>
        <w:t xml:space="preserve">Mr. Diegel </w:t>
      </w:r>
      <w:r w:rsidR="004F73ED">
        <w:t>made note of</w:t>
      </w:r>
      <w:r>
        <w:t xml:space="preserve"> the </w:t>
      </w:r>
      <w:r w:rsidR="009A7CCA">
        <w:t>Bonanza Flat</w:t>
      </w:r>
      <w:r w:rsidR="00113112">
        <w:t xml:space="preserve"> fundraising efforts</w:t>
      </w:r>
      <w:r w:rsidR="002417F4">
        <w:t>.  He felt th</w:t>
      </w:r>
      <w:r w:rsidR="00B3511C">
        <w:t xml:space="preserve">at fundraising for </w:t>
      </w:r>
      <w:r w:rsidR="003E09F4">
        <w:t>the FLAP grant</w:t>
      </w:r>
      <w:r w:rsidR="00B3511C">
        <w:t xml:space="preserve"> project would be </w:t>
      </w:r>
      <w:r w:rsidR="00106282">
        <w:t xml:space="preserve">just as </w:t>
      </w:r>
      <w:r w:rsidR="00B3511C">
        <w:t xml:space="preserve">popular.  </w:t>
      </w:r>
      <w:r w:rsidR="00DB0BB4">
        <w:t xml:space="preserve">Mr. Diegel </w:t>
      </w:r>
      <w:r w:rsidR="00E10D45">
        <w:t xml:space="preserve">believed it </w:t>
      </w:r>
      <w:r w:rsidR="00A61B96">
        <w:t>was</w:t>
      </w:r>
      <w:r w:rsidR="00E10D45">
        <w:t xml:space="preserve"> important to </w:t>
      </w:r>
      <w:r w:rsidR="009E7C78">
        <w:t>share</w:t>
      </w:r>
      <w:r w:rsidR="00E10D45">
        <w:t xml:space="preserve"> information with the </w:t>
      </w:r>
      <w:r w:rsidR="00957A1A">
        <w:t xml:space="preserve">community about how much </w:t>
      </w:r>
      <w:r w:rsidR="006E75D6">
        <w:t xml:space="preserve">money needed to be raised.  </w:t>
      </w:r>
      <w:r w:rsidR="00824AF2">
        <w:t>There</w:t>
      </w:r>
      <w:r w:rsidR="006E75D6">
        <w:t xml:space="preserve"> could</w:t>
      </w:r>
      <w:r w:rsidR="00D0269C">
        <w:t xml:space="preserve"> also</w:t>
      </w:r>
      <w:r w:rsidR="006E75D6">
        <w:t xml:space="preserve"> be </w:t>
      </w:r>
      <w:r w:rsidR="00E65665">
        <w:t xml:space="preserve">an </w:t>
      </w:r>
      <w:r w:rsidR="006E75D6">
        <w:t xml:space="preserve">outreach to different community organizations </w:t>
      </w:r>
      <w:r w:rsidR="00E70EA3">
        <w:t>to help spread the word</w:t>
      </w:r>
      <w:r w:rsidR="00A50C01">
        <w:t xml:space="preserve"> about fundraising</w:t>
      </w:r>
      <w:r w:rsidR="00E70EA3">
        <w:t xml:space="preserve">.  </w:t>
      </w:r>
      <w:r w:rsidR="00FA653C">
        <w:t xml:space="preserve">Ms. Peters agreed that </w:t>
      </w:r>
      <w:r w:rsidR="00F457AB">
        <w:t xml:space="preserve">all messaging would need to be shared and packaged appropriately.  </w:t>
      </w:r>
      <w:r w:rsidR="00457A47">
        <w:t>She added th</w:t>
      </w:r>
      <w:r w:rsidR="0052441A">
        <w:t xml:space="preserve">at there was also the possibility of a second </w:t>
      </w:r>
      <w:r w:rsidR="00D72EF0">
        <w:t xml:space="preserve">FLAP grant application in </w:t>
      </w:r>
      <w:r w:rsidR="00E65665">
        <w:t xml:space="preserve">the </w:t>
      </w:r>
      <w:r w:rsidR="00D72EF0">
        <w:t xml:space="preserve">future.  It would </w:t>
      </w:r>
      <w:r w:rsidR="000C5B67">
        <w:t xml:space="preserve">include the area from </w:t>
      </w:r>
      <w:r w:rsidR="000E3171">
        <w:t xml:space="preserve">the </w:t>
      </w:r>
      <w:r w:rsidR="000C5B67">
        <w:t>Winter Gate to the beginning of the canyon.</w:t>
      </w:r>
      <w:r w:rsidR="00F13633">
        <w:t xml:space="preserve">  </w:t>
      </w:r>
      <w:r w:rsidR="000B792C">
        <w:t>Mr.</w:t>
      </w:r>
      <w:r w:rsidR="00F13633">
        <w:t xml:space="preserve"> </w:t>
      </w:r>
      <w:r w:rsidR="002E35CF">
        <w:t xml:space="preserve">Knoblock </w:t>
      </w:r>
      <w:r w:rsidR="003C251E">
        <w:t>noted</w:t>
      </w:r>
      <w:r w:rsidR="00F73687">
        <w:t xml:space="preserve"> that </w:t>
      </w:r>
      <w:r w:rsidR="00B9611C">
        <w:t xml:space="preserve">Catherine Kanter </w:t>
      </w:r>
      <w:r w:rsidR="00B8129F">
        <w:t xml:space="preserve">seemed </w:t>
      </w:r>
      <w:r w:rsidR="00BE7529">
        <w:t xml:space="preserve">confident that Salt Lake County could come up with the </w:t>
      </w:r>
      <w:r w:rsidR="00032E1C">
        <w:t xml:space="preserve">matched funds.  </w:t>
      </w:r>
    </w:p>
    <w:p w14:paraId="371B8C20" w14:textId="77777777" w:rsidR="00A22CFC" w:rsidRDefault="00A22CFC" w:rsidP="00233FCA">
      <w:pPr>
        <w:jc w:val="both"/>
      </w:pPr>
    </w:p>
    <w:p w14:paraId="1361542B" w14:textId="30957387" w:rsidR="007811C5" w:rsidRDefault="00EA46A0" w:rsidP="00233FCA">
      <w:pPr>
        <w:tabs>
          <w:tab w:val="left" w:pos="1440"/>
          <w:tab w:val="left" w:pos="2160"/>
        </w:tabs>
        <w:jc w:val="both"/>
      </w:pPr>
      <w:r>
        <w:t>Mr.</w:t>
      </w:r>
      <w:r w:rsidR="00E870C7">
        <w:t xml:space="preserve"> Draper </w:t>
      </w:r>
      <w:r w:rsidR="009147AB">
        <w:t xml:space="preserve">wondered whether the original $12 million project would proceed if they were unable to obtain the $4.2 million </w:t>
      </w:r>
      <w:r w:rsidR="00863FD6">
        <w:t xml:space="preserve">match for the portion between </w:t>
      </w:r>
      <w:r w:rsidR="00273CFE">
        <w:t xml:space="preserve">Elbow Fork and the Winter Gate.  </w:t>
      </w:r>
      <w:r w:rsidR="002E66DB">
        <w:t>Ms. Peters commented that they bundled together</w:t>
      </w:r>
      <w:r w:rsidR="00E452D2">
        <w:t xml:space="preserve"> and there were some efficiencies to consider.  They would do what they could to obtain the $4.2 million match.  </w:t>
      </w:r>
      <w:r w:rsidR="007B10F4">
        <w:t xml:space="preserve">Mr. Draper appreciated the optimism of other Millcreek Canyon Committee Members but </w:t>
      </w:r>
      <w:r w:rsidR="003B181E">
        <w:t xml:space="preserve">noted that it could be more challenging to raise money for a road.  Ms. Peters reminded </w:t>
      </w:r>
      <w:r w:rsidR="005D6611">
        <w:t xml:space="preserve">Committee Members that </w:t>
      </w:r>
      <w:r w:rsidR="003739D4">
        <w:t xml:space="preserve">the FLAP grant project </w:t>
      </w:r>
      <w:r w:rsidR="003739D4">
        <w:lastRenderedPageBreak/>
        <w:t xml:space="preserve">also included </w:t>
      </w:r>
      <w:r w:rsidR="00757406">
        <w:t xml:space="preserve">improved picnic and trailhead areas.  </w:t>
      </w:r>
      <w:r w:rsidR="007B3331">
        <w:t xml:space="preserve">Ms. Lund added that parking was an issue in the area and the project would solve some of those parking issues. </w:t>
      </w:r>
    </w:p>
    <w:p w14:paraId="5C4326BA" w14:textId="5824437A" w:rsidR="006C442A" w:rsidRDefault="006C442A" w:rsidP="00233FCA">
      <w:pPr>
        <w:tabs>
          <w:tab w:val="left" w:pos="1440"/>
          <w:tab w:val="left" w:pos="2160"/>
        </w:tabs>
        <w:jc w:val="both"/>
      </w:pPr>
    </w:p>
    <w:p w14:paraId="023D90C4" w14:textId="1607CDCA" w:rsidR="008435C4" w:rsidRDefault="008435C4" w:rsidP="00233FCA">
      <w:pPr>
        <w:tabs>
          <w:tab w:val="left" w:pos="1440"/>
          <w:tab w:val="left" w:pos="2160"/>
        </w:tabs>
        <w:jc w:val="both"/>
      </w:pPr>
      <w:r>
        <w:t xml:space="preserve">Chair Diegel </w:t>
      </w:r>
      <w:r w:rsidR="000C7283">
        <w:t xml:space="preserve">noted that it was too early to start speculating or commenting on design details.  </w:t>
      </w:r>
      <w:r w:rsidR="00E3330F">
        <w:t xml:space="preserve">He </w:t>
      </w:r>
      <w:r w:rsidR="005E7BF2">
        <w:t>reported</w:t>
      </w:r>
      <w:r w:rsidR="00E3330F">
        <w:t xml:space="preserve"> that there would be opportunities in the future to review, discuss and provide input. </w:t>
      </w:r>
      <w:r w:rsidR="00BC7AB1">
        <w:t xml:space="preserve"> Mr. Marshall </w:t>
      </w:r>
      <w:r w:rsidR="00264C18">
        <w:t xml:space="preserve">thanked Ms. Peters and Ms. </w:t>
      </w:r>
      <w:r w:rsidR="00BC7B0D">
        <w:t>Lund</w:t>
      </w:r>
      <w:r w:rsidR="00264C18">
        <w:t xml:space="preserve"> for the work they had put into</w:t>
      </w:r>
      <w:r w:rsidR="00FE19C9">
        <w:t xml:space="preserve"> the FLAP grant process.  </w:t>
      </w:r>
      <w:r w:rsidR="00556074">
        <w:t xml:space="preserve">Chair Diegel </w:t>
      </w:r>
      <w:r w:rsidR="00CF73E1">
        <w:t xml:space="preserve">seconded that and thanked all who had contributed to the project. </w:t>
      </w:r>
    </w:p>
    <w:p w14:paraId="0307F7C0" w14:textId="1F3F01C1" w:rsidR="00EC3CBE" w:rsidRDefault="00EC3CBE" w:rsidP="00233FCA">
      <w:pPr>
        <w:tabs>
          <w:tab w:val="left" w:pos="1440"/>
          <w:tab w:val="left" w:pos="2160"/>
        </w:tabs>
        <w:jc w:val="both"/>
      </w:pPr>
    </w:p>
    <w:p w14:paraId="42BF1E3E" w14:textId="1073F15D" w:rsidR="00180C9E" w:rsidRDefault="00180C9E" w:rsidP="00233FCA">
      <w:pPr>
        <w:tabs>
          <w:tab w:val="left" w:pos="1440"/>
          <w:tab w:val="left" w:pos="2160"/>
        </w:tabs>
        <w:jc w:val="both"/>
      </w:pPr>
      <w:r>
        <w:t xml:space="preserve">Mr. Knoblock </w:t>
      </w:r>
      <w:r w:rsidR="00D118C7">
        <w:t xml:space="preserve">asked about the location of the fee booth.  </w:t>
      </w:r>
      <w:r w:rsidR="001527E2">
        <w:t xml:space="preserve">Ms. Lund </w:t>
      </w:r>
      <w:r w:rsidR="009B466A">
        <w:t>reported that it would need to be pushed forward to be</w:t>
      </w:r>
      <w:r w:rsidR="00D3678D">
        <w:t xml:space="preserve"> either on County property or on the boundary of County property.  She noted that there was a triangle-shaped parcel </w:t>
      </w:r>
      <w:r w:rsidR="00881498">
        <w:t xml:space="preserve">that the Mayor had been talking </w:t>
      </w:r>
      <w:r w:rsidR="0057359A">
        <w:t xml:space="preserve">about with a group from the County.  </w:t>
      </w:r>
      <w:r w:rsidR="00001CE0">
        <w:t xml:space="preserve">Mr. Knoblock wondered whether that was the </w:t>
      </w:r>
      <w:r w:rsidR="00582E64">
        <w:t>Canyon Property Holdings, LLC</w:t>
      </w:r>
      <w:r w:rsidR="00E15C4F">
        <w:t xml:space="preserve"> parcel.  Ms. Lund confirmed this.  </w:t>
      </w:r>
      <w:r w:rsidR="00BE4C3B">
        <w:t xml:space="preserve">She offered to share </w:t>
      </w:r>
      <w:r w:rsidR="00D03D52">
        <w:t xml:space="preserve">any additional information she received. </w:t>
      </w:r>
      <w:r w:rsidR="00BE4C3B">
        <w:t xml:space="preserve"> </w:t>
      </w:r>
    </w:p>
    <w:p w14:paraId="0ADCA5A9" w14:textId="77777777" w:rsidR="001D2A11" w:rsidRPr="001D2A11" w:rsidRDefault="001D2A11" w:rsidP="00233FCA">
      <w:pPr>
        <w:tabs>
          <w:tab w:val="left" w:pos="1440"/>
          <w:tab w:val="left" w:pos="2160"/>
        </w:tabs>
        <w:jc w:val="both"/>
        <w:rPr>
          <w:b/>
          <w:bCs/>
          <w:u w:val="single"/>
        </w:rPr>
      </w:pPr>
    </w:p>
    <w:p w14:paraId="62C634E1" w14:textId="4345D3C8" w:rsidR="00D67952" w:rsidRPr="00D67952" w:rsidRDefault="00206F87" w:rsidP="00233FCA">
      <w:pPr>
        <w:pStyle w:val="ListParagraph"/>
        <w:numPr>
          <w:ilvl w:val="0"/>
          <w:numId w:val="1"/>
        </w:numPr>
        <w:tabs>
          <w:tab w:val="left" w:pos="1440"/>
          <w:tab w:val="left" w:pos="2160"/>
        </w:tabs>
        <w:ind w:hanging="720"/>
        <w:jc w:val="both"/>
      </w:pPr>
      <w:r w:rsidRPr="00D67952">
        <w:rPr>
          <w:b/>
          <w:bCs/>
          <w:u w:val="single"/>
        </w:rPr>
        <w:t xml:space="preserve">Other Business </w:t>
      </w:r>
      <w:r w:rsidR="002D0DEB">
        <w:rPr>
          <w:b/>
          <w:bCs/>
          <w:u w:val="single"/>
        </w:rPr>
        <w:t xml:space="preserve">Added to the Agenda Relating Directly to </w:t>
      </w:r>
      <w:r w:rsidRPr="00D67952">
        <w:rPr>
          <w:b/>
          <w:bCs/>
          <w:u w:val="single"/>
        </w:rPr>
        <w:t xml:space="preserve">Millcreek Canyon.  </w:t>
      </w:r>
    </w:p>
    <w:p w14:paraId="19D9AD9A" w14:textId="1E7A9465" w:rsidR="00D67952" w:rsidRDefault="00D67952" w:rsidP="00233FCA">
      <w:pPr>
        <w:tabs>
          <w:tab w:val="left" w:pos="1440"/>
          <w:tab w:val="left" w:pos="2160"/>
        </w:tabs>
        <w:jc w:val="both"/>
      </w:pPr>
    </w:p>
    <w:p w14:paraId="16B59081" w14:textId="1A4358E0" w:rsidR="001B6737" w:rsidRDefault="00F335EF" w:rsidP="00233FCA">
      <w:pPr>
        <w:tabs>
          <w:tab w:val="left" w:pos="1440"/>
          <w:tab w:val="left" w:pos="2160"/>
        </w:tabs>
        <w:jc w:val="both"/>
      </w:pPr>
      <w:r>
        <w:t>Mr. Knoblock shared updates related to trails with the Millcreek Canyon Committee.</w:t>
      </w:r>
      <w:r w:rsidR="00C40502">
        <w:t xml:space="preserve">  He reported that </w:t>
      </w:r>
      <w:r w:rsidR="00CE0872">
        <w:t xml:space="preserve">he had done an equipment weed inspection </w:t>
      </w:r>
      <w:r w:rsidR="005E787E">
        <w:t xml:space="preserve">with the Forest Service crew </w:t>
      </w:r>
      <w:r w:rsidR="000B050A">
        <w:t xml:space="preserve">on a mini excavator.  </w:t>
      </w:r>
      <w:r w:rsidR="00D853AC">
        <w:t xml:space="preserve">The </w:t>
      </w:r>
      <w:r w:rsidR="00194B42">
        <w:t>contractor, Nature Trails, LLC</w:t>
      </w:r>
      <w:r w:rsidR="00A94F10">
        <w:t xml:space="preserve">, </w:t>
      </w:r>
      <w:r w:rsidR="00CA380F">
        <w:t xml:space="preserve">would be finishing the last 0.4 miles of trail on the south side of the road </w:t>
      </w:r>
      <w:r w:rsidR="00506F8F">
        <w:t xml:space="preserve">to connect down to Elbow Fork.  </w:t>
      </w:r>
      <w:r w:rsidR="006847F6">
        <w:t xml:space="preserve">That work would take approximately three weeks.  </w:t>
      </w:r>
      <w:r w:rsidR="001239B7">
        <w:t xml:space="preserve">Mr. Knoblock </w:t>
      </w:r>
      <w:r w:rsidR="0008563D">
        <w:t>noted that there w</w:t>
      </w:r>
      <w:r w:rsidR="003A6A4F">
        <w:t xml:space="preserve">ould be work </w:t>
      </w:r>
      <w:r w:rsidR="00534713">
        <w:t xml:space="preserve">from June 22, </w:t>
      </w:r>
      <w:r w:rsidR="002F7217">
        <w:t>2021,</w:t>
      </w:r>
      <w:r w:rsidR="00534713">
        <w:t xml:space="preserve"> to </w:t>
      </w:r>
      <w:r w:rsidR="0082205C">
        <w:t>June 25, 2021</w:t>
      </w:r>
      <w:r w:rsidR="00E65665">
        <w:t>,</w:t>
      </w:r>
      <w:r w:rsidR="0082205C">
        <w:t xml:space="preserve"> </w:t>
      </w:r>
      <w:r w:rsidR="00857C0B">
        <w:t xml:space="preserve">on the section before the stream crossed under the road.  There was a risk of rock falling down onto the road during that work.  </w:t>
      </w:r>
      <w:r w:rsidR="00D3560C">
        <w:t xml:space="preserve">As a result, volunteers were needed to </w:t>
      </w:r>
      <w:r w:rsidR="00146E5E">
        <w:t xml:space="preserve">direct traffic and </w:t>
      </w:r>
      <w:r w:rsidR="0036053A">
        <w:t xml:space="preserve">focus on safety.  </w:t>
      </w:r>
    </w:p>
    <w:p w14:paraId="29C047B3" w14:textId="77777777" w:rsidR="001B6737" w:rsidRDefault="001B6737" w:rsidP="00233FCA">
      <w:pPr>
        <w:tabs>
          <w:tab w:val="left" w:pos="1440"/>
          <w:tab w:val="left" w:pos="2160"/>
        </w:tabs>
        <w:jc w:val="both"/>
      </w:pPr>
    </w:p>
    <w:p w14:paraId="0D2B99CE" w14:textId="2B84A040" w:rsidR="0077311E" w:rsidRDefault="00374EE1" w:rsidP="00233FCA">
      <w:pPr>
        <w:tabs>
          <w:tab w:val="left" w:pos="1440"/>
          <w:tab w:val="left" w:pos="2160"/>
        </w:tabs>
        <w:jc w:val="both"/>
      </w:pPr>
      <w:r>
        <w:t>Following that project,</w:t>
      </w:r>
      <w:r w:rsidR="001B6737">
        <w:t xml:space="preserve"> Nature Trails, LCC</w:t>
      </w:r>
      <w:r w:rsidR="00FA3D04">
        <w:t>,</w:t>
      </w:r>
      <w:r w:rsidR="001B6737">
        <w:t xml:space="preserve"> would </w:t>
      </w:r>
      <w:r w:rsidR="007F573A">
        <w:t xml:space="preserve">move down to Rattlesnake Trail and begin construction </w:t>
      </w:r>
      <w:r w:rsidR="00FA3D04">
        <w:t>on a new lower grade trail</w:t>
      </w:r>
      <w:r w:rsidR="00840690">
        <w:t xml:space="preserve">.  It would be parallel to Rattlesnake Trail but have a 9% grade.  That would become part of the Bonneville Shoreline </w:t>
      </w:r>
      <w:r w:rsidR="00E65665">
        <w:t>T</w:t>
      </w:r>
      <w:r w:rsidR="00840690">
        <w:t xml:space="preserve">rail in the future.  There was </w:t>
      </w:r>
      <w:r w:rsidR="00E313B3">
        <w:t xml:space="preserve">approximately 1.4 miles of trail to build and there would be 16 switchbacks.  As a result, the construction </w:t>
      </w:r>
      <w:r w:rsidR="001B6AEE">
        <w:t xml:space="preserve">process </w:t>
      </w:r>
      <w:r w:rsidR="00265FEA">
        <w:t xml:space="preserve">would take more time.  Mr. Knoblock believed it would progress through August and September 2021.  </w:t>
      </w:r>
      <w:r w:rsidR="0077311E">
        <w:t>Polly Hart</w:t>
      </w:r>
      <w:r w:rsidR="004969FC">
        <w:t xml:space="preserve"> suggested that Mr. Knoblock </w:t>
      </w:r>
      <w:r w:rsidR="00FC2033">
        <w:t xml:space="preserve">reach out to </w:t>
      </w:r>
      <w:r w:rsidR="00B620EB">
        <w:t>a cycling club or Trails Utah for volunteers</w:t>
      </w:r>
      <w:r w:rsidR="004600CA">
        <w:t xml:space="preserve">.  Mr. Knoblock thanked her for the suggestion. </w:t>
      </w:r>
    </w:p>
    <w:p w14:paraId="3C616828" w14:textId="2B308EEB" w:rsidR="00F335EF" w:rsidRDefault="00F335EF" w:rsidP="00233FCA">
      <w:pPr>
        <w:tabs>
          <w:tab w:val="left" w:pos="1440"/>
          <w:tab w:val="left" w:pos="2160"/>
        </w:tabs>
        <w:jc w:val="both"/>
      </w:pPr>
    </w:p>
    <w:p w14:paraId="2F4B7A8D" w14:textId="0AE0C912" w:rsidR="00B769F7" w:rsidRDefault="00F02E4D" w:rsidP="00233FCA">
      <w:pPr>
        <w:tabs>
          <w:tab w:val="left" w:pos="1440"/>
          <w:tab w:val="left" w:pos="2160"/>
        </w:tabs>
        <w:jc w:val="both"/>
      </w:pPr>
      <w:r>
        <w:t>Chair Diegel</w:t>
      </w:r>
      <w:r w:rsidR="00B24A8D">
        <w:t xml:space="preserve"> commented that he had recently ridden and run the stretch of trail above the Alexander Basin.  </w:t>
      </w:r>
      <w:r w:rsidR="00077726">
        <w:t xml:space="preserve">He complimented Trails Utah and </w:t>
      </w:r>
      <w:r w:rsidR="00B70D3A">
        <w:t xml:space="preserve">the Forest Service for </w:t>
      </w:r>
      <w:r w:rsidR="00D34431">
        <w:t xml:space="preserve">designing that trail.  </w:t>
      </w:r>
      <w:r w:rsidR="00EF6D50">
        <w:t xml:space="preserve">He felt they had done a great job at keeping the </w:t>
      </w:r>
      <w:r w:rsidR="005C6955">
        <w:t xml:space="preserve">trail fairly level and then putting in tight switchbacks </w:t>
      </w:r>
      <w:r w:rsidR="00750A9E">
        <w:t xml:space="preserve">to lose altitude without </w:t>
      </w:r>
      <w:r w:rsidR="00BE6AB1">
        <w:t>making the trail too fast.</w:t>
      </w:r>
      <w:r w:rsidR="00984851">
        <w:t xml:space="preserve">  Chair Diegel wondered whether a resolution had been reached </w:t>
      </w:r>
      <w:r w:rsidR="001805CD">
        <w:t>related to direction</w:t>
      </w:r>
      <w:r w:rsidR="00C1541C">
        <w:t>al</w:t>
      </w:r>
      <w:r w:rsidR="001805CD">
        <w:t xml:space="preserve"> rules</w:t>
      </w:r>
      <w:r w:rsidR="006F6A8E">
        <w:t xml:space="preserve"> on that trail and Rattlesnake Trail.  </w:t>
      </w:r>
      <w:r w:rsidR="00FD1A32">
        <w:t>Mr. Knoblock explained that no decisions had been made yet</w:t>
      </w:r>
      <w:r w:rsidR="00C1541C">
        <w:t xml:space="preserve"> on the</w:t>
      </w:r>
      <w:r w:rsidR="00887C18">
        <w:t xml:space="preserve"> upper trail from Elbow Fork to Big Water.</w:t>
      </w:r>
      <w:r w:rsidR="000C7766">
        <w:t xml:space="preserve">  </w:t>
      </w:r>
      <w:r w:rsidR="00890F1B">
        <w:t>Beckee Hotze, Marshal</w:t>
      </w:r>
      <w:r w:rsidR="006A11EC">
        <w:t>l Alford</w:t>
      </w:r>
      <w:r w:rsidR="00E65665">
        <w:t>,</w:t>
      </w:r>
      <w:r w:rsidR="006A11EC">
        <w:t xml:space="preserve"> and Zinnia Wilson </w:t>
      </w:r>
      <w:r w:rsidR="0056636C">
        <w:t xml:space="preserve">from the Forest Service </w:t>
      </w:r>
      <w:r w:rsidR="009751A0">
        <w:t xml:space="preserve">would make the decision </w:t>
      </w:r>
      <w:r w:rsidR="000C7766">
        <w:t xml:space="preserve">on </w:t>
      </w:r>
      <w:r w:rsidR="009751A0">
        <w:t xml:space="preserve">whether </w:t>
      </w:r>
      <w:r w:rsidR="00557694">
        <w:t xml:space="preserve">to change the existing Closure Order </w:t>
      </w:r>
      <w:r w:rsidR="00411FC8">
        <w:t xml:space="preserve">so </w:t>
      </w:r>
      <w:r w:rsidR="00425240">
        <w:t xml:space="preserve">there would be odd/even days.  </w:t>
      </w:r>
      <w:r w:rsidR="007629E8">
        <w:t xml:space="preserve">He believed that decision would be made by fall.  For the Rattlesnake Trail, </w:t>
      </w:r>
      <w:r w:rsidR="005A3B3F">
        <w:t>there had been discussions about possibly making it</w:t>
      </w:r>
      <w:r w:rsidR="00DD3898">
        <w:t xml:space="preserve"> one downhill and one uphill lane or pedestrian</w:t>
      </w:r>
      <w:r w:rsidR="00E65665">
        <w:t>-</w:t>
      </w:r>
      <w:r w:rsidR="00DD3898">
        <w:t xml:space="preserve">only.  </w:t>
      </w:r>
      <w:r w:rsidR="003947EA">
        <w:t xml:space="preserve">The Forest Service </w:t>
      </w:r>
      <w:r w:rsidR="000345D6">
        <w:t>had decided not to make any user group defi</w:t>
      </w:r>
      <w:r w:rsidR="00194B26">
        <w:t xml:space="preserve">nitions </w:t>
      </w:r>
      <w:r w:rsidR="00067572">
        <w:t>currently.</w:t>
      </w:r>
    </w:p>
    <w:p w14:paraId="05ACE817" w14:textId="77777777" w:rsidR="00A50CF2" w:rsidRDefault="00A50CF2" w:rsidP="00233FCA">
      <w:pPr>
        <w:tabs>
          <w:tab w:val="left" w:pos="1440"/>
          <w:tab w:val="left" w:pos="2160"/>
        </w:tabs>
        <w:jc w:val="both"/>
      </w:pPr>
    </w:p>
    <w:p w14:paraId="11DFF06F" w14:textId="6DB1ADF6" w:rsidR="00D45FF7" w:rsidRDefault="00B62534" w:rsidP="00233FCA">
      <w:pPr>
        <w:tabs>
          <w:tab w:val="left" w:pos="1440"/>
          <w:tab w:val="left" w:pos="2160"/>
        </w:tabs>
        <w:jc w:val="both"/>
      </w:pPr>
      <w:r>
        <w:t xml:space="preserve">Mr. Knoblock shared an update related to the bridge that was destroyed during the windstorm at Elbow Fork.  </w:t>
      </w:r>
      <w:r w:rsidR="00E576CC">
        <w:t xml:space="preserve">The bridge replacement had been delayed </w:t>
      </w:r>
      <w:r w:rsidR="00124253">
        <w:t xml:space="preserve">because engineers at the district level had </w:t>
      </w:r>
      <w:r w:rsidR="00124253">
        <w:lastRenderedPageBreak/>
        <w:t xml:space="preserve">been unable to get to the project.  As a result, the bridge had not been engineered and no materials had been ordered.  </w:t>
      </w:r>
      <w:r w:rsidR="00BB609D">
        <w:t xml:space="preserve">The Forest Service believed </w:t>
      </w:r>
      <w:r w:rsidR="00E07B7D">
        <w:t xml:space="preserve">the bridge would not be installed until next year.  They may not open the new trail below Alexander Basin until </w:t>
      </w:r>
      <w:r w:rsidR="00474E8B">
        <w:t>that</w:t>
      </w:r>
      <w:r w:rsidR="00E07B7D">
        <w:t xml:space="preserve"> bridge has been replaced.</w:t>
      </w:r>
    </w:p>
    <w:p w14:paraId="7959DED6" w14:textId="049B01C5" w:rsidR="00E07B7D" w:rsidRDefault="00E07B7D" w:rsidP="00233FCA">
      <w:pPr>
        <w:tabs>
          <w:tab w:val="left" w:pos="1440"/>
          <w:tab w:val="left" w:pos="2160"/>
        </w:tabs>
        <w:jc w:val="both"/>
      </w:pPr>
    </w:p>
    <w:p w14:paraId="096B5919" w14:textId="4FCDF259" w:rsidR="00D759E3" w:rsidRDefault="00182BC9" w:rsidP="00233FCA">
      <w:pPr>
        <w:tabs>
          <w:tab w:val="left" w:pos="1440"/>
          <w:tab w:val="left" w:pos="2160"/>
        </w:tabs>
        <w:jc w:val="both"/>
      </w:pPr>
      <w:r>
        <w:t>Mr. Marshall asked about the</w:t>
      </w:r>
      <w:r w:rsidR="00EA4CDC">
        <w:t xml:space="preserve"> trails above Salt Lake City.  He reported that Carl Fisher </w:t>
      </w:r>
      <w:r w:rsidR="00C8464E">
        <w:t xml:space="preserve">had </w:t>
      </w:r>
      <w:r w:rsidR="00EA4CDC">
        <w:t xml:space="preserve">sent </w:t>
      </w:r>
      <w:r w:rsidR="007941A0">
        <w:t>out an</w:t>
      </w:r>
      <w:r w:rsidR="00EA4CDC">
        <w:t xml:space="preserve"> emai</w:t>
      </w:r>
      <w:r w:rsidR="00684798">
        <w:t xml:space="preserve">l </w:t>
      </w:r>
      <w:r w:rsidR="005E5D9C">
        <w:t>stating</w:t>
      </w:r>
      <w:r w:rsidR="00D63506">
        <w:t xml:space="preserve"> that a group had been formed called Save Our Foothills.  They believed </w:t>
      </w:r>
      <w:r w:rsidR="00016827">
        <w:t>th</w:t>
      </w:r>
      <w:r w:rsidR="00134F87">
        <w:t>e</w:t>
      </w:r>
      <w:r w:rsidR="00D63506">
        <w:t xml:space="preserve"> construction was causing environmental issues.  Mr. </w:t>
      </w:r>
      <w:r w:rsidR="00C02CCA">
        <w:t xml:space="preserve">Knoblock reported that </w:t>
      </w:r>
      <w:r w:rsidR="0038489B">
        <w:t xml:space="preserve">some people had </w:t>
      </w:r>
      <w:r w:rsidR="00BF5A6C">
        <w:t xml:space="preserve">provided input to </w:t>
      </w:r>
      <w:r w:rsidR="0038489B">
        <w:t>the</w:t>
      </w:r>
      <w:r w:rsidR="008970FE">
        <w:t xml:space="preserve"> Salt Lake</w:t>
      </w:r>
      <w:r w:rsidR="0038489B">
        <w:t xml:space="preserve"> City Council and Mayor Erin Mendenhall</w:t>
      </w:r>
      <w:r w:rsidR="00BF5A6C">
        <w:t>.  Those</w:t>
      </w:r>
      <w:r w:rsidR="00C768CB">
        <w:t xml:space="preserve"> people were concerned that the trails were not being constructed properly and </w:t>
      </w:r>
      <w:r w:rsidR="00FC0676">
        <w:t xml:space="preserve">that </w:t>
      </w:r>
      <w:r w:rsidR="00F866F5">
        <w:t>construction</w:t>
      </w:r>
      <w:r w:rsidR="00C768CB">
        <w:t xml:space="preserve"> would increase the use of the foothills too much.  </w:t>
      </w:r>
      <w:r w:rsidR="004561A0">
        <w:t>Mayor Mendenhall put a hold on new trail construction through to the end of September 2021</w:t>
      </w:r>
      <w:r w:rsidR="00EB449C">
        <w:t xml:space="preserve"> to get more public input about the issues. </w:t>
      </w:r>
      <w:r w:rsidR="00476A70">
        <w:t xml:space="preserve"> </w:t>
      </w:r>
    </w:p>
    <w:p w14:paraId="5878A04D" w14:textId="7DC290CE" w:rsidR="00540FF4" w:rsidRDefault="00540FF4" w:rsidP="00233FCA">
      <w:pPr>
        <w:tabs>
          <w:tab w:val="left" w:pos="1440"/>
          <w:tab w:val="left" w:pos="2160"/>
        </w:tabs>
        <w:jc w:val="both"/>
      </w:pPr>
    </w:p>
    <w:p w14:paraId="2C3A1F3B" w14:textId="1E8273D9" w:rsidR="00540FF4" w:rsidRDefault="00540FF4" w:rsidP="00233FCA">
      <w:pPr>
        <w:tabs>
          <w:tab w:val="left" w:pos="1440"/>
          <w:tab w:val="left" w:pos="2160"/>
        </w:tabs>
        <w:jc w:val="both"/>
      </w:pPr>
      <w:r>
        <w:t>Mr. Knoblock stated that</w:t>
      </w:r>
      <w:r w:rsidR="00A63475">
        <w:t xml:space="preserve"> </w:t>
      </w:r>
      <w:r w:rsidR="00B2357B">
        <w:t xml:space="preserve">a lot more people were out using trails and enjoying nature.  He felt that was a positive thing.  However, he noted that there were a few minor issues to consider.  For instance, </w:t>
      </w:r>
      <w:r w:rsidR="002075AD">
        <w:t xml:space="preserve">the piece of the Bonneville Shoreline Trail that came up from City Creek Canyon.  That had been changed to be downhill bikes only.  </w:t>
      </w:r>
      <w:r w:rsidR="00F97AA3">
        <w:t>T</w:t>
      </w:r>
      <w:r w:rsidR="002075AD">
        <w:t xml:space="preserve">he new Bonneville Shoreline Trail section </w:t>
      </w:r>
      <w:r w:rsidR="00E8533E">
        <w:t xml:space="preserve">now </w:t>
      </w:r>
      <w:r w:rsidR="002075AD">
        <w:t xml:space="preserve">started </w:t>
      </w:r>
      <w:r w:rsidR="00DB5FDA">
        <w:t xml:space="preserve">from the </w:t>
      </w:r>
      <w:r w:rsidR="00926077">
        <w:t xml:space="preserve">salt pile, which was about a half mile before </w:t>
      </w:r>
      <w:r w:rsidR="00982077">
        <w:t xml:space="preserve">the U-bend on the road.  If someone did not know </w:t>
      </w:r>
      <w:r w:rsidR="00016B89">
        <w:t>about that</w:t>
      </w:r>
      <w:r w:rsidR="00A7708B">
        <w:t xml:space="preserve"> and they drove to the U-bend to hike up the Bonneville Shoreline Trail, they would be </w:t>
      </w:r>
      <w:r w:rsidR="00E65665">
        <w:t>one-</w:t>
      </w:r>
      <w:r w:rsidR="00A7708B">
        <w:t>half mile too far on a one-way road.  There needed to be better signage there.</w:t>
      </w:r>
      <w:r w:rsidR="006A0142">
        <w:t xml:space="preserve">  Additionally, he had suggested to the Salt Lake City Trail Planners that </w:t>
      </w:r>
      <w:r w:rsidR="001846CF">
        <w:t>hiking</w:t>
      </w:r>
      <w:r w:rsidR="00BB6371">
        <w:t>-</w:t>
      </w:r>
      <w:r w:rsidR="001846CF">
        <w:t xml:space="preserve">only trails </w:t>
      </w:r>
      <w:r w:rsidR="00B761EC">
        <w:t>would benefit from</w:t>
      </w:r>
      <w:r w:rsidR="00C64C3D">
        <w:t xml:space="preserve"> a slightly steeper grade</w:t>
      </w:r>
      <w:r w:rsidR="00AE4DB9">
        <w:t xml:space="preserve">.  One of the trails they had finished had an 8% grade.  He believed it </w:t>
      </w:r>
      <w:r w:rsidR="0080207D">
        <w:t>c</w:t>
      </w:r>
      <w:r w:rsidR="00AE4DB9">
        <w:t xml:space="preserve">ould be built up to a 15% </w:t>
      </w:r>
      <w:r w:rsidR="00466CE6">
        <w:t xml:space="preserve">grade, which would be more satisfying for hikers. </w:t>
      </w:r>
    </w:p>
    <w:p w14:paraId="388B6D5A" w14:textId="77777777" w:rsidR="00D759E3" w:rsidRDefault="00D759E3" w:rsidP="00233FCA">
      <w:pPr>
        <w:tabs>
          <w:tab w:val="left" w:pos="1440"/>
          <w:tab w:val="left" w:pos="2160"/>
        </w:tabs>
        <w:jc w:val="both"/>
      </w:pPr>
    </w:p>
    <w:p w14:paraId="770477AE" w14:textId="296E406C" w:rsidR="00EE17A0" w:rsidRDefault="009E7BFB" w:rsidP="00233FCA">
      <w:pPr>
        <w:tabs>
          <w:tab w:val="left" w:pos="1440"/>
          <w:tab w:val="left" w:pos="2160"/>
        </w:tabs>
        <w:jc w:val="both"/>
      </w:pPr>
      <w:r>
        <w:t xml:space="preserve">Mr. Diegel </w:t>
      </w:r>
      <w:r w:rsidR="00455441">
        <w:t xml:space="preserve">reported that there was a RadioWest segment </w:t>
      </w:r>
      <w:r w:rsidR="00CA5A61">
        <w:t>recently related to the</w:t>
      </w:r>
      <w:r w:rsidR="00A80A75">
        <w:t xml:space="preserve"> foothills.  It provided different perspectives and was available for Millcreek Canyon Committee Members to listen to.  </w:t>
      </w:r>
      <w:r w:rsidR="00331F54">
        <w:t xml:space="preserve">Mr. Marshall reported that </w:t>
      </w:r>
      <w:r w:rsidR="00AA386A">
        <w:t xml:space="preserve">from 6:00 p.m. to 8:00 p.m. </w:t>
      </w:r>
      <w:r w:rsidR="00451C36">
        <w:t>on June 23, 2021</w:t>
      </w:r>
      <w:r w:rsidR="00E65665">
        <w:t>,</w:t>
      </w:r>
      <w:r w:rsidR="00451C36">
        <w:t xml:space="preserve"> </w:t>
      </w:r>
      <w:r w:rsidR="00AA386A">
        <w:t xml:space="preserve">there would be a </w:t>
      </w:r>
      <w:r w:rsidR="009B0FC2">
        <w:t>R</w:t>
      </w:r>
      <w:r w:rsidR="00AA386A">
        <w:t xml:space="preserve">oundtable </w:t>
      </w:r>
      <w:r w:rsidR="009B0FC2">
        <w:t>D</w:t>
      </w:r>
      <w:r w:rsidR="00AA386A">
        <w:t xml:space="preserve">iscussion Stakeholder Panel with </w:t>
      </w:r>
      <w:r w:rsidR="00B54F86">
        <w:t xml:space="preserve">Ms. Hotze and others.  The first hour would show the movie, “The West is Burning,” and the second hour would include the roundtable discussion.  He offered to send the link to those interested in participating.  </w:t>
      </w:r>
      <w:r w:rsidR="00676470">
        <w:t xml:space="preserve">It was noted that </w:t>
      </w:r>
      <w:r w:rsidR="00497774">
        <w:t xml:space="preserve">the Forest Service and Rocky Mountain Power </w:t>
      </w:r>
      <w:r w:rsidR="00FE3AF0">
        <w:t>had cut back</w:t>
      </w:r>
      <w:r w:rsidR="00A77E19">
        <w:t xml:space="preserve"> branches in Millcreek Canyon to further the corridor along the roads.  </w:t>
      </w:r>
      <w:r w:rsidR="00715C53">
        <w:t xml:space="preserve">Chair Diegel thanked </w:t>
      </w:r>
      <w:r w:rsidR="00927025">
        <w:t xml:space="preserve">those that had attended the meeting. </w:t>
      </w:r>
    </w:p>
    <w:p w14:paraId="46883F09" w14:textId="77777777" w:rsidR="00D4477B" w:rsidRDefault="00D4477B" w:rsidP="00233FCA">
      <w:pPr>
        <w:tabs>
          <w:tab w:val="left" w:pos="1440"/>
          <w:tab w:val="left" w:pos="2160"/>
        </w:tabs>
        <w:jc w:val="both"/>
      </w:pPr>
    </w:p>
    <w:p w14:paraId="2D7C45D7" w14:textId="77777777" w:rsidR="00367B3F" w:rsidRPr="00BC4BC6" w:rsidRDefault="00367B3F" w:rsidP="00233FCA">
      <w:pPr>
        <w:pStyle w:val="ListParagraph"/>
        <w:numPr>
          <w:ilvl w:val="0"/>
          <w:numId w:val="1"/>
        </w:numPr>
        <w:tabs>
          <w:tab w:val="left" w:pos="1440"/>
          <w:tab w:val="left" w:pos="2160"/>
        </w:tabs>
        <w:ind w:hanging="720"/>
        <w:jc w:val="both"/>
        <w:rPr>
          <w:b/>
          <w:bCs/>
          <w:u w:val="single"/>
        </w:rPr>
      </w:pPr>
      <w:r w:rsidRPr="00BC4BC6">
        <w:rPr>
          <w:b/>
          <w:bCs/>
          <w:u w:val="single"/>
        </w:rPr>
        <w:t>A</w:t>
      </w:r>
      <w:r>
        <w:rPr>
          <w:b/>
          <w:bCs/>
          <w:u w:val="single"/>
        </w:rPr>
        <w:t>djournment.</w:t>
      </w:r>
    </w:p>
    <w:p w14:paraId="139019E2" w14:textId="77777777" w:rsidR="00367B3F" w:rsidRDefault="00367B3F" w:rsidP="00233FCA">
      <w:pPr>
        <w:jc w:val="both"/>
        <w:rPr>
          <w:iCs/>
        </w:rPr>
      </w:pPr>
    </w:p>
    <w:p w14:paraId="5A7DDFBF" w14:textId="364B2071" w:rsidR="007760F7" w:rsidRDefault="007760F7" w:rsidP="00233FCA">
      <w:pPr>
        <w:tabs>
          <w:tab w:val="left" w:pos="1440"/>
          <w:tab w:val="left" w:pos="2160"/>
        </w:tabs>
        <w:jc w:val="both"/>
      </w:pPr>
      <w:r>
        <w:rPr>
          <w:b/>
          <w:bCs/>
        </w:rPr>
        <w:t xml:space="preserve">MOTION:  </w:t>
      </w:r>
      <w:r w:rsidR="003D227A">
        <w:t>John Knoblock</w:t>
      </w:r>
      <w:r w:rsidR="00D346B5">
        <w:t xml:space="preserve"> </w:t>
      </w:r>
      <w:r>
        <w:t xml:space="preserve">moved to adjourn.  </w:t>
      </w:r>
      <w:r w:rsidR="00CF32DB">
        <w:t>Del Draper</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233FCA">
      <w:pPr>
        <w:tabs>
          <w:tab w:val="left" w:pos="1440"/>
          <w:tab w:val="left" w:pos="2160"/>
        </w:tabs>
        <w:jc w:val="both"/>
        <w:rPr>
          <w:bCs/>
        </w:rPr>
      </w:pPr>
    </w:p>
    <w:p w14:paraId="1883EFEA" w14:textId="49DE0BF8" w:rsidR="006B6C1B" w:rsidRPr="006B6C1B" w:rsidRDefault="00367B3F" w:rsidP="00233FCA">
      <w:pPr>
        <w:tabs>
          <w:tab w:val="left" w:pos="1440"/>
          <w:tab w:val="left" w:pos="2160"/>
        </w:tabs>
        <w:jc w:val="both"/>
        <w:rPr>
          <w:bCs/>
        </w:rPr>
      </w:pPr>
      <w:r>
        <w:rPr>
          <w:bCs/>
        </w:rPr>
        <w:t>T</w:t>
      </w:r>
      <w:r w:rsidRPr="00367B3F">
        <w:rPr>
          <w:bCs/>
        </w:rPr>
        <w:t>he Millcreek Canyon Committee Meeting adjourned at</w:t>
      </w:r>
      <w:r w:rsidR="00357BC7">
        <w:rPr>
          <w:bCs/>
        </w:rPr>
        <w:t xml:space="preserve"> </w:t>
      </w:r>
      <w:r w:rsidR="00125F6B">
        <w:rPr>
          <w:bCs/>
        </w:rPr>
        <w:t xml:space="preserve">1:51 </w:t>
      </w:r>
      <w:r w:rsidRPr="00367B3F">
        <w:rPr>
          <w:bCs/>
        </w:rPr>
        <w:t>p.m.</w:t>
      </w:r>
      <w:r w:rsidR="006B6C1B">
        <w:rPr>
          <w:b/>
          <w:i/>
          <w:iCs/>
        </w:rPr>
        <w:br w:type="page"/>
      </w:r>
    </w:p>
    <w:p w14:paraId="69AF11CA" w14:textId="734C7BA0" w:rsidR="00367B3F" w:rsidRPr="00AD3212" w:rsidRDefault="00367B3F" w:rsidP="00233FCA">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9962CB">
        <w:rPr>
          <w:b/>
          <w:i/>
          <w:iCs/>
        </w:rPr>
        <w:t>Central Wasatch Commission’s</w:t>
      </w:r>
      <w:r w:rsidR="00432B4E">
        <w:rPr>
          <w:b/>
          <w:i/>
          <w:iCs/>
        </w:rPr>
        <w:t xml:space="preserve"> Stakeholders Council </w:t>
      </w:r>
      <w:r>
        <w:rPr>
          <w:b/>
          <w:i/>
          <w:iCs/>
        </w:rPr>
        <w:t>Millcreek Canyon Committee</w:t>
      </w:r>
      <w:r w:rsidR="0059179E">
        <w:rPr>
          <w:b/>
          <w:i/>
          <w:iCs/>
        </w:rPr>
        <w:t xml:space="preserve"> Meeting</w:t>
      </w:r>
      <w:r>
        <w:rPr>
          <w:b/>
          <w:i/>
          <w:iCs/>
        </w:rPr>
        <w:t xml:space="preserve"> held</w:t>
      </w:r>
      <w:r w:rsidR="00ED1287">
        <w:rPr>
          <w:b/>
          <w:i/>
          <w:iCs/>
        </w:rPr>
        <w:t xml:space="preserve"> Monday</w:t>
      </w:r>
      <w:r w:rsidR="00357BC7">
        <w:rPr>
          <w:b/>
          <w:i/>
          <w:iCs/>
        </w:rPr>
        <w:t xml:space="preserve">, </w:t>
      </w:r>
      <w:r w:rsidR="002D0DEB">
        <w:rPr>
          <w:b/>
          <w:i/>
          <w:iCs/>
        </w:rPr>
        <w:t>June 21,</w:t>
      </w:r>
      <w:r w:rsidR="00357BC7">
        <w:rPr>
          <w:b/>
          <w:i/>
          <w:iCs/>
        </w:rPr>
        <w:t xml:space="preserve"> 2021</w:t>
      </w:r>
      <w:r>
        <w:rPr>
          <w:b/>
          <w:i/>
          <w:iCs/>
        </w:rPr>
        <w:t xml:space="preserve">. </w:t>
      </w:r>
    </w:p>
    <w:p w14:paraId="7C4A689E" w14:textId="77777777" w:rsidR="00367B3F" w:rsidRPr="00AD3212" w:rsidRDefault="00367B3F" w:rsidP="00233FCA">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233FCA">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233FCA">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233FCA">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233FCA">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233FCA">
      <w:pPr>
        <w:autoSpaceDE w:val="0"/>
        <w:autoSpaceDN w:val="0"/>
        <w:adjustRightInd w:val="0"/>
        <w:jc w:val="both"/>
        <w:rPr>
          <w:rFonts w:eastAsiaTheme="minorHAnsi"/>
          <w:color w:val="000000"/>
        </w:rPr>
      </w:pPr>
    </w:p>
    <w:p w14:paraId="1FA949EC" w14:textId="3D8F769D" w:rsidR="0098534A" w:rsidRPr="007F59C4" w:rsidRDefault="00367B3F" w:rsidP="00233FCA">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9"/>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9EF23" w14:textId="77777777" w:rsidR="005A1202" w:rsidRDefault="005A1202" w:rsidP="009B03ED">
      <w:r>
        <w:separator/>
      </w:r>
    </w:p>
  </w:endnote>
  <w:endnote w:type="continuationSeparator" w:id="0">
    <w:p w14:paraId="0CA8E213" w14:textId="77777777" w:rsidR="005A1202" w:rsidRDefault="005A1202"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4423" w14:textId="77777777" w:rsidR="000B5B1D" w:rsidRDefault="000B5B1D" w:rsidP="0085483E">
    <w:pPr>
      <w:pStyle w:val="Footer"/>
      <w:tabs>
        <w:tab w:val="clear" w:pos="4320"/>
        <w:tab w:val="clear" w:pos="8640"/>
        <w:tab w:val="center" w:pos="4500"/>
      </w:tabs>
      <w:ind w:right="360"/>
      <w:jc w:val="both"/>
      <w:rPr>
        <w:i/>
        <w:sz w:val="18"/>
        <w:szCs w:val="18"/>
        <w:lang w:val="en-CA"/>
      </w:rPr>
    </w:pPr>
  </w:p>
  <w:p w14:paraId="73B0CFAF" w14:textId="7F510353" w:rsidR="00DD1C43" w:rsidRDefault="00DD1C43" w:rsidP="0085483E">
    <w:pPr>
      <w:pStyle w:val="Footer"/>
      <w:tabs>
        <w:tab w:val="clear" w:pos="4320"/>
        <w:tab w:val="clear" w:pos="8640"/>
        <w:tab w:val="center" w:pos="4500"/>
      </w:tabs>
      <w:ind w:right="360"/>
      <w:jc w:val="both"/>
      <w:rPr>
        <w:i/>
        <w:sz w:val="18"/>
        <w:szCs w:val="18"/>
        <w:lang w:val="en-CA"/>
      </w:rPr>
    </w:pPr>
    <w:r>
      <w:rPr>
        <w:i/>
        <w:sz w:val="18"/>
        <w:szCs w:val="18"/>
        <w:lang w:val="en-CA"/>
      </w:rPr>
      <w:t xml:space="preserve">Central Wasatch Commission </w:t>
    </w:r>
    <w:r w:rsidR="0085483E">
      <w:rPr>
        <w:i/>
        <w:sz w:val="18"/>
        <w:szCs w:val="18"/>
        <w:lang w:val="en-CA"/>
      </w:rPr>
      <w:t>Millcreek Canyon Committee</w:t>
    </w:r>
    <w:r w:rsidR="009B03ED">
      <w:rPr>
        <w:i/>
        <w:sz w:val="18"/>
        <w:szCs w:val="18"/>
        <w:lang w:val="en-CA"/>
      </w:rPr>
      <w:t xml:space="preserve"> Meeting – </w:t>
    </w:r>
    <w:r w:rsidR="00BB38D1">
      <w:rPr>
        <w:i/>
        <w:sz w:val="18"/>
        <w:szCs w:val="18"/>
        <w:lang w:val="en-CA"/>
      </w:rPr>
      <w:t>0</w:t>
    </w:r>
    <w:r w:rsidR="002D0DEB">
      <w:rPr>
        <w:i/>
        <w:sz w:val="18"/>
        <w:szCs w:val="18"/>
        <w:lang w:val="en-CA"/>
      </w:rPr>
      <w:t>6</w:t>
    </w:r>
    <w:r w:rsidR="009B03ED">
      <w:rPr>
        <w:i/>
        <w:sz w:val="18"/>
        <w:szCs w:val="18"/>
        <w:lang w:val="en-CA"/>
      </w:rPr>
      <w:t>/</w:t>
    </w:r>
    <w:r w:rsidR="002D0DEB">
      <w:rPr>
        <w:i/>
        <w:sz w:val="18"/>
        <w:szCs w:val="18"/>
        <w:lang w:val="en-CA"/>
      </w:rPr>
      <w:t>21</w:t>
    </w:r>
    <w:r w:rsidR="009B03ED">
      <w:rPr>
        <w:i/>
        <w:sz w:val="18"/>
        <w:szCs w:val="18"/>
        <w:lang w:val="en-CA"/>
      </w:rPr>
      <w:t>/202</w:t>
    </w:r>
    <w:r w:rsidR="00BB38D1">
      <w:rPr>
        <w:i/>
        <w:sz w:val="18"/>
        <w:szCs w:val="18"/>
        <w:lang w:val="en-CA"/>
      </w:rPr>
      <w:t>1</w:t>
    </w:r>
    <w:r w:rsidR="0085483E">
      <w:rPr>
        <w:i/>
        <w:sz w:val="18"/>
        <w:szCs w:val="18"/>
        <w:lang w:val="en-CA"/>
      </w:rPr>
      <w:tab/>
    </w:r>
  </w:p>
  <w:p w14:paraId="6469787E" w14:textId="3CC36F28" w:rsidR="009B03ED" w:rsidRPr="00B52229" w:rsidRDefault="0085483E"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sidR="00DD1C43">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9B03ED" w:rsidRDefault="0085483E">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0F38" w14:textId="77777777" w:rsidR="005A1202" w:rsidRDefault="005A1202" w:rsidP="009B03ED">
      <w:r>
        <w:separator/>
      </w:r>
    </w:p>
  </w:footnote>
  <w:footnote w:type="continuationSeparator" w:id="0">
    <w:p w14:paraId="574664C6" w14:textId="77777777" w:rsidR="005A1202" w:rsidRDefault="005A1202"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3"/>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7DD"/>
    <w:rsid w:val="00001B5A"/>
    <w:rsid w:val="00001CE0"/>
    <w:rsid w:val="0000371F"/>
    <w:rsid w:val="000046C6"/>
    <w:rsid w:val="00004CBB"/>
    <w:rsid w:val="00005894"/>
    <w:rsid w:val="00005C00"/>
    <w:rsid w:val="00007715"/>
    <w:rsid w:val="00010126"/>
    <w:rsid w:val="00010264"/>
    <w:rsid w:val="00010563"/>
    <w:rsid w:val="00010593"/>
    <w:rsid w:val="0001112B"/>
    <w:rsid w:val="000115DD"/>
    <w:rsid w:val="00011789"/>
    <w:rsid w:val="00011B6D"/>
    <w:rsid w:val="00012D3C"/>
    <w:rsid w:val="00014276"/>
    <w:rsid w:val="00014591"/>
    <w:rsid w:val="00015BD0"/>
    <w:rsid w:val="00015D61"/>
    <w:rsid w:val="00015E19"/>
    <w:rsid w:val="00016827"/>
    <w:rsid w:val="00016B89"/>
    <w:rsid w:val="00017B75"/>
    <w:rsid w:val="00017DB5"/>
    <w:rsid w:val="00017E74"/>
    <w:rsid w:val="00020597"/>
    <w:rsid w:val="00020B69"/>
    <w:rsid w:val="00021A1C"/>
    <w:rsid w:val="00022910"/>
    <w:rsid w:val="000250BF"/>
    <w:rsid w:val="00031AD1"/>
    <w:rsid w:val="00032E1C"/>
    <w:rsid w:val="000345D6"/>
    <w:rsid w:val="000356A4"/>
    <w:rsid w:val="000367D6"/>
    <w:rsid w:val="000405A1"/>
    <w:rsid w:val="00044EF1"/>
    <w:rsid w:val="00046560"/>
    <w:rsid w:val="000467CA"/>
    <w:rsid w:val="000467F1"/>
    <w:rsid w:val="00047C90"/>
    <w:rsid w:val="000506D1"/>
    <w:rsid w:val="00051190"/>
    <w:rsid w:val="000514B1"/>
    <w:rsid w:val="00052CB4"/>
    <w:rsid w:val="00052E7F"/>
    <w:rsid w:val="0005360B"/>
    <w:rsid w:val="00055948"/>
    <w:rsid w:val="00060E4D"/>
    <w:rsid w:val="00061056"/>
    <w:rsid w:val="000619AA"/>
    <w:rsid w:val="00061A0F"/>
    <w:rsid w:val="00062549"/>
    <w:rsid w:val="00065D02"/>
    <w:rsid w:val="000660F2"/>
    <w:rsid w:val="0006698A"/>
    <w:rsid w:val="00066ED2"/>
    <w:rsid w:val="00067572"/>
    <w:rsid w:val="00070285"/>
    <w:rsid w:val="00070F79"/>
    <w:rsid w:val="00071601"/>
    <w:rsid w:val="00071829"/>
    <w:rsid w:val="0007302D"/>
    <w:rsid w:val="00073113"/>
    <w:rsid w:val="00077726"/>
    <w:rsid w:val="00080207"/>
    <w:rsid w:val="00080474"/>
    <w:rsid w:val="00081DB5"/>
    <w:rsid w:val="00081DEE"/>
    <w:rsid w:val="00082241"/>
    <w:rsid w:val="00083039"/>
    <w:rsid w:val="00084B53"/>
    <w:rsid w:val="00085360"/>
    <w:rsid w:val="0008563D"/>
    <w:rsid w:val="00086370"/>
    <w:rsid w:val="000869BF"/>
    <w:rsid w:val="000908B9"/>
    <w:rsid w:val="00092288"/>
    <w:rsid w:val="00093487"/>
    <w:rsid w:val="000A1F7B"/>
    <w:rsid w:val="000A318A"/>
    <w:rsid w:val="000A5A06"/>
    <w:rsid w:val="000A647F"/>
    <w:rsid w:val="000A6F38"/>
    <w:rsid w:val="000B0350"/>
    <w:rsid w:val="000B0383"/>
    <w:rsid w:val="000B050A"/>
    <w:rsid w:val="000B07F3"/>
    <w:rsid w:val="000B0D91"/>
    <w:rsid w:val="000B151B"/>
    <w:rsid w:val="000B1E64"/>
    <w:rsid w:val="000B33B1"/>
    <w:rsid w:val="000B3C04"/>
    <w:rsid w:val="000B4197"/>
    <w:rsid w:val="000B4AEF"/>
    <w:rsid w:val="000B5B1D"/>
    <w:rsid w:val="000B5D6C"/>
    <w:rsid w:val="000B63DE"/>
    <w:rsid w:val="000B6A62"/>
    <w:rsid w:val="000B6C54"/>
    <w:rsid w:val="000B792C"/>
    <w:rsid w:val="000B7B15"/>
    <w:rsid w:val="000C1539"/>
    <w:rsid w:val="000C1D10"/>
    <w:rsid w:val="000C20CE"/>
    <w:rsid w:val="000C4B53"/>
    <w:rsid w:val="000C5B67"/>
    <w:rsid w:val="000C6341"/>
    <w:rsid w:val="000C7283"/>
    <w:rsid w:val="000C76CE"/>
    <w:rsid w:val="000C7766"/>
    <w:rsid w:val="000C79E0"/>
    <w:rsid w:val="000C7F61"/>
    <w:rsid w:val="000D1BA7"/>
    <w:rsid w:val="000D1D2C"/>
    <w:rsid w:val="000D21F7"/>
    <w:rsid w:val="000D39FF"/>
    <w:rsid w:val="000D465A"/>
    <w:rsid w:val="000D6B66"/>
    <w:rsid w:val="000D7ACA"/>
    <w:rsid w:val="000E071F"/>
    <w:rsid w:val="000E3171"/>
    <w:rsid w:val="000E40C0"/>
    <w:rsid w:val="000E657D"/>
    <w:rsid w:val="000E7B15"/>
    <w:rsid w:val="000F06A7"/>
    <w:rsid w:val="000F097D"/>
    <w:rsid w:val="000F1653"/>
    <w:rsid w:val="000F23A9"/>
    <w:rsid w:val="000F4D6C"/>
    <w:rsid w:val="000F4E3B"/>
    <w:rsid w:val="000F4F68"/>
    <w:rsid w:val="000F4FC9"/>
    <w:rsid w:val="000F5E90"/>
    <w:rsid w:val="000F6A31"/>
    <w:rsid w:val="000F6ECC"/>
    <w:rsid w:val="000F7EB7"/>
    <w:rsid w:val="00101011"/>
    <w:rsid w:val="0010131B"/>
    <w:rsid w:val="0010200D"/>
    <w:rsid w:val="001051E3"/>
    <w:rsid w:val="00106282"/>
    <w:rsid w:val="0010630B"/>
    <w:rsid w:val="001073A1"/>
    <w:rsid w:val="0011070B"/>
    <w:rsid w:val="00110AAC"/>
    <w:rsid w:val="0011113F"/>
    <w:rsid w:val="00113112"/>
    <w:rsid w:val="00113116"/>
    <w:rsid w:val="001141A3"/>
    <w:rsid w:val="00114956"/>
    <w:rsid w:val="001150A9"/>
    <w:rsid w:val="00115606"/>
    <w:rsid w:val="001158B3"/>
    <w:rsid w:val="0011735A"/>
    <w:rsid w:val="0011742C"/>
    <w:rsid w:val="001178D7"/>
    <w:rsid w:val="001215B8"/>
    <w:rsid w:val="00121B89"/>
    <w:rsid w:val="00123096"/>
    <w:rsid w:val="0012320F"/>
    <w:rsid w:val="001239B7"/>
    <w:rsid w:val="00124253"/>
    <w:rsid w:val="00124F96"/>
    <w:rsid w:val="00125D2B"/>
    <w:rsid w:val="00125F6B"/>
    <w:rsid w:val="00127991"/>
    <w:rsid w:val="001315DB"/>
    <w:rsid w:val="0013210C"/>
    <w:rsid w:val="00133234"/>
    <w:rsid w:val="00133417"/>
    <w:rsid w:val="001338DA"/>
    <w:rsid w:val="0013421A"/>
    <w:rsid w:val="00134AC8"/>
    <w:rsid w:val="00134F87"/>
    <w:rsid w:val="001362D7"/>
    <w:rsid w:val="00136C88"/>
    <w:rsid w:val="00137806"/>
    <w:rsid w:val="0014077A"/>
    <w:rsid w:val="00140ADE"/>
    <w:rsid w:val="001446AD"/>
    <w:rsid w:val="00146E5E"/>
    <w:rsid w:val="00150B51"/>
    <w:rsid w:val="00151856"/>
    <w:rsid w:val="00151AB8"/>
    <w:rsid w:val="00151FBA"/>
    <w:rsid w:val="00152754"/>
    <w:rsid w:val="001527E2"/>
    <w:rsid w:val="0015406E"/>
    <w:rsid w:val="00154604"/>
    <w:rsid w:val="00154ABC"/>
    <w:rsid w:val="00154B38"/>
    <w:rsid w:val="001556AC"/>
    <w:rsid w:val="001560FA"/>
    <w:rsid w:val="00156DF4"/>
    <w:rsid w:val="0016128C"/>
    <w:rsid w:val="00161417"/>
    <w:rsid w:val="001655EF"/>
    <w:rsid w:val="00166C45"/>
    <w:rsid w:val="00167F0E"/>
    <w:rsid w:val="0017205B"/>
    <w:rsid w:val="00172086"/>
    <w:rsid w:val="00172BB6"/>
    <w:rsid w:val="0017334B"/>
    <w:rsid w:val="0017533A"/>
    <w:rsid w:val="00176C12"/>
    <w:rsid w:val="00176C9C"/>
    <w:rsid w:val="001805CD"/>
    <w:rsid w:val="00180924"/>
    <w:rsid w:val="00180C9E"/>
    <w:rsid w:val="001818FF"/>
    <w:rsid w:val="00182091"/>
    <w:rsid w:val="00182BC9"/>
    <w:rsid w:val="00182E7A"/>
    <w:rsid w:val="00183661"/>
    <w:rsid w:val="00183967"/>
    <w:rsid w:val="001842BB"/>
    <w:rsid w:val="00184692"/>
    <w:rsid w:val="001846CF"/>
    <w:rsid w:val="00185797"/>
    <w:rsid w:val="00191226"/>
    <w:rsid w:val="00192624"/>
    <w:rsid w:val="001943EC"/>
    <w:rsid w:val="00194B26"/>
    <w:rsid w:val="00194B42"/>
    <w:rsid w:val="00195991"/>
    <w:rsid w:val="001969B9"/>
    <w:rsid w:val="00196C96"/>
    <w:rsid w:val="00197E6F"/>
    <w:rsid w:val="001A003D"/>
    <w:rsid w:val="001A1E9C"/>
    <w:rsid w:val="001A414E"/>
    <w:rsid w:val="001A5B08"/>
    <w:rsid w:val="001A6460"/>
    <w:rsid w:val="001B6737"/>
    <w:rsid w:val="001B6AEE"/>
    <w:rsid w:val="001C167B"/>
    <w:rsid w:val="001C58AD"/>
    <w:rsid w:val="001C7ABE"/>
    <w:rsid w:val="001C7DA8"/>
    <w:rsid w:val="001D13DB"/>
    <w:rsid w:val="001D2A05"/>
    <w:rsid w:val="001D2A11"/>
    <w:rsid w:val="001D2ACC"/>
    <w:rsid w:val="001D2F78"/>
    <w:rsid w:val="001D309B"/>
    <w:rsid w:val="001D426A"/>
    <w:rsid w:val="001D5388"/>
    <w:rsid w:val="001D5A01"/>
    <w:rsid w:val="001D5C31"/>
    <w:rsid w:val="001E2DAE"/>
    <w:rsid w:val="001E40D4"/>
    <w:rsid w:val="001E55F5"/>
    <w:rsid w:val="001E5D02"/>
    <w:rsid w:val="001E7ABA"/>
    <w:rsid w:val="001F071F"/>
    <w:rsid w:val="001F149D"/>
    <w:rsid w:val="001F2381"/>
    <w:rsid w:val="002002A5"/>
    <w:rsid w:val="00206F87"/>
    <w:rsid w:val="002075AD"/>
    <w:rsid w:val="00207CA4"/>
    <w:rsid w:val="00211901"/>
    <w:rsid w:val="00211F12"/>
    <w:rsid w:val="00212A0E"/>
    <w:rsid w:val="00212F79"/>
    <w:rsid w:val="00213962"/>
    <w:rsid w:val="00214544"/>
    <w:rsid w:val="00216033"/>
    <w:rsid w:val="00216835"/>
    <w:rsid w:val="00216DE7"/>
    <w:rsid w:val="002171B3"/>
    <w:rsid w:val="002174DC"/>
    <w:rsid w:val="00217ACB"/>
    <w:rsid w:val="002201E7"/>
    <w:rsid w:val="002220FA"/>
    <w:rsid w:val="0022411E"/>
    <w:rsid w:val="00224628"/>
    <w:rsid w:val="00225EDB"/>
    <w:rsid w:val="00227E95"/>
    <w:rsid w:val="00230D2D"/>
    <w:rsid w:val="002314AD"/>
    <w:rsid w:val="00231DD5"/>
    <w:rsid w:val="00232364"/>
    <w:rsid w:val="00232EFB"/>
    <w:rsid w:val="00233FCA"/>
    <w:rsid w:val="002344D6"/>
    <w:rsid w:val="00235575"/>
    <w:rsid w:val="00235D47"/>
    <w:rsid w:val="002364C6"/>
    <w:rsid w:val="00236972"/>
    <w:rsid w:val="00237466"/>
    <w:rsid w:val="00240B1A"/>
    <w:rsid w:val="00240B71"/>
    <w:rsid w:val="002417F4"/>
    <w:rsid w:val="00241B16"/>
    <w:rsid w:val="00241D20"/>
    <w:rsid w:val="00241F22"/>
    <w:rsid w:val="002426DC"/>
    <w:rsid w:val="00242B8B"/>
    <w:rsid w:val="00242FD3"/>
    <w:rsid w:val="002454B0"/>
    <w:rsid w:val="002454DA"/>
    <w:rsid w:val="0025037B"/>
    <w:rsid w:val="002503FF"/>
    <w:rsid w:val="0025114C"/>
    <w:rsid w:val="00251883"/>
    <w:rsid w:val="002521AD"/>
    <w:rsid w:val="00252607"/>
    <w:rsid w:val="00252790"/>
    <w:rsid w:val="00254951"/>
    <w:rsid w:val="002570D4"/>
    <w:rsid w:val="00260712"/>
    <w:rsid w:val="00261128"/>
    <w:rsid w:val="002613E7"/>
    <w:rsid w:val="00263819"/>
    <w:rsid w:val="00264C18"/>
    <w:rsid w:val="00265FEA"/>
    <w:rsid w:val="002704DE"/>
    <w:rsid w:val="00270FFE"/>
    <w:rsid w:val="0027107F"/>
    <w:rsid w:val="0027236B"/>
    <w:rsid w:val="00272885"/>
    <w:rsid w:val="00273C02"/>
    <w:rsid w:val="00273CFE"/>
    <w:rsid w:val="0027416E"/>
    <w:rsid w:val="00282A30"/>
    <w:rsid w:val="00285BDC"/>
    <w:rsid w:val="00286CBE"/>
    <w:rsid w:val="002874C4"/>
    <w:rsid w:val="00287CD4"/>
    <w:rsid w:val="00290B31"/>
    <w:rsid w:val="002921E9"/>
    <w:rsid w:val="00294BE7"/>
    <w:rsid w:val="00296090"/>
    <w:rsid w:val="00297D9C"/>
    <w:rsid w:val="002A0501"/>
    <w:rsid w:val="002A11D9"/>
    <w:rsid w:val="002A2167"/>
    <w:rsid w:val="002A328C"/>
    <w:rsid w:val="002A3CB4"/>
    <w:rsid w:val="002A41E7"/>
    <w:rsid w:val="002A4A01"/>
    <w:rsid w:val="002A56F1"/>
    <w:rsid w:val="002A5ED1"/>
    <w:rsid w:val="002A7486"/>
    <w:rsid w:val="002B0148"/>
    <w:rsid w:val="002B015A"/>
    <w:rsid w:val="002B0DB0"/>
    <w:rsid w:val="002B21CE"/>
    <w:rsid w:val="002B34E8"/>
    <w:rsid w:val="002B4089"/>
    <w:rsid w:val="002B41C4"/>
    <w:rsid w:val="002B43B1"/>
    <w:rsid w:val="002B4DC0"/>
    <w:rsid w:val="002B6EBB"/>
    <w:rsid w:val="002C0C73"/>
    <w:rsid w:val="002C100C"/>
    <w:rsid w:val="002C1389"/>
    <w:rsid w:val="002C1A5B"/>
    <w:rsid w:val="002C2F7C"/>
    <w:rsid w:val="002C42F7"/>
    <w:rsid w:val="002C4747"/>
    <w:rsid w:val="002C4C10"/>
    <w:rsid w:val="002C60AF"/>
    <w:rsid w:val="002C6AB3"/>
    <w:rsid w:val="002C6F60"/>
    <w:rsid w:val="002C6FEE"/>
    <w:rsid w:val="002D0D2A"/>
    <w:rsid w:val="002D0DEB"/>
    <w:rsid w:val="002D3587"/>
    <w:rsid w:val="002D3CAF"/>
    <w:rsid w:val="002D3F6E"/>
    <w:rsid w:val="002D66B8"/>
    <w:rsid w:val="002D7A49"/>
    <w:rsid w:val="002E13A7"/>
    <w:rsid w:val="002E2421"/>
    <w:rsid w:val="002E2707"/>
    <w:rsid w:val="002E29D6"/>
    <w:rsid w:val="002E35CF"/>
    <w:rsid w:val="002E62B1"/>
    <w:rsid w:val="002E66DB"/>
    <w:rsid w:val="002E7534"/>
    <w:rsid w:val="002F1366"/>
    <w:rsid w:val="002F1716"/>
    <w:rsid w:val="002F17DB"/>
    <w:rsid w:val="002F4803"/>
    <w:rsid w:val="002F4AC2"/>
    <w:rsid w:val="002F4AE0"/>
    <w:rsid w:val="002F4C96"/>
    <w:rsid w:val="002F5BE2"/>
    <w:rsid w:val="002F713B"/>
    <w:rsid w:val="002F7217"/>
    <w:rsid w:val="002F7AF0"/>
    <w:rsid w:val="002F7C8B"/>
    <w:rsid w:val="00300249"/>
    <w:rsid w:val="00300793"/>
    <w:rsid w:val="003025AB"/>
    <w:rsid w:val="00302DCE"/>
    <w:rsid w:val="00305D4A"/>
    <w:rsid w:val="00310725"/>
    <w:rsid w:val="0031189C"/>
    <w:rsid w:val="00311BC6"/>
    <w:rsid w:val="0031261D"/>
    <w:rsid w:val="00312E3C"/>
    <w:rsid w:val="003154D1"/>
    <w:rsid w:val="00315D10"/>
    <w:rsid w:val="0031619F"/>
    <w:rsid w:val="003179E8"/>
    <w:rsid w:val="00320F80"/>
    <w:rsid w:val="00321853"/>
    <w:rsid w:val="00322377"/>
    <w:rsid w:val="00323ACC"/>
    <w:rsid w:val="00323DF8"/>
    <w:rsid w:val="00324858"/>
    <w:rsid w:val="003255FA"/>
    <w:rsid w:val="00325A5E"/>
    <w:rsid w:val="00325AAB"/>
    <w:rsid w:val="00325C30"/>
    <w:rsid w:val="0032608D"/>
    <w:rsid w:val="003263AC"/>
    <w:rsid w:val="003271B2"/>
    <w:rsid w:val="00327E9D"/>
    <w:rsid w:val="00327F68"/>
    <w:rsid w:val="00331F54"/>
    <w:rsid w:val="00332582"/>
    <w:rsid w:val="003330A8"/>
    <w:rsid w:val="00333606"/>
    <w:rsid w:val="0033798E"/>
    <w:rsid w:val="00340616"/>
    <w:rsid w:val="00341069"/>
    <w:rsid w:val="00341A94"/>
    <w:rsid w:val="0034360A"/>
    <w:rsid w:val="00343726"/>
    <w:rsid w:val="00344D25"/>
    <w:rsid w:val="0034515D"/>
    <w:rsid w:val="00345877"/>
    <w:rsid w:val="00346F00"/>
    <w:rsid w:val="00350E2A"/>
    <w:rsid w:val="00350F7A"/>
    <w:rsid w:val="00351A65"/>
    <w:rsid w:val="0035336E"/>
    <w:rsid w:val="003545D0"/>
    <w:rsid w:val="00354BB9"/>
    <w:rsid w:val="00354D03"/>
    <w:rsid w:val="003550BC"/>
    <w:rsid w:val="00355355"/>
    <w:rsid w:val="00356F62"/>
    <w:rsid w:val="00357BC7"/>
    <w:rsid w:val="00357C6E"/>
    <w:rsid w:val="00357CBE"/>
    <w:rsid w:val="0036053A"/>
    <w:rsid w:val="003620C6"/>
    <w:rsid w:val="0036335C"/>
    <w:rsid w:val="0036365C"/>
    <w:rsid w:val="00365CAA"/>
    <w:rsid w:val="00367B3F"/>
    <w:rsid w:val="003718C9"/>
    <w:rsid w:val="00372181"/>
    <w:rsid w:val="003730ED"/>
    <w:rsid w:val="003739D4"/>
    <w:rsid w:val="00373FE8"/>
    <w:rsid w:val="00374914"/>
    <w:rsid w:val="00374EE1"/>
    <w:rsid w:val="00377207"/>
    <w:rsid w:val="0037736E"/>
    <w:rsid w:val="003805A2"/>
    <w:rsid w:val="0038148C"/>
    <w:rsid w:val="00382707"/>
    <w:rsid w:val="0038315E"/>
    <w:rsid w:val="003842E3"/>
    <w:rsid w:val="0038489B"/>
    <w:rsid w:val="00390B27"/>
    <w:rsid w:val="00391540"/>
    <w:rsid w:val="003916B7"/>
    <w:rsid w:val="003919B1"/>
    <w:rsid w:val="0039370C"/>
    <w:rsid w:val="00394531"/>
    <w:rsid w:val="003947EA"/>
    <w:rsid w:val="00395357"/>
    <w:rsid w:val="003958B4"/>
    <w:rsid w:val="00395AE7"/>
    <w:rsid w:val="00396576"/>
    <w:rsid w:val="003A0752"/>
    <w:rsid w:val="003A234D"/>
    <w:rsid w:val="003A2491"/>
    <w:rsid w:val="003A4567"/>
    <w:rsid w:val="003A475A"/>
    <w:rsid w:val="003A48E9"/>
    <w:rsid w:val="003A634B"/>
    <w:rsid w:val="003A6A4F"/>
    <w:rsid w:val="003B1096"/>
    <w:rsid w:val="003B1103"/>
    <w:rsid w:val="003B181E"/>
    <w:rsid w:val="003B1C46"/>
    <w:rsid w:val="003B2F9B"/>
    <w:rsid w:val="003B33F7"/>
    <w:rsid w:val="003B438D"/>
    <w:rsid w:val="003B4439"/>
    <w:rsid w:val="003C0447"/>
    <w:rsid w:val="003C194C"/>
    <w:rsid w:val="003C251E"/>
    <w:rsid w:val="003C2704"/>
    <w:rsid w:val="003C3447"/>
    <w:rsid w:val="003C4AF8"/>
    <w:rsid w:val="003C4CAD"/>
    <w:rsid w:val="003C6456"/>
    <w:rsid w:val="003C6813"/>
    <w:rsid w:val="003C762D"/>
    <w:rsid w:val="003D1441"/>
    <w:rsid w:val="003D1CD9"/>
    <w:rsid w:val="003D227A"/>
    <w:rsid w:val="003D287D"/>
    <w:rsid w:val="003D288A"/>
    <w:rsid w:val="003D53C1"/>
    <w:rsid w:val="003D675F"/>
    <w:rsid w:val="003D70FC"/>
    <w:rsid w:val="003D7C78"/>
    <w:rsid w:val="003E08F8"/>
    <w:rsid w:val="003E09F4"/>
    <w:rsid w:val="003E219D"/>
    <w:rsid w:val="003E2FE8"/>
    <w:rsid w:val="003E33EA"/>
    <w:rsid w:val="003E41BE"/>
    <w:rsid w:val="003E729F"/>
    <w:rsid w:val="003F0681"/>
    <w:rsid w:val="003F172C"/>
    <w:rsid w:val="003F1948"/>
    <w:rsid w:val="003F6054"/>
    <w:rsid w:val="003F60CA"/>
    <w:rsid w:val="003F644A"/>
    <w:rsid w:val="003F66B9"/>
    <w:rsid w:val="003F66CF"/>
    <w:rsid w:val="003F71AB"/>
    <w:rsid w:val="00401625"/>
    <w:rsid w:val="004016A0"/>
    <w:rsid w:val="004027A5"/>
    <w:rsid w:val="00406C6D"/>
    <w:rsid w:val="00406DA9"/>
    <w:rsid w:val="00407473"/>
    <w:rsid w:val="00410BE4"/>
    <w:rsid w:val="00411FC8"/>
    <w:rsid w:val="004122D4"/>
    <w:rsid w:val="00412437"/>
    <w:rsid w:val="00412723"/>
    <w:rsid w:val="00412A2B"/>
    <w:rsid w:val="00415144"/>
    <w:rsid w:val="004158E0"/>
    <w:rsid w:val="004171BD"/>
    <w:rsid w:val="00417235"/>
    <w:rsid w:val="004173B6"/>
    <w:rsid w:val="00417C7A"/>
    <w:rsid w:val="00422192"/>
    <w:rsid w:val="00422F67"/>
    <w:rsid w:val="00423E1B"/>
    <w:rsid w:val="00425066"/>
    <w:rsid w:val="00425240"/>
    <w:rsid w:val="004257AA"/>
    <w:rsid w:val="00425CB9"/>
    <w:rsid w:val="00426B7F"/>
    <w:rsid w:val="00430907"/>
    <w:rsid w:val="0043196E"/>
    <w:rsid w:val="00431D6E"/>
    <w:rsid w:val="00432B4E"/>
    <w:rsid w:val="00434797"/>
    <w:rsid w:val="00437EF4"/>
    <w:rsid w:val="0044219B"/>
    <w:rsid w:val="0044242F"/>
    <w:rsid w:val="00442A75"/>
    <w:rsid w:val="00442BF5"/>
    <w:rsid w:val="004443E2"/>
    <w:rsid w:val="00444E77"/>
    <w:rsid w:val="00445566"/>
    <w:rsid w:val="00446F99"/>
    <w:rsid w:val="00451C36"/>
    <w:rsid w:val="00454664"/>
    <w:rsid w:val="004551D7"/>
    <w:rsid w:val="00455441"/>
    <w:rsid w:val="004556DE"/>
    <w:rsid w:val="0045581F"/>
    <w:rsid w:val="00455C31"/>
    <w:rsid w:val="004561A0"/>
    <w:rsid w:val="00456A92"/>
    <w:rsid w:val="00456C58"/>
    <w:rsid w:val="00456F2A"/>
    <w:rsid w:val="00457A47"/>
    <w:rsid w:val="004600CA"/>
    <w:rsid w:val="0046080F"/>
    <w:rsid w:val="00462029"/>
    <w:rsid w:val="00462542"/>
    <w:rsid w:val="0046306A"/>
    <w:rsid w:val="00463458"/>
    <w:rsid w:val="004646EF"/>
    <w:rsid w:val="00466CE6"/>
    <w:rsid w:val="00470DFA"/>
    <w:rsid w:val="00471BAC"/>
    <w:rsid w:val="00471C9C"/>
    <w:rsid w:val="00474C00"/>
    <w:rsid w:val="00474E8B"/>
    <w:rsid w:val="00474F3A"/>
    <w:rsid w:val="0047535D"/>
    <w:rsid w:val="00476A70"/>
    <w:rsid w:val="004779BF"/>
    <w:rsid w:val="00477DB1"/>
    <w:rsid w:val="004825BD"/>
    <w:rsid w:val="00482DFF"/>
    <w:rsid w:val="00485A3B"/>
    <w:rsid w:val="00490079"/>
    <w:rsid w:val="00491409"/>
    <w:rsid w:val="004916DE"/>
    <w:rsid w:val="00491CF8"/>
    <w:rsid w:val="004920E7"/>
    <w:rsid w:val="00494ACF"/>
    <w:rsid w:val="00495C83"/>
    <w:rsid w:val="00495ECF"/>
    <w:rsid w:val="004964BE"/>
    <w:rsid w:val="004969FC"/>
    <w:rsid w:val="00496A00"/>
    <w:rsid w:val="00497774"/>
    <w:rsid w:val="00497964"/>
    <w:rsid w:val="004A0E74"/>
    <w:rsid w:val="004A127D"/>
    <w:rsid w:val="004A1400"/>
    <w:rsid w:val="004A26FB"/>
    <w:rsid w:val="004A3111"/>
    <w:rsid w:val="004A4C3B"/>
    <w:rsid w:val="004A4C49"/>
    <w:rsid w:val="004A5496"/>
    <w:rsid w:val="004A5862"/>
    <w:rsid w:val="004A7010"/>
    <w:rsid w:val="004B29FF"/>
    <w:rsid w:val="004B5FFB"/>
    <w:rsid w:val="004B73FA"/>
    <w:rsid w:val="004C1769"/>
    <w:rsid w:val="004C3206"/>
    <w:rsid w:val="004C4CFD"/>
    <w:rsid w:val="004C53D6"/>
    <w:rsid w:val="004C56E5"/>
    <w:rsid w:val="004C5A84"/>
    <w:rsid w:val="004C61F4"/>
    <w:rsid w:val="004C698F"/>
    <w:rsid w:val="004D0792"/>
    <w:rsid w:val="004D09BC"/>
    <w:rsid w:val="004D147A"/>
    <w:rsid w:val="004D2071"/>
    <w:rsid w:val="004D2923"/>
    <w:rsid w:val="004D3E6F"/>
    <w:rsid w:val="004D5B38"/>
    <w:rsid w:val="004D5D3F"/>
    <w:rsid w:val="004E03B3"/>
    <w:rsid w:val="004E0F6D"/>
    <w:rsid w:val="004E4F83"/>
    <w:rsid w:val="004E4F92"/>
    <w:rsid w:val="004E689C"/>
    <w:rsid w:val="004E7838"/>
    <w:rsid w:val="004E7DE9"/>
    <w:rsid w:val="004F0132"/>
    <w:rsid w:val="004F0A6D"/>
    <w:rsid w:val="004F1BB5"/>
    <w:rsid w:val="004F250E"/>
    <w:rsid w:val="004F2673"/>
    <w:rsid w:val="004F2DAF"/>
    <w:rsid w:val="004F4974"/>
    <w:rsid w:val="004F73ED"/>
    <w:rsid w:val="00500357"/>
    <w:rsid w:val="005013D4"/>
    <w:rsid w:val="00501E1C"/>
    <w:rsid w:val="00502735"/>
    <w:rsid w:val="005052F6"/>
    <w:rsid w:val="00505DCD"/>
    <w:rsid w:val="00506F8F"/>
    <w:rsid w:val="005073A0"/>
    <w:rsid w:val="00507E66"/>
    <w:rsid w:val="0051015C"/>
    <w:rsid w:val="00510445"/>
    <w:rsid w:val="00510A5F"/>
    <w:rsid w:val="00510C4B"/>
    <w:rsid w:val="005130F3"/>
    <w:rsid w:val="00514017"/>
    <w:rsid w:val="00515B5B"/>
    <w:rsid w:val="0051740C"/>
    <w:rsid w:val="005176BD"/>
    <w:rsid w:val="0052441A"/>
    <w:rsid w:val="0052662C"/>
    <w:rsid w:val="0052670D"/>
    <w:rsid w:val="00530ADC"/>
    <w:rsid w:val="005310B2"/>
    <w:rsid w:val="005312CA"/>
    <w:rsid w:val="0053156D"/>
    <w:rsid w:val="00532A3F"/>
    <w:rsid w:val="00532AE3"/>
    <w:rsid w:val="00533651"/>
    <w:rsid w:val="00533979"/>
    <w:rsid w:val="00533AC1"/>
    <w:rsid w:val="00534713"/>
    <w:rsid w:val="00535123"/>
    <w:rsid w:val="00536A88"/>
    <w:rsid w:val="00536C51"/>
    <w:rsid w:val="005403C3"/>
    <w:rsid w:val="00540FF4"/>
    <w:rsid w:val="00541462"/>
    <w:rsid w:val="00541D29"/>
    <w:rsid w:val="00542028"/>
    <w:rsid w:val="0054428E"/>
    <w:rsid w:val="00544BF5"/>
    <w:rsid w:val="00544E4D"/>
    <w:rsid w:val="005477FE"/>
    <w:rsid w:val="005503D1"/>
    <w:rsid w:val="00550EB4"/>
    <w:rsid w:val="00551ED1"/>
    <w:rsid w:val="00553332"/>
    <w:rsid w:val="00556074"/>
    <w:rsid w:val="005565A5"/>
    <w:rsid w:val="005570B3"/>
    <w:rsid w:val="00557694"/>
    <w:rsid w:val="005603E4"/>
    <w:rsid w:val="0056166A"/>
    <w:rsid w:val="00562979"/>
    <w:rsid w:val="005642CB"/>
    <w:rsid w:val="00564CDF"/>
    <w:rsid w:val="00565183"/>
    <w:rsid w:val="005662DC"/>
    <w:rsid w:val="0056636C"/>
    <w:rsid w:val="0056690A"/>
    <w:rsid w:val="0056739F"/>
    <w:rsid w:val="00567924"/>
    <w:rsid w:val="00570218"/>
    <w:rsid w:val="00570780"/>
    <w:rsid w:val="00571B9D"/>
    <w:rsid w:val="00572B2D"/>
    <w:rsid w:val="0057359A"/>
    <w:rsid w:val="00573BE6"/>
    <w:rsid w:val="00573F2D"/>
    <w:rsid w:val="00575610"/>
    <w:rsid w:val="00575983"/>
    <w:rsid w:val="00577F27"/>
    <w:rsid w:val="005801E1"/>
    <w:rsid w:val="005806A7"/>
    <w:rsid w:val="00581336"/>
    <w:rsid w:val="005816CF"/>
    <w:rsid w:val="00581B40"/>
    <w:rsid w:val="005820DC"/>
    <w:rsid w:val="00582E64"/>
    <w:rsid w:val="005830BD"/>
    <w:rsid w:val="0058373F"/>
    <w:rsid w:val="00583844"/>
    <w:rsid w:val="00583936"/>
    <w:rsid w:val="00583B79"/>
    <w:rsid w:val="005862CA"/>
    <w:rsid w:val="0059065E"/>
    <w:rsid w:val="00590734"/>
    <w:rsid w:val="00590FCF"/>
    <w:rsid w:val="0059179E"/>
    <w:rsid w:val="0059244A"/>
    <w:rsid w:val="005927D5"/>
    <w:rsid w:val="005943DB"/>
    <w:rsid w:val="00595B07"/>
    <w:rsid w:val="00595E8C"/>
    <w:rsid w:val="00596D28"/>
    <w:rsid w:val="005A014C"/>
    <w:rsid w:val="005A0C1B"/>
    <w:rsid w:val="005A1202"/>
    <w:rsid w:val="005A1D83"/>
    <w:rsid w:val="005A3519"/>
    <w:rsid w:val="005A3B3F"/>
    <w:rsid w:val="005A3DF3"/>
    <w:rsid w:val="005A3E80"/>
    <w:rsid w:val="005A5963"/>
    <w:rsid w:val="005A75A5"/>
    <w:rsid w:val="005A7D17"/>
    <w:rsid w:val="005B0E1E"/>
    <w:rsid w:val="005B1879"/>
    <w:rsid w:val="005B38CA"/>
    <w:rsid w:val="005B5DAB"/>
    <w:rsid w:val="005B6441"/>
    <w:rsid w:val="005B6934"/>
    <w:rsid w:val="005C00D9"/>
    <w:rsid w:val="005C072F"/>
    <w:rsid w:val="005C1AD1"/>
    <w:rsid w:val="005C1AF5"/>
    <w:rsid w:val="005C20ED"/>
    <w:rsid w:val="005C339F"/>
    <w:rsid w:val="005C3C98"/>
    <w:rsid w:val="005C4043"/>
    <w:rsid w:val="005C4BA5"/>
    <w:rsid w:val="005C60EE"/>
    <w:rsid w:val="005C6955"/>
    <w:rsid w:val="005D0C29"/>
    <w:rsid w:val="005D2ADE"/>
    <w:rsid w:val="005D2D54"/>
    <w:rsid w:val="005D3582"/>
    <w:rsid w:val="005D3E93"/>
    <w:rsid w:val="005D46C1"/>
    <w:rsid w:val="005D5B61"/>
    <w:rsid w:val="005D5C89"/>
    <w:rsid w:val="005D6611"/>
    <w:rsid w:val="005D795D"/>
    <w:rsid w:val="005D79A5"/>
    <w:rsid w:val="005E0B46"/>
    <w:rsid w:val="005E18BF"/>
    <w:rsid w:val="005E2488"/>
    <w:rsid w:val="005E2687"/>
    <w:rsid w:val="005E26BF"/>
    <w:rsid w:val="005E2B02"/>
    <w:rsid w:val="005E5D9C"/>
    <w:rsid w:val="005E5F1F"/>
    <w:rsid w:val="005E7281"/>
    <w:rsid w:val="005E77E8"/>
    <w:rsid w:val="005E787E"/>
    <w:rsid w:val="005E79FD"/>
    <w:rsid w:val="005E7BF2"/>
    <w:rsid w:val="005F03F5"/>
    <w:rsid w:val="005F0962"/>
    <w:rsid w:val="005F187A"/>
    <w:rsid w:val="005F2548"/>
    <w:rsid w:val="005F59AF"/>
    <w:rsid w:val="005F5A8B"/>
    <w:rsid w:val="005F5D5E"/>
    <w:rsid w:val="005F7B6E"/>
    <w:rsid w:val="00602A4D"/>
    <w:rsid w:val="00603F43"/>
    <w:rsid w:val="00606195"/>
    <w:rsid w:val="006066C5"/>
    <w:rsid w:val="00610B58"/>
    <w:rsid w:val="00611046"/>
    <w:rsid w:val="00613095"/>
    <w:rsid w:val="00614847"/>
    <w:rsid w:val="00615A69"/>
    <w:rsid w:val="0061638D"/>
    <w:rsid w:val="006200D4"/>
    <w:rsid w:val="006207D7"/>
    <w:rsid w:val="006212C5"/>
    <w:rsid w:val="006222D1"/>
    <w:rsid w:val="0062344F"/>
    <w:rsid w:val="00624BCD"/>
    <w:rsid w:val="00627CB0"/>
    <w:rsid w:val="00630CB9"/>
    <w:rsid w:val="00631982"/>
    <w:rsid w:val="0063261A"/>
    <w:rsid w:val="00633391"/>
    <w:rsid w:val="0063392C"/>
    <w:rsid w:val="00634201"/>
    <w:rsid w:val="006355B4"/>
    <w:rsid w:val="006355DA"/>
    <w:rsid w:val="0063574D"/>
    <w:rsid w:val="00636114"/>
    <w:rsid w:val="00641DBE"/>
    <w:rsid w:val="00642E2A"/>
    <w:rsid w:val="00643685"/>
    <w:rsid w:val="00643B4C"/>
    <w:rsid w:val="0064446D"/>
    <w:rsid w:val="00646233"/>
    <w:rsid w:val="0065107B"/>
    <w:rsid w:val="00651154"/>
    <w:rsid w:val="00651439"/>
    <w:rsid w:val="00652908"/>
    <w:rsid w:val="00654C7A"/>
    <w:rsid w:val="0065743E"/>
    <w:rsid w:val="006574E0"/>
    <w:rsid w:val="00657513"/>
    <w:rsid w:val="0066073D"/>
    <w:rsid w:val="00661FBF"/>
    <w:rsid w:val="0066264C"/>
    <w:rsid w:val="00664783"/>
    <w:rsid w:val="00666371"/>
    <w:rsid w:val="00666B61"/>
    <w:rsid w:val="0066718C"/>
    <w:rsid w:val="00667D5D"/>
    <w:rsid w:val="006712A4"/>
    <w:rsid w:val="00671314"/>
    <w:rsid w:val="00671F84"/>
    <w:rsid w:val="00672178"/>
    <w:rsid w:val="00673EDD"/>
    <w:rsid w:val="0067405D"/>
    <w:rsid w:val="00674100"/>
    <w:rsid w:val="00674528"/>
    <w:rsid w:val="006759FC"/>
    <w:rsid w:val="00676470"/>
    <w:rsid w:val="00677009"/>
    <w:rsid w:val="006775D3"/>
    <w:rsid w:val="00680417"/>
    <w:rsid w:val="00681FB5"/>
    <w:rsid w:val="00682437"/>
    <w:rsid w:val="006830AE"/>
    <w:rsid w:val="00684798"/>
    <w:rsid w:val="006847F6"/>
    <w:rsid w:val="00685228"/>
    <w:rsid w:val="00687439"/>
    <w:rsid w:val="00687626"/>
    <w:rsid w:val="00690CB3"/>
    <w:rsid w:val="00691077"/>
    <w:rsid w:val="006911A0"/>
    <w:rsid w:val="0069218F"/>
    <w:rsid w:val="00694299"/>
    <w:rsid w:val="00695C84"/>
    <w:rsid w:val="00696C96"/>
    <w:rsid w:val="00697229"/>
    <w:rsid w:val="006A0142"/>
    <w:rsid w:val="006A068E"/>
    <w:rsid w:val="006A11EC"/>
    <w:rsid w:val="006A45F1"/>
    <w:rsid w:val="006A5049"/>
    <w:rsid w:val="006A7240"/>
    <w:rsid w:val="006B0A32"/>
    <w:rsid w:val="006B0C4A"/>
    <w:rsid w:val="006B10F5"/>
    <w:rsid w:val="006B22B2"/>
    <w:rsid w:val="006B2533"/>
    <w:rsid w:val="006B276F"/>
    <w:rsid w:val="006B3A71"/>
    <w:rsid w:val="006B418F"/>
    <w:rsid w:val="006B56C8"/>
    <w:rsid w:val="006B6C1B"/>
    <w:rsid w:val="006C0BF5"/>
    <w:rsid w:val="006C1240"/>
    <w:rsid w:val="006C2459"/>
    <w:rsid w:val="006C3C47"/>
    <w:rsid w:val="006C409D"/>
    <w:rsid w:val="006C442A"/>
    <w:rsid w:val="006C4D58"/>
    <w:rsid w:val="006C5519"/>
    <w:rsid w:val="006C6F52"/>
    <w:rsid w:val="006D2AE9"/>
    <w:rsid w:val="006D3BE7"/>
    <w:rsid w:val="006D5326"/>
    <w:rsid w:val="006D6BA8"/>
    <w:rsid w:val="006E17E9"/>
    <w:rsid w:val="006E18C0"/>
    <w:rsid w:val="006E1E66"/>
    <w:rsid w:val="006E479A"/>
    <w:rsid w:val="006E48BE"/>
    <w:rsid w:val="006E4CC2"/>
    <w:rsid w:val="006E4E5C"/>
    <w:rsid w:val="006E703B"/>
    <w:rsid w:val="006E7311"/>
    <w:rsid w:val="006E75D6"/>
    <w:rsid w:val="006E77A5"/>
    <w:rsid w:val="006F13D4"/>
    <w:rsid w:val="006F1D51"/>
    <w:rsid w:val="006F2F4D"/>
    <w:rsid w:val="006F4F35"/>
    <w:rsid w:val="006F51F4"/>
    <w:rsid w:val="006F6A8E"/>
    <w:rsid w:val="00700EDC"/>
    <w:rsid w:val="007017C5"/>
    <w:rsid w:val="00703975"/>
    <w:rsid w:val="0070399F"/>
    <w:rsid w:val="00703F1E"/>
    <w:rsid w:val="00705FF6"/>
    <w:rsid w:val="00706167"/>
    <w:rsid w:val="00710A5B"/>
    <w:rsid w:val="0071249E"/>
    <w:rsid w:val="00713AE0"/>
    <w:rsid w:val="00713D69"/>
    <w:rsid w:val="0071562B"/>
    <w:rsid w:val="00715939"/>
    <w:rsid w:val="00715C53"/>
    <w:rsid w:val="00716E50"/>
    <w:rsid w:val="007209EC"/>
    <w:rsid w:val="007237E2"/>
    <w:rsid w:val="00724A41"/>
    <w:rsid w:val="00725D7B"/>
    <w:rsid w:val="00727D95"/>
    <w:rsid w:val="00733188"/>
    <w:rsid w:val="00734C24"/>
    <w:rsid w:val="007376FD"/>
    <w:rsid w:val="00742387"/>
    <w:rsid w:val="007472D3"/>
    <w:rsid w:val="00747673"/>
    <w:rsid w:val="00747F76"/>
    <w:rsid w:val="00750117"/>
    <w:rsid w:val="00750A9E"/>
    <w:rsid w:val="00753324"/>
    <w:rsid w:val="00753CF4"/>
    <w:rsid w:val="0075419D"/>
    <w:rsid w:val="0075486D"/>
    <w:rsid w:val="00755542"/>
    <w:rsid w:val="00755FB7"/>
    <w:rsid w:val="007562F6"/>
    <w:rsid w:val="007563A3"/>
    <w:rsid w:val="00757406"/>
    <w:rsid w:val="0076039A"/>
    <w:rsid w:val="007606CA"/>
    <w:rsid w:val="00762032"/>
    <w:rsid w:val="007629E8"/>
    <w:rsid w:val="00762F92"/>
    <w:rsid w:val="007652DB"/>
    <w:rsid w:val="007663EA"/>
    <w:rsid w:val="00767B43"/>
    <w:rsid w:val="00767C4C"/>
    <w:rsid w:val="0077030F"/>
    <w:rsid w:val="00770738"/>
    <w:rsid w:val="0077078B"/>
    <w:rsid w:val="007715A7"/>
    <w:rsid w:val="00772AEF"/>
    <w:rsid w:val="0077311E"/>
    <w:rsid w:val="00773E08"/>
    <w:rsid w:val="007760F7"/>
    <w:rsid w:val="007772DC"/>
    <w:rsid w:val="00777DD8"/>
    <w:rsid w:val="007811C5"/>
    <w:rsid w:val="007835DF"/>
    <w:rsid w:val="00783E6D"/>
    <w:rsid w:val="0078451B"/>
    <w:rsid w:val="007854AF"/>
    <w:rsid w:val="00785F4D"/>
    <w:rsid w:val="007870F2"/>
    <w:rsid w:val="007873E4"/>
    <w:rsid w:val="0079415B"/>
    <w:rsid w:val="007941A0"/>
    <w:rsid w:val="0079517C"/>
    <w:rsid w:val="0079577D"/>
    <w:rsid w:val="00797D66"/>
    <w:rsid w:val="00797F70"/>
    <w:rsid w:val="007A0112"/>
    <w:rsid w:val="007A02A2"/>
    <w:rsid w:val="007A08EE"/>
    <w:rsid w:val="007A148B"/>
    <w:rsid w:val="007A2D8F"/>
    <w:rsid w:val="007A4ED2"/>
    <w:rsid w:val="007B0EBB"/>
    <w:rsid w:val="007B10F4"/>
    <w:rsid w:val="007B1ACA"/>
    <w:rsid w:val="007B2C14"/>
    <w:rsid w:val="007B3203"/>
    <w:rsid w:val="007B3331"/>
    <w:rsid w:val="007B58A0"/>
    <w:rsid w:val="007B6940"/>
    <w:rsid w:val="007B6C97"/>
    <w:rsid w:val="007B7A6E"/>
    <w:rsid w:val="007C0423"/>
    <w:rsid w:val="007C184A"/>
    <w:rsid w:val="007C22B2"/>
    <w:rsid w:val="007C2A01"/>
    <w:rsid w:val="007C336F"/>
    <w:rsid w:val="007C5313"/>
    <w:rsid w:val="007C72DB"/>
    <w:rsid w:val="007D10BC"/>
    <w:rsid w:val="007D134A"/>
    <w:rsid w:val="007D27BB"/>
    <w:rsid w:val="007D2825"/>
    <w:rsid w:val="007D2FF5"/>
    <w:rsid w:val="007D61A3"/>
    <w:rsid w:val="007E1592"/>
    <w:rsid w:val="007E2D4B"/>
    <w:rsid w:val="007E4AAF"/>
    <w:rsid w:val="007E55D5"/>
    <w:rsid w:val="007F0577"/>
    <w:rsid w:val="007F1142"/>
    <w:rsid w:val="007F19CA"/>
    <w:rsid w:val="007F4318"/>
    <w:rsid w:val="007F573A"/>
    <w:rsid w:val="007F59C4"/>
    <w:rsid w:val="007F5A3C"/>
    <w:rsid w:val="007F6311"/>
    <w:rsid w:val="007F780F"/>
    <w:rsid w:val="0080207D"/>
    <w:rsid w:val="008024E4"/>
    <w:rsid w:val="0080266B"/>
    <w:rsid w:val="0080347F"/>
    <w:rsid w:val="00807804"/>
    <w:rsid w:val="00812EC1"/>
    <w:rsid w:val="0081303F"/>
    <w:rsid w:val="008130BC"/>
    <w:rsid w:val="00813673"/>
    <w:rsid w:val="00815DF7"/>
    <w:rsid w:val="008160F9"/>
    <w:rsid w:val="00816DC4"/>
    <w:rsid w:val="00820FBE"/>
    <w:rsid w:val="0082205C"/>
    <w:rsid w:val="008223DD"/>
    <w:rsid w:val="00822DDB"/>
    <w:rsid w:val="008246D3"/>
    <w:rsid w:val="00824AF2"/>
    <w:rsid w:val="00824E20"/>
    <w:rsid w:val="008271C3"/>
    <w:rsid w:val="0083040E"/>
    <w:rsid w:val="00830B1E"/>
    <w:rsid w:val="00831833"/>
    <w:rsid w:val="0083222E"/>
    <w:rsid w:val="00832530"/>
    <w:rsid w:val="0083283C"/>
    <w:rsid w:val="00833C7A"/>
    <w:rsid w:val="0083463A"/>
    <w:rsid w:val="00834B7C"/>
    <w:rsid w:val="008379ED"/>
    <w:rsid w:val="00840105"/>
    <w:rsid w:val="00840690"/>
    <w:rsid w:val="0084114A"/>
    <w:rsid w:val="0084118C"/>
    <w:rsid w:val="00841271"/>
    <w:rsid w:val="008429AB"/>
    <w:rsid w:val="00842BEE"/>
    <w:rsid w:val="00843198"/>
    <w:rsid w:val="008435C4"/>
    <w:rsid w:val="00847982"/>
    <w:rsid w:val="00850B57"/>
    <w:rsid w:val="00851C88"/>
    <w:rsid w:val="0085483E"/>
    <w:rsid w:val="0085771A"/>
    <w:rsid w:val="00857C0B"/>
    <w:rsid w:val="008604FC"/>
    <w:rsid w:val="00861DB8"/>
    <w:rsid w:val="00861E22"/>
    <w:rsid w:val="00863FD6"/>
    <w:rsid w:val="0086571A"/>
    <w:rsid w:val="0087477D"/>
    <w:rsid w:val="0087484A"/>
    <w:rsid w:val="00874D53"/>
    <w:rsid w:val="008763F3"/>
    <w:rsid w:val="00880D22"/>
    <w:rsid w:val="00881498"/>
    <w:rsid w:val="008815D7"/>
    <w:rsid w:val="00882394"/>
    <w:rsid w:val="00883FBC"/>
    <w:rsid w:val="00884C3F"/>
    <w:rsid w:val="00885C59"/>
    <w:rsid w:val="008869DE"/>
    <w:rsid w:val="00887C18"/>
    <w:rsid w:val="00887D5E"/>
    <w:rsid w:val="00890F1B"/>
    <w:rsid w:val="00892722"/>
    <w:rsid w:val="00894D25"/>
    <w:rsid w:val="00895C4C"/>
    <w:rsid w:val="008970FE"/>
    <w:rsid w:val="008A272B"/>
    <w:rsid w:val="008A2E51"/>
    <w:rsid w:val="008A2E83"/>
    <w:rsid w:val="008A31DC"/>
    <w:rsid w:val="008A4FFF"/>
    <w:rsid w:val="008A5763"/>
    <w:rsid w:val="008A660D"/>
    <w:rsid w:val="008A71EC"/>
    <w:rsid w:val="008A7435"/>
    <w:rsid w:val="008A75C7"/>
    <w:rsid w:val="008B0DC4"/>
    <w:rsid w:val="008B1318"/>
    <w:rsid w:val="008B1427"/>
    <w:rsid w:val="008B1864"/>
    <w:rsid w:val="008B20CC"/>
    <w:rsid w:val="008B2DC4"/>
    <w:rsid w:val="008B3364"/>
    <w:rsid w:val="008B3A6E"/>
    <w:rsid w:val="008B6662"/>
    <w:rsid w:val="008B6B6D"/>
    <w:rsid w:val="008C0191"/>
    <w:rsid w:val="008C0A6E"/>
    <w:rsid w:val="008C23A4"/>
    <w:rsid w:val="008C253C"/>
    <w:rsid w:val="008C3031"/>
    <w:rsid w:val="008C380D"/>
    <w:rsid w:val="008C3D7D"/>
    <w:rsid w:val="008C6FC1"/>
    <w:rsid w:val="008C7EAD"/>
    <w:rsid w:val="008C7FD0"/>
    <w:rsid w:val="008D061C"/>
    <w:rsid w:val="008D0690"/>
    <w:rsid w:val="008D0DDA"/>
    <w:rsid w:val="008D2321"/>
    <w:rsid w:val="008D2D11"/>
    <w:rsid w:val="008D2EA5"/>
    <w:rsid w:val="008D32D9"/>
    <w:rsid w:val="008D37EC"/>
    <w:rsid w:val="008D3E6C"/>
    <w:rsid w:val="008D530E"/>
    <w:rsid w:val="008D55C4"/>
    <w:rsid w:val="008D57C8"/>
    <w:rsid w:val="008D5DED"/>
    <w:rsid w:val="008D6787"/>
    <w:rsid w:val="008D6C32"/>
    <w:rsid w:val="008E00FB"/>
    <w:rsid w:val="008E16CD"/>
    <w:rsid w:val="008E1794"/>
    <w:rsid w:val="008E227F"/>
    <w:rsid w:val="008E4001"/>
    <w:rsid w:val="008E5CE7"/>
    <w:rsid w:val="008E5E35"/>
    <w:rsid w:val="008E6442"/>
    <w:rsid w:val="008E681D"/>
    <w:rsid w:val="008E716E"/>
    <w:rsid w:val="008E736B"/>
    <w:rsid w:val="008F19F8"/>
    <w:rsid w:val="008F5EF5"/>
    <w:rsid w:val="008F7141"/>
    <w:rsid w:val="009009D5"/>
    <w:rsid w:val="00900F07"/>
    <w:rsid w:val="00901323"/>
    <w:rsid w:val="0090175C"/>
    <w:rsid w:val="00902105"/>
    <w:rsid w:val="00902CD8"/>
    <w:rsid w:val="00904191"/>
    <w:rsid w:val="0091031D"/>
    <w:rsid w:val="00911325"/>
    <w:rsid w:val="00911C5E"/>
    <w:rsid w:val="00914083"/>
    <w:rsid w:val="009147AB"/>
    <w:rsid w:val="0091509E"/>
    <w:rsid w:val="00916685"/>
    <w:rsid w:val="00916E4B"/>
    <w:rsid w:val="0092066B"/>
    <w:rsid w:val="00920946"/>
    <w:rsid w:val="00921574"/>
    <w:rsid w:val="0092501D"/>
    <w:rsid w:val="009258C0"/>
    <w:rsid w:val="00926077"/>
    <w:rsid w:val="00926FBF"/>
    <w:rsid w:val="00927025"/>
    <w:rsid w:val="00930926"/>
    <w:rsid w:val="00934023"/>
    <w:rsid w:val="00934732"/>
    <w:rsid w:val="0093502C"/>
    <w:rsid w:val="00936A97"/>
    <w:rsid w:val="009406EA"/>
    <w:rsid w:val="00940802"/>
    <w:rsid w:val="00940878"/>
    <w:rsid w:val="00940D27"/>
    <w:rsid w:val="00942841"/>
    <w:rsid w:val="00942A53"/>
    <w:rsid w:val="0094397F"/>
    <w:rsid w:val="00943E9A"/>
    <w:rsid w:val="00945B9E"/>
    <w:rsid w:val="00945C6E"/>
    <w:rsid w:val="009460A9"/>
    <w:rsid w:val="0095267D"/>
    <w:rsid w:val="00957A1A"/>
    <w:rsid w:val="009618C1"/>
    <w:rsid w:val="00961C4C"/>
    <w:rsid w:val="00963462"/>
    <w:rsid w:val="0096367B"/>
    <w:rsid w:val="00963968"/>
    <w:rsid w:val="00964C94"/>
    <w:rsid w:val="009656C1"/>
    <w:rsid w:val="00965BD7"/>
    <w:rsid w:val="009662F6"/>
    <w:rsid w:val="00970A77"/>
    <w:rsid w:val="009731B9"/>
    <w:rsid w:val="009732B5"/>
    <w:rsid w:val="00973510"/>
    <w:rsid w:val="00973BA7"/>
    <w:rsid w:val="00974494"/>
    <w:rsid w:val="0097486B"/>
    <w:rsid w:val="00974CC0"/>
    <w:rsid w:val="009751A0"/>
    <w:rsid w:val="009757EC"/>
    <w:rsid w:val="009763E8"/>
    <w:rsid w:val="009777C6"/>
    <w:rsid w:val="00977924"/>
    <w:rsid w:val="00980376"/>
    <w:rsid w:val="00981641"/>
    <w:rsid w:val="00982077"/>
    <w:rsid w:val="00982460"/>
    <w:rsid w:val="0098287E"/>
    <w:rsid w:val="00983B6E"/>
    <w:rsid w:val="00984097"/>
    <w:rsid w:val="00984851"/>
    <w:rsid w:val="0098486B"/>
    <w:rsid w:val="00984C3E"/>
    <w:rsid w:val="0098534A"/>
    <w:rsid w:val="00985572"/>
    <w:rsid w:val="0098620D"/>
    <w:rsid w:val="00986935"/>
    <w:rsid w:val="0099153B"/>
    <w:rsid w:val="009915DD"/>
    <w:rsid w:val="00992265"/>
    <w:rsid w:val="00992AFA"/>
    <w:rsid w:val="0099404F"/>
    <w:rsid w:val="009940D2"/>
    <w:rsid w:val="00994674"/>
    <w:rsid w:val="00994C13"/>
    <w:rsid w:val="009962CB"/>
    <w:rsid w:val="0099764B"/>
    <w:rsid w:val="009A10E2"/>
    <w:rsid w:val="009A17A5"/>
    <w:rsid w:val="009A2569"/>
    <w:rsid w:val="009A4EAB"/>
    <w:rsid w:val="009A7CCA"/>
    <w:rsid w:val="009B03ED"/>
    <w:rsid w:val="009B0FC2"/>
    <w:rsid w:val="009B2F69"/>
    <w:rsid w:val="009B3166"/>
    <w:rsid w:val="009B3E08"/>
    <w:rsid w:val="009B466A"/>
    <w:rsid w:val="009C08F9"/>
    <w:rsid w:val="009C1575"/>
    <w:rsid w:val="009C1608"/>
    <w:rsid w:val="009C2285"/>
    <w:rsid w:val="009C385B"/>
    <w:rsid w:val="009C3C28"/>
    <w:rsid w:val="009C3D8A"/>
    <w:rsid w:val="009C528F"/>
    <w:rsid w:val="009C6855"/>
    <w:rsid w:val="009C7EB6"/>
    <w:rsid w:val="009D018E"/>
    <w:rsid w:val="009D1047"/>
    <w:rsid w:val="009D1C99"/>
    <w:rsid w:val="009D2307"/>
    <w:rsid w:val="009D3116"/>
    <w:rsid w:val="009E0103"/>
    <w:rsid w:val="009E12D6"/>
    <w:rsid w:val="009E17E7"/>
    <w:rsid w:val="009E1889"/>
    <w:rsid w:val="009E240A"/>
    <w:rsid w:val="009E25AC"/>
    <w:rsid w:val="009E3A89"/>
    <w:rsid w:val="009E3EBA"/>
    <w:rsid w:val="009E6BDF"/>
    <w:rsid w:val="009E7BFB"/>
    <w:rsid w:val="009E7C78"/>
    <w:rsid w:val="009F3687"/>
    <w:rsid w:val="009F4895"/>
    <w:rsid w:val="009F4C79"/>
    <w:rsid w:val="009F6A3D"/>
    <w:rsid w:val="009F7498"/>
    <w:rsid w:val="009F7C28"/>
    <w:rsid w:val="00A020E4"/>
    <w:rsid w:val="00A02B00"/>
    <w:rsid w:val="00A03308"/>
    <w:rsid w:val="00A05798"/>
    <w:rsid w:val="00A066CB"/>
    <w:rsid w:val="00A066DC"/>
    <w:rsid w:val="00A10282"/>
    <w:rsid w:val="00A11843"/>
    <w:rsid w:val="00A13338"/>
    <w:rsid w:val="00A15372"/>
    <w:rsid w:val="00A165DD"/>
    <w:rsid w:val="00A1771F"/>
    <w:rsid w:val="00A22CFC"/>
    <w:rsid w:val="00A22F49"/>
    <w:rsid w:val="00A23B28"/>
    <w:rsid w:val="00A25164"/>
    <w:rsid w:val="00A25488"/>
    <w:rsid w:val="00A256A7"/>
    <w:rsid w:val="00A316DC"/>
    <w:rsid w:val="00A322A7"/>
    <w:rsid w:val="00A32E51"/>
    <w:rsid w:val="00A3335A"/>
    <w:rsid w:val="00A341CB"/>
    <w:rsid w:val="00A34606"/>
    <w:rsid w:val="00A37D49"/>
    <w:rsid w:val="00A37DEB"/>
    <w:rsid w:val="00A40688"/>
    <w:rsid w:val="00A42204"/>
    <w:rsid w:val="00A42536"/>
    <w:rsid w:val="00A441A9"/>
    <w:rsid w:val="00A45FAB"/>
    <w:rsid w:val="00A4710F"/>
    <w:rsid w:val="00A471F4"/>
    <w:rsid w:val="00A50B72"/>
    <w:rsid w:val="00A50C01"/>
    <w:rsid w:val="00A50CF2"/>
    <w:rsid w:val="00A515E7"/>
    <w:rsid w:val="00A51B82"/>
    <w:rsid w:val="00A52DAA"/>
    <w:rsid w:val="00A56C7E"/>
    <w:rsid w:val="00A57BE0"/>
    <w:rsid w:val="00A607E0"/>
    <w:rsid w:val="00A61B96"/>
    <w:rsid w:val="00A61F93"/>
    <w:rsid w:val="00A62A36"/>
    <w:rsid w:val="00A62E58"/>
    <w:rsid w:val="00A6327F"/>
    <w:rsid w:val="00A63475"/>
    <w:rsid w:val="00A6359C"/>
    <w:rsid w:val="00A65785"/>
    <w:rsid w:val="00A65EDE"/>
    <w:rsid w:val="00A70610"/>
    <w:rsid w:val="00A71101"/>
    <w:rsid w:val="00A7177E"/>
    <w:rsid w:val="00A71975"/>
    <w:rsid w:val="00A71B00"/>
    <w:rsid w:val="00A76571"/>
    <w:rsid w:val="00A7708B"/>
    <w:rsid w:val="00A77E19"/>
    <w:rsid w:val="00A80A75"/>
    <w:rsid w:val="00A81214"/>
    <w:rsid w:val="00A81308"/>
    <w:rsid w:val="00A82BB9"/>
    <w:rsid w:val="00A834C1"/>
    <w:rsid w:val="00A83899"/>
    <w:rsid w:val="00A85F10"/>
    <w:rsid w:val="00A86204"/>
    <w:rsid w:val="00A90A71"/>
    <w:rsid w:val="00A911B7"/>
    <w:rsid w:val="00A91985"/>
    <w:rsid w:val="00A92120"/>
    <w:rsid w:val="00A9312D"/>
    <w:rsid w:val="00A93371"/>
    <w:rsid w:val="00A94CA9"/>
    <w:rsid w:val="00A94F10"/>
    <w:rsid w:val="00A95348"/>
    <w:rsid w:val="00A95518"/>
    <w:rsid w:val="00A9551B"/>
    <w:rsid w:val="00A96871"/>
    <w:rsid w:val="00AA2827"/>
    <w:rsid w:val="00AA386A"/>
    <w:rsid w:val="00AA3C99"/>
    <w:rsid w:val="00AA52F6"/>
    <w:rsid w:val="00AB089F"/>
    <w:rsid w:val="00AB0B07"/>
    <w:rsid w:val="00AB2B68"/>
    <w:rsid w:val="00AB3F94"/>
    <w:rsid w:val="00AB68DF"/>
    <w:rsid w:val="00AB7E6A"/>
    <w:rsid w:val="00AC3153"/>
    <w:rsid w:val="00AC3AB1"/>
    <w:rsid w:val="00AC422F"/>
    <w:rsid w:val="00AC513A"/>
    <w:rsid w:val="00AC69EE"/>
    <w:rsid w:val="00AC792F"/>
    <w:rsid w:val="00AD1DFD"/>
    <w:rsid w:val="00AD52D8"/>
    <w:rsid w:val="00AD6D34"/>
    <w:rsid w:val="00AD6E5D"/>
    <w:rsid w:val="00AE1CA7"/>
    <w:rsid w:val="00AE2B37"/>
    <w:rsid w:val="00AE32D2"/>
    <w:rsid w:val="00AE4982"/>
    <w:rsid w:val="00AE4DB9"/>
    <w:rsid w:val="00AE6014"/>
    <w:rsid w:val="00AE71D2"/>
    <w:rsid w:val="00AE7555"/>
    <w:rsid w:val="00AE7974"/>
    <w:rsid w:val="00AF0900"/>
    <w:rsid w:val="00AF160F"/>
    <w:rsid w:val="00AF2C55"/>
    <w:rsid w:val="00AF302C"/>
    <w:rsid w:val="00AF306F"/>
    <w:rsid w:val="00AF3C4D"/>
    <w:rsid w:val="00AF4320"/>
    <w:rsid w:val="00AF53C7"/>
    <w:rsid w:val="00AF5F95"/>
    <w:rsid w:val="00AF709C"/>
    <w:rsid w:val="00AF7468"/>
    <w:rsid w:val="00B0240F"/>
    <w:rsid w:val="00B024CD"/>
    <w:rsid w:val="00B029C0"/>
    <w:rsid w:val="00B04EA3"/>
    <w:rsid w:val="00B05895"/>
    <w:rsid w:val="00B05F42"/>
    <w:rsid w:val="00B06F38"/>
    <w:rsid w:val="00B07A1A"/>
    <w:rsid w:val="00B11744"/>
    <w:rsid w:val="00B14265"/>
    <w:rsid w:val="00B147B0"/>
    <w:rsid w:val="00B1501C"/>
    <w:rsid w:val="00B150D7"/>
    <w:rsid w:val="00B1601A"/>
    <w:rsid w:val="00B210BB"/>
    <w:rsid w:val="00B22701"/>
    <w:rsid w:val="00B22DBD"/>
    <w:rsid w:val="00B231DD"/>
    <w:rsid w:val="00B2357B"/>
    <w:rsid w:val="00B23844"/>
    <w:rsid w:val="00B24A8D"/>
    <w:rsid w:val="00B252C6"/>
    <w:rsid w:val="00B26F55"/>
    <w:rsid w:val="00B26F93"/>
    <w:rsid w:val="00B31C53"/>
    <w:rsid w:val="00B3511C"/>
    <w:rsid w:val="00B37C6A"/>
    <w:rsid w:val="00B409B9"/>
    <w:rsid w:val="00B4350E"/>
    <w:rsid w:val="00B442A1"/>
    <w:rsid w:val="00B44816"/>
    <w:rsid w:val="00B44896"/>
    <w:rsid w:val="00B45BF6"/>
    <w:rsid w:val="00B47AF1"/>
    <w:rsid w:val="00B51360"/>
    <w:rsid w:val="00B518F3"/>
    <w:rsid w:val="00B52229"/>
    <w:rsid w:val="00B5445E"/>
    <w:rsid w:val="00B54AFA"/>
    <w:rsid w:val="00B54F86"/>
    <w:rsid w:val="00B55203"/>
    <w:rsid w:val="00B555C7"/>
    <w:rsid w:val="00B55EF0"/>
    <w:rsid w:val="00B56EFE"/>
    <w:rsid w:val="00B613D7"/>
    <w:rsid w:val="00B620EB"/>
    <w:rsid w:val="00B62303"/>
    <w:rsid w:val="00B62534"/>
    <w:rsid w:val="00B628A7"/>
    <w:rsid w:val="00B62AF1"/>
    <w:rsid w:val="00B6439F"/>
    <w:rsid w:val="00B64E45"/>
    <w:rsid w:val="00B66F4B"/>
    <w:rsid w:val="00B67718"/>
    <w:rsid w:val="00B70375"/>
    <w:rsid w:val="00B70D3A"/>
    <w:rsid w:val="00B74518"/>
    <w:rsid w:val="00B7463F"/>
    <w:rsid w:val="00B761EC"/>
    <w:rsid w:val="00B7625B"/>
    <w:rsid w:val="00B7657C"/>
    <w:rsid w:val="00B769F7"/>
    <w:rsid w:val="00B77100"/>
    <w:rsid w:val="00B77359"/>
    <w:rsid w:val="00B777CD"/>
    <w:rsid w:val="00B77A2F"/>
    <w:rsid w:val="00B810CA"/>
    <w:rsid w:val="00B8129F"/>
    <w:rsid w:val="00B81C17"/>
    <w:rsid w:val="00B81EB8"/>
    <w:rsid w:val="00B831B4"/>
    <w:rsid w:val="00B86AAA"/>
    <w:rsid w:val="00B904ED"/>
    <w:rsid w:val="00B91150"/>
    <w:rsid w:val="00B911D2"/>
    <w:rsid w:val="00B91AC1"/>
    <w:rsid w:val="00B91FAA"/>
    <w:rsid w:val="00B921D2"/>
    <w:rsid w:val="00B936F5"/>
    <w:rsid w:val="00B93EA5"/>
    <w:rsid w:val="00B95391"/>
    <w:rsid w:val="00B9563D"/>
    <w:rsid w:val="00B95E40"/>
    <w:rsid w:val="00B9611C"/>
    <w:rsid w:val="00B96F61"/>
    <w:rsid w:val="00B97D1C"/>
    <w:rsid w:val="00BA0364"/>
    <w:rsid w:val="00BA0635"/>
    <w:rsid w:val="00BA081F"/>
    <w:rsid w:val="00BA32AE"/>
    <w:rsid w:val="00BA54D0"/>
    <w:rsid w:val="00BA563A"/>
    <w:rsid w:val="00BA65C6"/>
    <w:rsid w:val="00BA7263"/>
    <w:rsid w:val="00BB0CD3"/>
    <w:rsid w:val="00BB1F61"/>
    <w:rsid w:val="00BB34F2"/>
    <w:rsid w:val="00BB367C"/>
    <w:rsid w:val="00BB38D1"/>
    <w:rsid w:val="00BB42A8"/>
    <w:rsid w:val="00BB4327"/>
    <w:rsid w:val="00BB5FE3"/>
    <w:rsid w:val="00BB609D"/>
    <w:rsid w:val="00BB6371"/>
    <w:rsid w:val="00BB6539"/>
    <w:rsid w:val="00BB722F"/>
    <w:rsid w:val="00BC0C73"/>
    <w:rsid w:val="00BC1DE2"/>
    <w:rsid w:val="00BC2EDC"/>
    <w:rsid w:val="00BC4594"/>
    <w:rsid w:val="00BC59FD"/>
    <w:rsid w:val="00BC6DA2"/>
    <w:rsid w:val="00BC6FCC"/>
    <w:rsid w:val="00BC7AB1"/>
    <w:rsid w:val="00BC7B0D"/>
    <w:rsid w:val="00BC7D6D"/>
    <w:rsid w:val="00BD03B0"/>
    <w:rsid w:val="00BD0E74"/>
    <w:rsid w:val="00BD0EA8"/>
    <w:rsid w:val="00BD1380"/>
    <w:rsid w:val="00BD3B69"/>
    <w:rsid w:val="00BD3FC3"/>
    <w:rsid w:val="00BD4651"/>
    <w:rsid w:val="00BD5CE9"/>
    <w:rsid w:val="00BD6BE0"/>
    <w:rsid w:val="00BD73B6"/>
    <w:rsid w:val="00BD745E"/>
    <w:rsid w:val="00BE2469"/>
    <w:rsid w:val="00BE3DD7"/>
    <w:rsid w:val="00BE4C3B"/>
    <w:rsid w:val="00BE51A9"/>
    <w:rsid w:val="00BE6338"/>
    <w:rsid w:val="00BE6718"/>
    <w:rsid w:val="00BE6AB1"/>
    <w:rsid w:val="00BE7529"/>
    <w:rsid w:val="00BE7B87"/>
    <w:rsid w:val="00BE7DEF"/>
    <w:rsid w:val="00BF06FE"/>
    <w:rsid w:val="00BF22B7"/>
    <w:rsid w:val="00BF3105"/>
    <w:rsid w:val="00BF4554"/>
    <w:rsid w:val="00BF5A6C"/>
    <w:rsid w:val="00BF7FBC"/>
    <w:rsid w:val="00C01182"/>
    <w:rsid w:val="00C013C7"/>
    <w:rsid w:val="00C01949"/>
    <w:rsid w:val="00C02AAC"/>
    <w:rsid w:val="00C02CCA"/>
    <w:rsid w:val="00C02CD2"/>
    <w:rsid w:val="00C04DB9"/>
    <w:rsid w:val="00C05387"/>
    <w:rsid w:val="00C05989"/>
    <w:rsid w:val="00C07FE6"/>
    <w:rsid w:val="00C10B8F"/>
    <w:rsid w:val="00C11567"/>
    <w:rsid w:val="00C115CB"/>
    <w:rsid w:val="00C11DB2"/>
    <w:rsid w:val="00C11F00"/>
    <w:rsid w:val="00C128B8"/>
    <w:rsid w:val="00C12CD5"/>
    <w:rsid w:val="00C1541C"/>
    <w:rsid w:val="00C1570C"/>
    <w:rsid w:val="00C22444"/>
    <w:rsid w:val="00C2271E"/>
    <w:rsid w:val="00C22AAB"/>
    <w:rsid w:val="00C23608"/>
    <w:rsid w:val="00C23EE1"/>
    <w:rsid w:val="00C24A6F"/>
    <w:rsid w:val="00C252E5"/>
    <w:rsid w:val="00C26924"/>
    <w:rsid w:val="00C26D8F"/>
    <w:rsid w:val="00C26E1B"/>
    <w:rsid w:val="00C272B2"/>
    <w:rsid w:val="00C322C2"/>
    <w:rsid w:val="00C35755"/>
    <w:rsid w:val="00C379EC"/>
    <w:rsid w:val="00C40502"/>
    <w:rsid w:val="00C40E6B"/>
    <w:rsid w:val="00C43E44"/>
    <w:rsid w:val="00C446B3"/>
    <w:rsid w:val="00C44957"/>
    <w:rsid w:val="00C45A5D"/>
    <w:rsid w:val="00C465EC"/>
    <w:rsid w:val="00C46CC0"/>
    <w:rsid w:val="00C46FD1"/>
    <w:rsid w:val="00C52742"/>
    <w:rsid w:val="00C5305C"/>
    <w:rsid w:val="00C5371E"/>
    <w:rsid w:val="00C5417B"/>
    <w:rsid w:val="00C55CCA"/>
    <w:rsid w:val="00C55CFA"/>
    <w:rsid w:val="00C56A5B"/>
    <w:rsid w:val="00C62DE3"/>
    <w:rsid w:val="00C62FF8"/>
    <w:rsid w:val="00C63D74"/>
    <w:rsid w:val="00C63E3F"/>
    <w:rsid w:val="00C64C3D"/>
    <w:rsid w:val="00C6513A"/>
    <w:rsid w:val="00C66F51"/>
    <w:rsid w:val="00C7012A"/>
    <w:rsid w:val="00C70D11"/>
    <w:rsid w:val="00C717CB"/>
    <w:rsid w:val="00C71938"/>
    <w:rsid w:val="00C72410"/>
    <w:rsid w:val="00C73BD4"/>
    <w:rsid w:val="00C752C8"/>
    <w:rsid w:val="00C768CB"/>
    <w:rsid w:val="00C76BB8"/>
    <w:rsid w:val="00C779C2"/>
    <w:rsid w:val="00C77F53"/>
    <w:rsid w:val="00C811E7"/>
    <w:rsid w:val="00C813D3"/>
    <w:rsid w:val="00C8409A"/>
    <w:rsid w:val="00C8464E"/>
    <w:rsid w:val="00C84E56"/>
    <w:rsid w:val="00C85EC4"/>
    <w:rsid w:val="00C87152"/>
    <w:rsid w:val="00C91DDA"/>
    <w:rsid w:val="00C92613"/>
    <w:rsid w:val="00C93462"/>
    <w:rsid w:val="00C93B0E"/>
    <w:rsid w:val="00C95A2A"/>
    <w:rsid w:val="00C96A52"/>
    <w:rsid w:val="00C973CD"/>
    <w:rsid w:val="00C97479"/>
    <w:rsid w:val="00C97566"/>
    <w:rsid w:val="00CA1BCB"/>
    <w:rsid w:val="00CA2A5D"/>
    <w:rsid w:val="00CA2E61"/>
    <w:rsid w:val="00CA2F34"/>
    <w:rsid w:val="00CA380F"/>
    <w:rsid w:val="00CA3B9F"/>
    <w:rsid w:val="00CA4CD9"/>
    <w:rsid w:val="00CA51B3"/>
    <w:rsid w:val="00CA5A61"/>
    <w:rsid w:val="00CA75D4"/>
    <w:rsid w:val="00CB277F"/>
    <w:rsid w:val="00CB2C0B"/>
    <w:rsid w:val="00CB36A9"/>
    <w:rsid w:val="00CB47F7"/>
    <w:rsid w:val="00CB5771"/>
    <w:rsid w:val="00CB65D5"/>
    <w:rsid w:val="00CB6D65"/>
    <w:rsid w:val="00CC11EF"/>
    <w:rsid w:val="00CC156F"/>
    <w:rsid w:val="00CC22E1"/>
    <w:rsid w:val="00CC2A67"/>
    <w:rsid w:val="00CC6190"/>
    <w:rsid w:val="00CD0457"/>
    <w:rsid w:val="00CD0DBD"/>
    <w:rsid w:val="00CD10CE"/>
    <w:rsid w:val="00CD2740"/>
    <w:rsid w:val="00CD29D0"/>
    <w:rsid w:val="00CD29E8"/>
    <w:rsid w:val="00CD2FF9"/>
    <w:rsid w:val="00CD337A"/>
    <w:rsid w:val="00CD3639"/>
    <w:rsid w:val="00CD4472"/>
    <w:rsid w:val="00CD4527"/>
    <w:rsid w:val="00CD5AD3"/>
    <w:rsid w:val="00CD5CE4"/>
    <w:rsid w:val="00CD755D"/>
    <w:rsid w:val="00CE0872"/>
    <w:rsid w:val="00CE1954"/>
    <w:rsid w:val="00CE1C65"/>
    <w:rsid w:val="00CE2DD0"/>
    <w:rsid w:val="00CE4493"/>
    <w:rsid w:val="00CE61F8"/>
    <w:rsid w:val="00CE6BDB"/>
    <w:rsid w:val="00CE767D"/>
    <w:rsid w:val="00CF02E3"/>
    <w:rsid w:val="00CF1352"/>
    <w:rsid w:val="00CF32DB"/>
    <w:rsid w:val="00CF3ED4"/>
    <w:rsid w:val="00CF3F71"/>
    <w:rsid w:val="00CF57B1"/>
    <w:rsid w:val="00CF73E1"/>
    <w:rsid w:val="00CF7D08"/>
    <w:rsid w:val="00D00638"/>
    <w:rsid w:val="00D008B8"/>
    <w:rsid w:val="00D00DE1"/>
    <w:rsid w:val="00D0123B"/>
    <w:rsid w:val="00D0193A"/>
    <w:rsid w:val="00D023E9"/>
    <w:rsid w:val="00D0269C"/>
    <w:rsid w:val="00D03D52"/>
    <w:rsid w:val="00D04012"/>
    <w:rsid w:val="00D040D0"/>
    <w:rsid w:val="00D063BC"/>
    <w:rsid w:val="00D10379"/>
    <w:rsid w:val="00D118C7"/>
    <w:rsid w:val="00D11F6C"/>
    <w:rsid w:val="00D11FF2"/>
    <w:rsid w:val="00D140D4"/>
    <w:rsid w:val="00D141D2"/>
    <w:rsid w:val="00D167D3"/>
    <w:rsid w:val="00D2097C"/>
    <w:rsid w:val="00D20B88"/>
    <w:rsid w:val="00D2542D"/>
    <w:rsid w:val="00D25E90"/>
    <w:rsid w:val="00D25F7D"/>
    <w:rsid w:val="00D279F7"/>
    <w:rsid w:val="00D27B5D"/>
    <w:rsid w:val="00D3270E"/>
    <w:rsid w:val="00D32A5A"/>
    <w:rsid w:val="00D3390B"/>
    <w:rsid w:val="00D3398D"/>
    <w:rsid w:val="00D342C6"/>
    <w:rsid w:val="00D34431"/>
    <w:rsid w:val="00D346B5"/>
    <w:rsid w:val="00D34AC7"/>
    <w:rsid w:val="00D3560C"/>
    <w:rsid w:val="00D3678D"/>
    <w:rsid w:val="00D4001A"/>
    <w:rsid w:val="00D43F70"/>
    <w:rsid w:val="00D4477B"/>
    <w:rsid w:val="00D4536F"/>
    <w:rsid w:val="00D45FF7"/>
    <w:rsid w:val="00D46395"/>
    <w:rsid w:val="00D46B22"/>
    <w:rsid w:val="00D4759F"/>
    <w:rsid w:val="00D47B57"/>
    <w:rsid w:val="00D504B9"/>
    <w:rsid w:val="00D516AC"/>
    <w:rsid w:val="00D529DF"/>
    <w:rsid w:val="00D54BB0"/>
    <w:rsid w:val="00D56549"/>
    <w:rsid w:val="00D5678E"/>
    <w:rsid w:val="00D63203"/>
    <w:rsid w:val="00D63506"/>
    <w:rsid w:val="00D63725"/>
    <w:rsid w:val="00D6625D"/>
    <w:rsid w:val="00D67952"/>
    <w:rsid w:val="00D67A7C"/>
    <w:rsid w:val="00D72E4E"/>
    <w:rsid w:val="00D72EF0"/>
    <w:rsid w:val="00D743B0"/>
    <w:rsid w:val="00D74AF6"/>
    <w:rsid w:val="00D751C9"/>
    <w:rsid w:val="00D759E3"/>
    <w:rsid w:val="00D77709"/>
    <w:rsid w:val="00D77F9F"/>
    <w:rsid w:val="00D803F1"/>
    <w:rsid w:val="00D80F3F"/>
    <w:rsid w:val="00D82C92"/>
    <w:rsid w:val="00D849B7"/>
    <w:rsid w:val="00D849C6"/>
    <w:rsid w:val="00D85135"/>
    <w:rsid w:val="00D853AC"/>
    <w:rsid w:val="00D8567F"/>
    <w:rsid w:val="00D85974"/>
    <w:rsid w:val="00D871D2"/>
    <w:rsid w:val="00D90A20"/>
    <w:rsid w:val="00D93AE8"/>
    <w:rsid w:val="00D96AE3"/>
    <w:rsid w:val="00D97461"/>
    <w:rsid w:val="00DA0C2F"/>
    <w:rsid w:val="00DA19FE"/>
    <w:rsid w:val="00DA62C5"/>
    <w:rsid w:val="00DA630E"/>
    <w:rsid w:val="00DA680A"/>
    <w:rsid w:val="00DB0BB4"/>
    <w:rsid w:val="00DB0CF4"/>
    <w:rsid w:val="00DB1BC1"/>
    <w:rsid w:val="00DB227C"/>
    <w:rsid w:val="00DB454B"/>
    <w:rsid w:val="00DB5F00"/>
    <w:rsid w:val="00DB5FDA"/>
    <w:rsid w:val="00DC38C2"/>
    <w:rsid w:val="00DC4BF6"/>
    <w:rsid w:val="00DC64F7"/>
    <w:rsid w:val="00DC6A6B"/>
    <w:rsid w:val="00DC734D"/>
    <w:rsid w:val="00DD1C3F"/>
    <w:rsid w:val="00DD1C43"/>
    <w:rsid w:val="00DD2AAE"/>
    <w:rsid w:val="00DD3898"/>
    <w:rsid w:val="00DD39F3"/>
    <w:rsid w:val="00DD6B7C"/>
    <w:rsid w:val="00DE0490"/>
    <w:rsid w:val="00DE0622"/>
    <w:rsid w:val="00DE1354"/>
    <w:rsid w:val="00DE14AE"/>
    <w:rsid w:val="00DE2668"/>
    <w:rsid w:val="00DE3283"/>
    <w:rsid w:val="00DE631D"/>
    <w:rsid w:val="00DE6A11"/>
    <w:rsid w:val="00DF2041"/>
    <w:rsid w:val="00DF23A8"/>
    <w:rsid w:val="00DF2A7B"/>
    <w:rsid w:val="00DF552A"/>
    <w:rsid w:val="00DF6A88"/>
    <w:rsid w:val="00DF7422"/>
    <w:rsid w:val="00DF7BF6"/>
    <w:rsid w:val="00E004EF"/>
    <w:rsid w:val="00E00515"/>
    <w:rsid w:val="00E00B41"/>
    <w:rsid w:val="00E02236"/>
    <w:rsid w:val="00E02473"/>
    <w:rsid w:val="00E028E4"/>
    <w:rsid w:val="00E06CD0"/>
    <w:rsid w:val="00E0743B"/>
    <w:rsid w:val="00E07B7D"/>
    <w:rsid w:val="00E10AD3"/>
    <w:rsid w:val="00E10D45"/>
    <w:rsid w:val="00E10EB4"/>
    <w:rsid w:val="00E1227D"/>
    <w:rsid w:val="00E15239"/>
    <w:rsid w:val="00E15C4F"/>
    <w:rsid w:val="00E15EB8"/>
    <w:rsid w:val="00E17545"/>
    <w:rsid w:val="00E3045F"/>
    <w:rsid w:val="00E313B3"/>
    <w:rsid w:val="00E3148F"/>
    <w:rsid w:val="00E3330F"/>
    <w:rsid w:val="00E34A1E"/>
    <w:rsid w:val="00E34FC9"/>
    <w:rsid w:val="00E3533C"/>
    <w:rsid w:val="00E35CD6"/>
    <w:rsid w:val="00E361FA"/>
    <w:rsid w:val="00E452D2"/>
    <w:rsid w:val="00E46632"/>
    <w:rsid w:val="00E475AB"/>
    <w:rsid w:val="00E47D31"/>
    <w:rsid w:val="00E47FC2"/>
    <w:rsid w:val="00E50D06"/>
    <w:rsid w:val="00E53E27"/>
    <w:rsid w:val="00E54DD3"/>
    <w:rsid w:val="00E56E35"/>
    <w:rsid w:val="00E576CC"/>
    <w:rsid w:val="00E600D7"/>
    <w:rsid w:val="00E640CC"/>
    <w:rsid w:val="00E6429B"/>
    <w:rsid w:val="00E64AD4"/>
    <w:rsid w:val="00E65665"/>
    <w:rsid w:val="00E70EA3"/>
    <w:rsid w:val="00E70EDB"/>
    <w:rsid w:val="00E72CD4"/>
    <w:rsid w:val="00E732CA"/>
    <w:rsid w:val="00E73776"/>
    <w:rsid w:val="00E7505F"/>
    <w:rsid w:val="00E75494"/>
    <w:rsid w:val="00E7624B"/>
    <w:rsid w:val="00E7648E"/>
    <w:rsid w:val="00E76645"/>
    <w:rsid w:val="00E76F90"/>
    <w:rsid w:val="00E81697"/>
    <w:rsid w:val="00E82EFE"/>
    <w:rsid w:val="00E845DE"/>
    <w:rsid w:val="00E8533E"/>
    <w:rsid w:val="00E85464"/>
    <w:rsid w:val="00E85B7D"/>
    <w:rsid w:val="00E870C7"/>
    <w:rsid w:val="00E87765"/>
    <w:rsid w:val="00E92418"/>
    <w:rsid w:val="00E92CEF"/>
    <w:rsid w:val="00E933FC"/>
    <w:rsid w:val="00E9441B"/>
    <w:rsid w:val="00E94A5A"/>
    <w:rsid w:val="00E95D0A"/>
    <w:rsid w:val="00E965BA"/>
    <w:rsid w:val="00EA03D2"/>
    <w:rsid w:val="00EA08C3"/>
    <w:rsid w:val="00EA1C79"/>
    <w:rsid w:val="00EA1D5E"/>
    <w:rsid w:val="00EA2325"/>
    <w:rsid w:val="00EA34AB"/>
    <w:rsid w:val="00EA3531"/>
    <w:rsid w:val="00EA355B"/>
    <w:rsid w:val="00EA3F42"/>
    <w:rsid w:val="00EA46A0"/>
    <w:rsid w:val="00EA4B18"/>
    <w:rsid w:val="00EA4CDC"/>
    <w:rsid w:val="00EA56B0"/>
    <w:rsid w:val="00EA57B0"/>
    <w:rsid w:val="00EA5EB2"/>
    <w:rsid w:val="00EA6A41"/>
    <w:rsid w:val="00EB449C"/>
    <w:rsid w:val="00EB53AF"/>
    <w:rsid w:val="00EB6D95"/>
    <w:rsid w:val="00EB72C2"/>
    <w:rsid w:val="00EC0F3B"/>
    <w:rsid w:val="00EC1810"/>
    <w:rsid w:val="00EC18B4"/>
    <w:rsid w:val="00EC2793"/>
    <w:rsid w:val="00EC3CBE"/>
    <w:rsid w:val="00EC3F40"/>
    <w:rsid w:val="00EC4826"/>
    <w:rsid w:val="00EC4D17"/>
    <w:rsid w:val="00EC660E"/>
    <w:rsid w:val="00EC7902"/>
    <w:rsid w:val="00ED0851"/>
    <w:rsid w:val="00ED1287"/>
    <w:rsid w:val="00ED3128"/>
    <w:rsid w:val="00ED3723"/>
    <w:rsid w:val="00ED63D7"/>
    <w:rsid w:val="00ED6CDA"/>
    <w:rsid w:val="00EE138A"/>
    <w:rsid w:val="00EE17A0"/>
    <w:rsid w:val="00EE422E"/>
    <w:rsid w:val="00EE5809"/>
    <w:rsid w:val="00EF046F"/>
    <w:rsid w:val="00EF0E41"/>
    <w:rsid w:val="00EF18D2"/>
    <w:rsid w:val="00EF262F"/>
    <w:rsid w:val="00EF3062"/>
    <w:rsid w:val="00EF3A10"/>
    <w:rsid w:val="00EF3AA8"/>
    <w:rsid w:val="00EF4BA9"/>
    <w:rsid w:val="00EF5702"/>
    <w:rsid w:val="00EF6C19"/>
    <w:rsid w:val="00EF6C1A"/>
    <w:rsid w:val="00EF6D50"/>
    <w:rsid w:val="00EF6EF7"/>
    <w:rsid w:val="00F01336"/>
    <w:rsid w:val="00F02E4D"/>
    <w:rsid w:val="00F0387C"/>
    <w:rsid w:val="00F04143"/>
    <w:rsid w:val="00F04CA5"/>
    <w:rsid w:val="00F06191"/>
    <w:rsid w:val="00F06F3B"/>
    <w:rsid w:val="00F075C4"/>
    <w:rsid w:val="00F106CC"/>
    <w:rsid w:val="00F10C97"/>
    <w:rsid w:val="00F120B3"/>
    <w:rsid w:val="00F12F80"/>
    <w:rsid w:val="00F13633"/>
    <w:rsid w:val="00F14E95"/>
    <w:rsid w:val="00F158B7"/>
    <w:rsid w:val="00F160BA"/>
    <w:rsid w:val="00F16F2D"/>
    <w:rsid w:val="00F17F21"/>
    <w:rsid w:val="00F200E6"/>
    <w:rsid w:val="00F20510"/>
    <w:rsid w:val="00F25F0F"/>
    <w:rsid w:val="00F26162"/>
    <w:rsid w:val="00F272CA"/>
    <w:rsid w:val="00F27EFD"/>
    <w:rsid w:val="00F3177A"/>
    <w:rsid w:val="00F335EF"/>
    <w:rsid w:val="00F33A0B"/>
    <w:rsid w:val="00F37700"/>
    <w:rsid w:val="00F428AD"/>
    <w:rsid w:val="00F42945"/>
    <w:rsid w:val="00F430B7"/>
    <w:rsid w:val="00F457AB"/>
    <w:rsid w:val="00F458C0"/>
    <w:rsid w:val="00F46E8F"/>
    <w:rsid w:val="00F50897"/>
    <w:rsid w:val="00F51816"/>
    <w:rsid w:val="00F51C66"/>
    <w:rsid w:val="00F536DA"/>
    <w:rsid w:val="00F537DF"/>
    <w:rsid w:val="00F54072"/>
    <w:rsid w:val="00F546BC"/>
    <w:rsid w:val="00F54C2E"/>
    <w:rsid w:val="00F54DBF"/>
    <w:rsid w:val="00F557DA"/>
    <w:rsid w:val="00F55C55"/>
    <w:rsid w:val="00F56044"/>
    <w:rsid w:val="00F564D2"/>
    <w:rsid w:val="00F5659D"/>
    <w:rsid w:val="00F572D6"/>
    <w:rsid w:val="00F60E19"/>
    <w:rsid w:val="00F64731"/>
    <w:rsid w:val="00F67708"/>
    <w:rsid w:val="00F703E5"/>
    <w:rsid w:val="00F70B4B"/>
    <w:rsid w:val="00F70B5A"/>
    <w:rsid w:val="00F71C7B"/>
    <w:rsid w:val="00F71E1F"/>
    <w:rsid w:val="00F7302F"/>
    <w:rsid w:val="00F73687"/>
    <w:rsid w:val="00F74F88"/>
    <w:rsid w:val="00F754FC"/>
    <w:rsid w:val="00F75F0B"/>
    <w:rsid w:val="00F7743D"/>
    <w:rsid w:val="00F805DD"/>
    <w:rsid w:val="00F80D6E"/>
    <w:rsid w:val="00F8224A"/>
    <w:rsid w:val="00F82728"/>
    <w:rsid w:val="00F85BBD"/>
    <w:rsid w:val="00F866F5"/>
    <w:rsid w:val="00F86A4C"/>
    <w:rsid w:val="00F870C5"/>
    <w:rsid w:val="00F87F9A"/>
    <w:rsid w:val="00F90635"/>
    <w:rsid w:val="00F91C25"/>
    <w:rsid w:val="00F91D38"/>
    <w:rsid w:val="00F91FC3"/>
    <w:rsid w:val="00F92F63"/>
    <w:rsid w:val="00F94453"/>
    <w:rsid w:val="00F961F1"/>
    <w:rsid w:val="00F96402"/>
    <w:rsid w:val="00F97AA3"/>
    <w:rsid w:val="00F97B0A"/>
    <w:rsid w:val="00FA2970"/>
    <w:rsid w:val="00FA322C"/>
    <w:rsid w:val="00FA3D04"/>
    <w:rsid w:val="00FA4DFD"/>
    <w:rsid w:val="00FA54C3"/>
    <w:rsid w:val="00FA58F5"/>
    <w:rsid w:val="00FA619D"/>
    <w:rsid w:val="00FA653C"/>
    <w:rsid w:val="00FA7B39"/>
    <w:rsid w:val="00FB2592"/>
    <w:rsid w:val="00FB4B74"/>
    <w:rsid w:val="00FB60B9"/>
    <w:rsid w:val="00FB6D7B"/>
    <w:rsid w:val="00FB761E"/>
    <w:rsid w:val="00FC040D"/>
    <w:rsid w:val="00FC0676"/>
    <w:rsid w:val="00FC167C"/>
    <w:rsid w:val="00FC2033"/>
    <w:rsid w:val="00FC2391"/>
    <w:rsid w:val="00FC3539"/>
    <w:rsid w:val="00FC3AFD"/>
    <w:rsid w:val="00FC4F92"/>
    <w:rsid w:val="00FC51C6"/>
    <w:rsid w:val="00FC6273"/>
    <w:rsid w:val="00FC7973"/>
    <w:rsid w:val="00FD038A"/>
    <w:rsid w:val="00FD1087"/>
    <w:rsid w:val="00FD1A32"/>
    <w:rsid w:val="00FD5885"/>
    <w:rsid w:val="00FE058E"/>
    <w:rsid w:val="00FE0911"/>
    <w:rsid w:val="00FE160E"/>
    <w:rsid w:val="00FE1639"/>
    <w:rsid w:val="00FE19C9"/>
    <w:rsid w:val="00FE1D58"/>
    <w:rsid w:val="00FE1F10"/>
    <w:rsid w:val="00FE22FB"/>
    <w:rsid w:val="00FE3AF0"/>
    <w:rsid w:val="00FE679A"/>
    <w:rsid w:val="00FE7621"/>
    <w:rsid w:val="00FF0DC8"/>
    <w:rsid w:val="00FF1923"/>
    <w:rsid w:val="00FF1D36"/>
    <w:rsid w:val="00FF21A2"/>
    <w:rsid w:val="00FF2A75"/>
    <w:rsid w:val="00FF5099"/>
    <w:rsid w:val="00FF572A"/>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12</Words>
  <Characters>131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ri Forbes</cp:lastModifiedBy>
  <cp:revision>10</cp:revision>
  <dcterms:created xsi:type="dcterms:W3CDTF">2021-06-28T21:08:00Z</dcterms:created>
  <dcterms:modified xsi:type="dcterms:W3CDTF">2021-06-28T21:15:00Z</dcterms:modified>
</cp:coreProperties>
</file>